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534DC" w14:textId="1425CD2D" w:rsidR="00635E82" w:rsidRPr="004C66B7" w:rsidRDefault="00635E82" w:rsidP="00410EC3">
      <w:pPr>
        <w:jc w:val="both"/>
        <w:rPr>
          <w:rFonts w:ascii="Times New Roman" w:hAnsi="Times New Roman" w:cs="Times New Roman"/>
          <w:color w:val="000000" w:themeColor="text1"/>
          <w:sz w:val="24"/>
          <w:szCs w:val="24"/>
        </w:rPr>
      </w:pPr>
      <w:r w:rsidRPr="004C66B7">
        <w:rPr>
          <w:rFonts w:ascii="Times New Roman" w:hAnsi="Times New Roman" w:cs="Times New Roman"/>
          <w:color w:val="000000" w:themeColor="text1"/>
          <w:sz w:val="24"/>
          <w:szCs w:val="24"/>
        </w:rPr>
        <w:t>The quer</w:t>
      </w:r>
      <w:r w:rsidR="008D7E09">
        <w:rPr>
          <w:rFonts w:ascii="Times New Roman" w:hAnsi="Times New Roman" w:cs="Times New Roman"/>
          <w:color w:val="000000" w:themeColor="text1"/>
          <w:sz w:val="24"/>
          <w:szCs w:val="24"/>
        </w:rPr>
        <w:t>ie</w:t>
      </w:r>
      <w:r w:rsidRPr="004C66B7">
        <w:rPr>
          <w:rFonts w:ascii="Times New Roman" w:hAnsi="Times New Roman" w:cs="Times New Roman"/>
          <w:color w:val="000000" w:themeColor="text1"/>
          <w:sz w:val="24"/>
          <w:szCs w:val="24"/>
        </w:rPr>
        <w:t xml:space="preserve">s are triggered for </w:t>
      </w:r>
      <w:r w:rsidR="008D7E09">
        <w:rPr>
          <w:rFonts w:ascii="Times New Roman" w:hAnsi="Times New Roman" w:cs="Times New Roman"/>
          <w:color w:val="000000" w:themeColor="text1"/>
          <w:sz w:val="24"/>
          <w:szCs w:val="24"/>
        </w:rPr>
        <w:t>the maneuver's specific timestamp (0.5s)</w:t>
      </w:r>
      <w:r w:rsidRPr="004C66B7">
        <w:rPr>
          <w:rFonts w:ascii="Times New Roman" w:hAnsi="Times New Roman" w:cs="Times New Roman"/>
          <w:color w:val="000000" w:themeColor="text1"/>
          <w:sz w:val="24"/>
          <w:szCs w:val="24"/>
        </w:rPr>
        <w:t xml:space="preserve">. </w:t>
      </w:r>
      <w:r w:rsidR="00FA66C6">
        <w:rPr>
          <w:rFonts w:ascii="Times New Roman" w:hAnsi="Times New Roman" w:cs="Times New Roman"/>
          <w:color w:val="000000" w:themeColor="text1"/>
          <w:sz w:val="24"/>
          <w:szCs w:val="24"/>
        </w:rPr>
        <w:t>A m</w:t>
      </w:r>
      <w:r w:rsidR="008D7E09">
        <w:rPr>
          <w:rFonts w:ascii="Times New Roman" w:hAnsi="Times New Roman" w:cs="Times New Roman"/>
          <w:color w:val="000000" w:themeColor="text1"/>
          <w:sz w:val="24"/>
          <w:szCs w:val="24"/>
        </w:rPr>
        <w:t>ane</w:t>
      </w:r>
      <w:r w:rsidR="00FA66C6">
        <w:rPr>
          <w:rFonts w:ascii="Times New Roman" w:hAnsi="Times New Roman" w:cs="Times New Roman"/>
          <w:color w:val="000000" w:themeColor="text1"/>
          <w:sz w:val="24"/>
          <w:szCs w:val="24"/>
        </w:rPr>
        <w:t>uver accomplished in several timestam</w:t>
      </w:r>
      <w:r w:rsidR="008D7E09">
        <w:rPr>
          <w:rFonts w:ascii="Times New Roman" w:hAnsi="Times New Roman" w:cs="Times New Roman"/>
          <w:color w:val="000000" w:themeColor="text1"/>
          <w:sz w:val="24"/>
          <w:szCs w:val="24"/>
        </w:rPr>
        <w:t>p</w:t>
      </w:r>
      <w:r w:rsidR="00FA66C6">
        <w:rPr>
          <w:rFonts w:ascii="Times New Roman" w:hAnsi="Times New Roman" w:cs="Times New Roman"/>
          <w:color w:val="000000" w:themeColor="text1"/>
          <w:sz w:val="24"/>
          <w:szCs w:val="24"/>
        </w:rPr>
        <w:t>s</w:t>
      </w:r>
      <w:r w:rsidR="00BC61DD">
        <w:rPr>
          <w:rFonts w:ascii="Times New Roman" w:hAnsi="Times New Roman" w:cs="Times New Roman"/>
          <w:color w:val="000000" w:themeColor="text1"/>
          <w:sz w:val="24"/>
          <w:szCs w:val="24"/>
        </w:rPr>
        <w:t xml:space="preserve">. For example, a 5s maneuver consists of </w:t>
      </w:r>
      <w:r w:rsidR="00370D2F">
        <w:rPr>
          <w:rFonts w:ascii="Times New Roman" w:hAnsi="Times New Roman" w:cs="Times New Roman"/>
          <w:color w:val="000000" w:themeColor="text1"/>
          <w:sz w:val="24"/>
          <w:szCs w:val="24"/>
        </w:rPr>
        <w:t>100 timestamps (0.05s).</w:t>
      </w:r>
      <w:r w:rsidR="008D7E09">
        <w:rPr>
          <w:rFonts w:ascii="Times New Roman" w:hAnsi="Times New Roman" w:cs="Times New Roman"/>
          <w:color w:val="000000" w:themeColor="text1"/>
          <w:sz w:val="24"/>
          <w:szCs w:val="24"/>
        </w:rPr>
        <w:t xml:space="preserve"> [</w:t>
      </w:r>
      <w:r w:rsidR="00891058">
        <w:rPr>
          <w:rFonts w:ascii="Times New Roman" w:hAnsi="Times New Roman" w:cs="Times New Roman"/>
          <w:color w:val="000000" w:themeColor="text1"/>
          <w:sz w:val="24"/>
          <w:szCs w:val="24"/>
        </w:rPr>
        <w:t>See chapter 7 for more a</w:t>
      </w:r>
      <w:r w:rsidR="00B04821">
        <w:rPr>
          <w:rFonts w:ascii="Times New Roman" w:hAnsi="Times New Roman" w:cs="Times New Roman"/>
          <w:color w:val="000000" w:themeColor="text1"/>
          <w:sz w:val="24"/>
          <w:szCs w:val="24"/>
        </w:rPr>
        <w:t>bout timest</w:t>
      </w:r>
      <w:r w:rsidR="0047042F">
        <w:rPr>
          <w:rFonts w:ascii="Times New Roman" w:hAnsi="Times New Roman" w:cs="Times New Roman"/>
          <w:color w:val="000000" w:themeColor="text1"/>
          <w:sz w:val="24"/>
          <w:szCs w:val="24"/>
        </w:rPr>
        <w:t>am</w:t>
      </w:r>
      <w:r w:rsidR="00B04821">
        <w:rPr>
          <w:rFonts w:ascii="Times New Roman" w:hAnsi="Times New Roman" w:cs="Times New Roman"/>
          <w:color w:val="000000" w:themeColor="text1"/>
          <w:sz w:val="24"/>
          <w:szCs w:val="24"/>
        </w:rPr>
        <w:t>ps</w:t>
      </w:r>
      <w:r w:rsidR="008D7E09">
        <w:rPr>
          <w:rFonts w:ascii="Times New Roman" w:hAnsi="Times New Roman" w:cs="Times New Roman"/>
          <w:color w:val="000000" w:themeColor="text1"/>
          <w:sz w:val="24"/>
          <w:szCs w:val="24"/>
        </w:rPr>
        <w:t xml:space="preserve"> explanation</w:t>
      </w:r>
      <w:r w:rsidR="00B04821">
        <w:rPr>
          <w:rFonts w:ascii="Times New Roman" w:hAnsi="Times New Roman" w:cs="Times New Roman"/>
          <w:color w:val="000000" w:themeColor="text1"/>
          <w:sz w:val="24"/>
          <w:szCs w:val="24"/>
        </w:rPr>
        <w:t>]</w:t>
      </w:r>
      <w:r w:rsidR="00ED4475">
        <w:rPr>
          <w:rFonts w:ascii="Times New Roman" w:hAnsi="Times New Roman" w:cs="Times New Roman"/>
          <w:color w:val="000000" w:themeColor="text1"/>
          <w:sz w:val="24"/>
          <w:szCs w:val="24"/>
        </w:rPr>
        <w:t>.</w:t>
      </w:r>
    </w:p>
    <w:p w14:paraId="2C10D952" w14:textId="679CB554" w:rsidR="00595A5B" w:rsidRPr="008E3467" w:rsidRDefault="00595A5B" w:rsidP="008E3467">
      <w:pPr>
        <w:pStyle w:val="Heading1"/>
        <w:spacing w:line="360" w:lineRule="auto"/>
        <w:rPr>
          <w:rFonts w:ascii="Times New Roman" w:hAnsi="Times New Roman" w:cs="Times New Roman"/>
          <w:b/>
          <w:bCs/>
          <w:color w:val="000000" w:themeColor="text1"/>
          <w:sz w:val="24"/>
          <w:szCs w:val="24"/>
        </w:rPr>
      </w:pPr>
      <w:r w:rsidRPr="008E3467">
        <w:rPr>
          <w:rFonts w:ascii="Times New Roman" w:hAnsi="Times New Roman" w:cs="Times New Roman"/>
          <w:b/>
          <w:bCs/>
          <w:color w:val="000000" w:themeColor="text1"/>
          <w:sz w:val="24"/>
          <w:szCs w:val="24"/>
        </w:rPr>
        <w:t>Atom 1: driver_Of_bicyle</w:t>
      </w:r>
      <w:r w:rsidR="00A756CC">
        <w:rPr>
          <w:rFonts w:ascii="Times New Roman" w:hAnsi="Times New Roman" w:cs="Times New Roman"/>
          <w:b/>
          <w:bCs/>
          <w:color w:val="000000" w:themeColor="text1"/>
          <w:sz w:val="24"/>
          <w:szCs w:val="24"/>
        </w:rPr>
        <w:t xml:space="preserve"> (1)</w:t>
      </w:r>
    </w:p>
    <w:p w14:paraId="2C10D953" w14:textId="15745C8A" w:rsidR="00595A5B" w:rsidRPr="008E3467" w:rsidRDefault="00595A5B" w:rsidP="00666BB9">
      <w:pPr>
        <w:pStyle w:val="Heading2"/>
        <w:spacing w:line="360" w:lineRule="auto"/>
        <w:rPr>
          <w:rFonts w:ascii="Times New Roman" w:hAnsi="Times New Roman" w:cs="Times New Roman"/>
          <w:b/>
          <w:bCs/>
          <w:color w:val="000000" w:themeColor="text1"/>
          <w:sz w:val="24"/>
          <w:szCs w:val="24"/>
        </w:rPr>
      </w:pPr>
      <w:r w:rsidRPr="008E3467">
        <w:rPr>
          <w:rFonts w:ascii="Times New Roman" w:hAnsi="Times New Roman" w:cs="Times New Roman"/>
          <w:b/>
          <w:bCs/>
          <w:color w:val="000000" w:themeColor="text1"/>
          <w:sz w:val="24"/>
          <w:szCs w:val="24"/>
        </w:rPr>
        <w:t>Query 1: What type of vehicle it is? (AV_Behaviour)</w:t>
      </w:r>
    </w:p>
    <w:p w14:paraId="6EDC7412"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A5DCF2D"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1BE1B5E9"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w:t>
      </w:r>
      <w:r>
        <w:rPr>
          <w:rFonts w:ascii="Times New Roman" w:hAnsi="Times New Roman" w:cs="Times New Roman"/>
          <w:bCs/>
          <w:color w:val="000000" w:themeColor="text1"/>
          <w:sz w:val="24"/>
          <w:szCs w:val="24"/>
        </w:rPr>
        <w:t xml:space="preserve"> </w:t>
      </w:r>
      <w:r w:rsidRPr="00BA0BC2">
        <w:rPr>
          <w:rFonts w:ascii="Times New Roman" w:hAnsi="Times New Roman" w:cs="Times New Roman"/>
          <w:bCs/>
          <w:color w:val="000000" w:themeColor="text1"/>
          <w:sz w:val="24"/>
          <w:szCs w:val="24"/>
        </w:rPr>
        <w:t>vehicle</w:t>
      </w:r>
    </w:p>
    <w:p w14:paraId="3D0C66D7"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1FD20C9E"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583AB9F3" w14:textId="2CEACD9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5FFC9417"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77CA1703"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1EE1B412"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53C5D242" w14:textId="77777777" w:rsidR="00E16D9D" w:rsidRPr="00BA0BC2"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671FFEE6" w14:textId="77777777" w:rsidR="00E16D9D" w:rsidRDefault="00E16D9D" w:rsidP="00E16D9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51829DFD" w14:textId="05533253" w:rsidR="00E16D9D" w:rsidRPr="00C47DB1" w:rsidRDefault="00E16D9D" w:rsidP="00C47DB1">
      <w:pPr>
        <w:pStyle w:val="Heading2"/>
        <w:spacing w:line="360" w:lineRule="auto"/>
        <w:rPr>
          <w:rFonts w:ascii="Times New Roman" w:hAnsi="Times New Roman" w:cs="Times New Roman"/>
          <w:b/>
          <w:bCs/>
          <w:color w:val="000000" w:themeColor="text1"/>
          <w:sz w:val="24"/>
          <w:szCs w:val="24"/>
        </w:rPr>
      </w:pPr>
      <w:r w:rsidRPr="00C47DB1">
        <w:rPr>
          <w:rFonts w:ascii="Times New Roman" w:hAnsi="Times New Roman" w:cs="Times New Roman"/>
          <w:b/>
          <w:bCs/>
          <w:color w:val="000000" w:themeColor="text1"/>
          <w:sz w:val="24"/>
          <w:szCs w:val="24"/>
        </w:rPr>
        <w:t>Explanation</w:t>
      </w:r>
      <w:r w:rsidR="00861634" w:rsidRPr="00C47DB1">
        <w:rPr>
          <w:rFonts w:ascii="Times New Roman" w:hAnsi="Times New Roman" w:cs="Times New Roman"/>
          <w:b/>
          <w:bCs/>
          <w:color w:val="000000" w:themeColor="text1"/>
          <w:sz w:val="24"/>
          <w:szCs w:val="24"/>
        </w:rPr>
        <w:t xml:space="preserve"> for atom 1</w:t>
      </w:r>
    </w:p>
    <w:p w14:paraId="1AF3C3FC" w14:textId="35CB5FBC" w:rsidR="00E16D9D" w:rsidRDefault="00E16D9D" w:rsidP="00E16D9D">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identifies what</w:t>
      </w:r>
      <w:r w:rsidR="00D8161D">
        <w:rPr>
          <w:rFonts w:ascii="Times New Roman" w:hAnsi="Times New Roman" w:cs="Times New Roman"/>
          <w:bCs/>
          <w:color w:val="000000" w:themeColor="text1"/>
          <w:sz w:val="24"/>
          <w:szCs w:val="24"/>
        </w:rPr>
        <w:t xml:space="preserve"> type of</w:t>
      </w:r>
      <w:r>
        <w:rPr>
          <w:rFonts w:ascii="Times New Roman" w:hAnsi="Times New Roman" w:cs="Times New Roman"/>
          <w:bCs/>
          <w:color w:val="000000" w:themeColor="text1"/>
          <w:sz w:val="24"/>
          <w:szCs w:val="24"/>
        </w:rPr>
        <w:t xml:space="preserve"> vehicle is driving</w:t>
      </w:r>
      <w:r w:rsidR="004373A8">
        <w:rPr>
          <w:rFonts w:ascii="Times New Roman" w:hAnsi="Times New Roman" w:cs="Times New Roman"/>
          <w:bCs/>
          <w:color w:val="000000" w:themeColor="text1"/>
          <w:sz w:val="24"/>
          <w:szCs w:val="24"/>
        </w:rPr>
        <w:t>. From th</w:t>
      </w:r>
      <w:r w:rsidR="00D8161D">
        <w:rPr>
          <w:rFonts w:ascii="Times New Roman" w:hAnsi="Times New Roman" w:cs="Times New Roman"/>
          <w:bCs/>
          <w:color w:val="000000" w:themeColor="text1"/>
          <w:sz w:val="24"/>
          <w:szCs w:val="24"/>
        </w:rPr>
        <w:t>e</w:t>
      </w:r>
      <w:r w:rsidR="004373A8">
        <w:rPr>
          <w:rFonts w:ascii="Times New Roman" w:hAnsi="Times New Roman" w:cs="Times New Roman"/>
          <w:bCs/>
          <w:color w:val="000000" w:themeColor="text1"/>
          <w:sz w:val="24"/>
          <w:szCs w:val="24"/>
        </w:rPr>
        <w:t>se answers the result</w:t>
      </w:r>
      <w:r w:rsidR="00D8161D">
        <w:rPr>
          <w:rFonts w:ascii="Times New Roman" w:hAnsi="Times New Roman" w:cs="Times New Roman"/>
          <w:bCs/>
          <w:color w:val="000000" w:themeColor="text1"/>
          <w:sz w:val="24"/>
          <w:szCs w:val="24"/>
        </w:rPr>
        <w:t xml:space="preserve"> is made.</w:t>
      </w:r>
      <w:r w:rsidR="004373A8">
        <w:rPr>
          <w:rFonts w:ascii="Times New Roman" w:hAnsi="Times New Roman" w:cs="Times New Roman"/>
          <w:bCs/>
          <w:color w:val="000000" w:themeColor="text1"/>
          <w:sz w:val="24"/>
          <w:szCs w:val="24"/>
        </w:rPr>
        <w:t xml:space="preserve">  </w:t>
      </w:r>
    </w:p>
    <w:p w14:paraId="32F1F9E9" w14:textId="77777777" w:rsidR="00446989" w:rsidRPr="005200AD" w:rsidRDefault="00446989" w:rsidP="00446989">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446989" w14:paraId="2833756C" w14:textId="77777777" w:rsidTr="00B16DDC">
        <w:tc>
          <w:tcPr>
            <w:tcW w:w="1413" w:type="dxa"/>
          </w:tcPr>
          <w:p w14:paraId="080D3764" w14:textId="77777777" w:rsidR="00446989" w:rsidRDefault="0044698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7E129F56" w14:textId="77777777" w:rsidR="00446989" w:rsidRDefault="0044698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2B77A64C" w14:textId="77777777" w:rsidR="00446989" w:rsidRDefault="0044698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446989" w14:paraId="02AD161B" w14:textId="77777777" w:rsidTr="00B16DDC">
        <w:tc>
          <w:tcPr>
            <w:tcW w:w="1413" w:type="dxa"/>
          </w:tcPr>
          <w:p w14:paraId="592C7278" w14:textId="77777777" w:rsidR="00446989" w:rsidRDefault="0044698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19305551" w14:textId="1B70D91D" w:rsidR="00446989" w:rsidRDefault="000C03E5"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icycle</w:t>
            </w:r>
          </w:p>
        </w:tc>
        <w:tc>
          <w:tcPr>
            <w:tcW w:w="3006" w:type="dxa"/>
          </w:tcPr>
          <w:p w14:paraId="6E45B13B" w14:textId="77777777" w:rsidR="00446989" w:rsidRDefault="0044698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0933F69D" w14:textId="3275BF57" w:rsidR="00446989" w:rsidRDefault="00446989" w:rsidP="000C03E5">
      <w:pPr>
        <w:spacing w:before="240"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w:t>
      </w:r>
      <w:r w:rsidR="00A518AE">
        <w:rPr>
          <w:rFonts w:ascii="Times New Roman" w:hAnsi="Times New Roman" w:cs="Times New Roman"/>
          <w:bCs/>
          <w:color w:val="000000" w:themeColor="text1"/>
          <w:sz w:val="24"/>
          <w:szCs w:val="24"/>
        </w:rPr>
        <w:t>The atom is considered a True atom for the specific timestamp</w:t>
      </w:r>
      <w:r>
        <w:rPr>
          <w:rFonts w:ascii="Times New Roman" w:hAnsi="Times New Roman" w:cs="Times New Roman"/>
          <w:bCs/>
          <w:color w:val="000000" w:themeColor="text1"/>
          <w:sz w:val="24"/>
          <w:szCs w:val="24"/>
        </w:rPr>
        <w:t>.</w:t>
      </w:r>
    </w:p>
    <w:p w14:paraId="29889D28" w14:textId="1D5E2150" w:rsidR="00446989" w:rsidRDefault="00446989" w:rsidP="00446989">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xml:space="preserve">: (the query result becomes opposite to </w:t>
      </w:r>
      <w:r w:rsidR="00A518AE">
        <w:rPr>
          <w:rFonts w:ascii="Times New Roman" w:hAnsi="Times New Roman" w:cs="Times New Roman"/>
          <w:bCs/>
          <w:color w:val="000000" w:themeColor="text1"/>
          <w:sz w:val="24"/>
          <w:szCs w:val="24"/>
        </w:rPr>
        <w:t xml:space="preserve">the </w:t>
      </w:r>
      <w:r>
        <w:rPr>
          <w:rFonts w:ascii="Times New Roman" w:hAnsi="Times New Roman" w:cs="Times New Roman"/>
          <w:bCs/>
          <w:color w:val="000000" w:themeColor="text1"/>
          <w:sz w:val="24"/>
          <w:szCs w:val="24"/>
        </w:rPr>
        <w:t>expected outcome)</w:t>
      </w:r>
    </w:p>
    <w:p w14:paraId="56246EC3" w14:textId="057E56D1" w:rsidR="000F77BE" w:rsidRDefault="00446989" w:rsidP="00E16D9D">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1D69F8E6" w14:textId="643F59A4" w:rsidR="00446989" w:rsidRPr="00BA0BC2" w:rsidRDefault="000F77BE" w:rsidP="000F77BE">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3025B633" w14:textId="5BA732E1" w:rsidR="00BB3FF0" w:rsidRPr="00BB3FF0" w:rsidRDefault="00595A5B" w:rsidP="00BB3FF0">
      <w:pPr>
        <w:pStyle w:val="Heading1"/>
        <w:spacing w:line="360" w:lineRule="auto"/>
        <w:rPr>
          <w:rFonts w:ascii="Times New Roman" w:hAnsi="Times New Roman" w:cs="Times New Roman"/>
          <w:b/>
          <w:bCs/>
          <w:color w:val="000000" w:themeColor="text1"/>
          <w:sz w:val="24"/>
          <w:szCs w:val="24"/>
        </w:rPr>
      </w:pPr>
      <w:r w:rsidRPr="004E72BD">
        <w:rPr>
          <w:rFonts w:ascii="Times New Roman" w:hAnsi="Times New Roman" w:cs="Times New Roman"/>
          <w:b/>
          <w:bCs/>
          <w:color w:val="000000" w:themeColor="text1"/>
          <w:sz w:val="24"/>
          <w:szCs w:val="24"/>
        </w:rPr>
        <w:lastRenderedPageBreak/>
        <w:t>Atom 2: driver_IsDrivingOn_MultiLaneRoad</w:t>
      </w:r>
      <w:r w:rsidR="00A44E4D">
        <w:rPr>
          <w:rFonts w:ascii="Times New Roman" w:hAnsi="Times New Roman" w:cs="Times New Roman"/>
          <w:b/>
          <w:bCs/>
          <w:color w:val="000000" w:themeColor="text1"/>
          <w:sz w:val="24"/>
          <w:szCs w:val="24"/>
        </w:rPr>
        <w:t xml:space="preserve"> (1)</w:t>
      </w:r>
    </w:p>
    <w:p w14:paraId="75E51CB4" w14:textId="1B1898FF" w:rsidR="00A12BA8" w:rsidRDefault="00595A5B" w:rsidP="00BB7845">
      <w:pPr>
        <w:pStyle w:val="Heading2"/>
        <w:spacing w:line="360" w:lineRule="auto"/>
        <w:rPr>
          <w:rFonts w:ascii="Times New Roman" w:hAnsi="Times New Roman" w:cs="Times New Roman"/>
          <w:b/>
          <w:bCs/>
          <w:color w:val="000000" w:themeColor="text1"/>
          <w:sz w:val="24"/>
          <w:szCs w:val="24"/>
        </w:rPr>
      </w:pPr>
      <w:r w:rsidRPr="002739AB">
        <w:rPr>
          <w:rFonts w:ascii="Times New Roman" w:hAnsi="Times New Roman" w:cs="Times New Roman"/>
          <w:b/>
          <w:bCs/>
          <w:color w:val="000000" w:themeColor="text1"/>
          <w:sz w:val="24"/>
          <w:szCs w:val="24"/>
        </w:rPr>
        <w:t>Query 1: How many lanes in the road? (</w:t>
      </w:r>
      <w:r w:rsidR="00F52C57" w:rsidRPr="002739AB">
        <w:rPr>
          <w:rFonts w:ascii="Times New Roman" w:hAnsi="Times New Roman" w:cs="Times New Roman"/>
          <w:b/>
          <w:bCs/>
          <w:color w:val="000000" w:themeColor="text1"/>
          <w:sz w:val="24"/>
          <w:szCs w:val="24"/>
        </w:rPr>
        <w:t>AV_Environment</w:t>
      </w:r>
      <w:r w:rsidRPr="002739AB">
        <w:rPr>
          <w:rFonts w:ascii="Times New Roman" w:hAnsi="Times New Roman" w:cs="Times New Roman"/>
          <w:b/>
          <w:bCs/>
          <w:color w:val="000000" w:themeColor="text1"/>
          <w:sz w:val="24"/>
          <w:szCs w:val="24"/>
        </w:rPr>
        <w:t>)</w:t>
      </w:r>
    </w:p>
    <w:p w14:paraId="37A8F528" w14:textId="77777777" w:rsidR="00BB7845" w:rsidRPr="00BA0BC2" w:rsidRDefault="00BB7845" w:rsidP="00BB7845">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7D1CE94" w14:textId="77777777" w:rsidR="00BB7845" w:rsidRPr="00BA0BC2"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6EEF5CE" w14:textId="77777777" w:rsidR="00BB7845" w:rsidRPr="00BA0BC2"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4858CB35" w14:textId="77777777" w:rsidR="00BB7845"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1789556" w14:textId="77777777" w:rsidR="00BB7845"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A05B8FE" w14:textId="428642DE" w:rsidR="00BB7845" w:rsidRPr="00BA0BC2"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s:time as:is_totallane ?is_totallane. </w:t>
      </w:r>
    </w:p>
    <w:p w14:paraId="2896BD52" w14:textId="77777777" w:rsidR="00BB7845" w:rsidRPr="00BA0BC2"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9B22E67" w14:textId="78B315D7" w:rsidR="00BB3FF0" w:rsidRDefault="00BB7845" w:rsidP="00BB7845">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298E2B21" w14:textId="7D7D68B3" w:rsidR="00C51F48" w:rsidRPr="00C51F48" w:rsidRDefault="00C51F48" w:rsidP="00C51F48">
      <w:pPr>
        <w:pStyle w:val="Heading2"/>
        <w:spacing w:line="360" w:lineRule="auto"/>
        <w:rPr>
          <w:rFonts w:ascii="Times New Roman" w:hAnsi="Times New Roman" w:cs="Times New Roman"/>
          <w:b/>
          <w:bCs/>
          <w:color w:val="000000" w:themeColor="text1"/>
          <w:sz w:val="24"/>
          <w:szCs w:val="24"/>
        </w:rPr>
      </w:pPr>
      <w:r w:rsidRPr="00C47DB1">
        <w:rPr>
          <w:rFonts w:ascii="Times New Roman" w:hAnsi="Times New Roman" w:cs="Times New Roman"/>
          <w:b/>
          <w:bCs/>
          <w:color w:val="000000" w:themeColor="text1"/>
          <w:sz w:val="24"/>
          <w:szCs w:val="24"/>
        </w:rPr>
        <w:t xml:space="preserve">Explanation for atom </w:t>
      </w:r>
      <w:r>
        <w:rPr>
          <w:rFonts w:ascii="Times New Roman" w:hAnsi="Times New Roman" w:cs="Times New Roman"/>
          <w:b/>
          <w:bCs/>
          <w:color w:val="000000" w:themeColor="text1"/>
          <w:sz w:val="24"/>
          <w:szCs w:val="24"/>
        </w:rPr>
        <w:t>2</w:t>
      </w:r>
    </w:p>
    <w:p w14:paraId="57E3ED72" w14:textId="6B1F445A" w:rsidR="008D667E" w:rsidRPr="005200AD" w:rsidRDefault="008D667E" w:rsidP="008D667E">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8D667E" w14:paraId="5B07F847" w14:textId="77777777" w:rsidTr="00B16DDC">
        <w:tc>
          <w:tcPr>
            <w:tcW w:w="1413" w:type="dxa"/>
          </w:tcPr>
          <w:p w14:paraId="5E191E35" w14:textId="77777777" w:rsidR="008D667E" w:rsidRDefault="008D667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4A8B166" w14:textId="77777777" w:rsidR="008D667E" w:rsidRDefault="008D667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56AA36DF" w14:textId="77777777" w:rsidR="008D667E" w:rsidRDefault="008D667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8D667E" w14:paraId="3DFAD435" w14:textId="77777777" w:rsidTr="00B16DDC">
        <w:tc>
          <w:tcPr>
            <w:tcW w:w="1413" w:type="dxa"/>
          </w:tcPr>
          <w:p w14:paraId="5BCCB1E1" w14:textId="77777777" w:rsidR="008D667E" w:rsidRDefault="008D667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56D0E8C4" w14:textId="47226E7C" w:rsidR="008D667E" w:rsidRPr="003D4E41" w:rsidRDefault="00D34F60" w:rsidP="003D4E4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otallane </w:t>
            </w:r>
            <w:r w:rsidR="003D4E41">
              <w:rPr>
                <w:rFonts w:ascii="Times New Roman" w:hAnsi="Times New Roman" w:cs="Times New Roman"/>
                <w:bCs/>
                <w:color w:val="000000" w:themeColor="text1"/>
                <w:sz w:val="24"/>
                <w:szCs w:val="24"/>
              </w:rPr>
              <w:t xml:space="preserve">&gt; </w:t>
            </w:r>
            <w:r w:rsidR="003D4E41" w:rsidRPr="003D4E41">
              <w:rPr>
                <w:rFonts w:ascii="Times New Roman" w:hAnsi="Times New Roman" w:cs="Times New Roman"/>
                <w:bCs/>
                <w:color w:val="000000" w:themeColor="text1"/>
                <w:sz w:val="24"/>
                <w:szCs w:val="24"/>
              </w:rPr>
              <w:t>1</w:t>
            </w:r>
          </w:p>
        </w:tc>
        <w:tc>
          <w:tcPr>
            <w:tcW w:w="3006" w:type="dxa"/>
          </w:tcPr>
          <w:p w14:paraId="277E93DA" w14:textId="77777777" w:rsidR="008D667E" w:rsidRDefault="008D667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23BB83A2" w14:textId="77777777" w:rsidR="00B522B7" w:rsidRDefault="008D667E" w:rsidP="00B522B7">
      <w:pPr>
        <w:spacing w:before="240"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w:t>
      </w:r>
      <w:r w:rsidR="00B522B7">
        <w:rPr>
          <w:rFonts w:ascii="Times New Roman" w:hAnsi="Times New Roman" w:cs="Times New Roman"/>
          <w:bCs/>
          <w:color w:val="000000" w:themeColor="text1"/>
          <w:sz w:val="24"/>
          <w:szCs w:val="24"/>
        </w:rPr>
        <w:t>The atom is considered a True atom for the specific timestamp.</w:t>
      </w:r>
    </w:p>
    <w:p w14:paraId="0C59FBB6" w14:textId="5410CDFF" w:rsidR="008D667E" w:rsidRDefault="008D667E" w:rsidP="008B1800">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xml:space="preserve">: (the query result </w:t>
      </w:r>
      <w:r w:rsidR="006B5627">
        <w:rPr>
          <w:rFonts w:ascii="Times New Roman" w:hAnsi="Times New Roman" w:cs="Times New Roman"/>
          <w:bCs/>
          <w:color w:val="000000" w:themeColor="text1"/>
          <w:sz w:val="24"/>
          <w:szCs w:val="24"/>
        </w:rPr>
        <w:t>≤ 1</w:t>
      </w:r>
      <w:r>
        <w:rPr>
          <w:rFonts w:ascii="Times New Roman" w:hAnsi="Times New Roman" w:cs="Times New Roman"/>
          <w:bCs/>
          <w:color w:val="000000" w:themeColor="text1"/>
          <w:sz w:val="24"/>
          <w:szCs w:val="24"/>
        </w:rPr>
        <w:t>)</w:t>
      </w:r>
    </w:p>
    <w:p w14:paraId="0959DCFC" w14:textId="4DC508BA" w:rsidR="00245098" w:rsidRDefault="008D667E" w:rsidP="00BB7845">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5A56C4B4" w14:textId="7588C63E" w:rsidR="008D667E" w:rsidRPr="000314BC" w:rsidRDefault="00245098" w:rsidP="00245098">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1EBF4F8" w14:textId="1AE2038C" w:rsidR="0028154D" w:rsidRPr="0028154D" w:rsidRDefault="00CD2E89" w:rsidP="0028154D">
      <w:pPr>
        <w:pStyle w:val="Heading1"/>
        <w:spacing w:line="360" w:lineRule="auto"/>
        <w:rPr>
          <w:rFonts w:ascii="Times New Roman" w:hAnsi="Times New Roman" w:cs="Times New Roman"/>
          <w:b/>
          <w:bCs/>
          <w:color w:val="000000" w:themeColor="text1"/>
          <w:sz w:val="24"/>
          <w:szCs w:val="24"/>
        </w:rPr>
      </w:pPr>
      <w:r w:rsidRPr="0028154D">
        <w:rPr>
          <w:rFonts w:ascii="Times New Roman" w:hAnsi="Times New Roman" w:cs="Times New Roman"/>
          <w:b/>
          <w:bCs/>
          <w:color w:val="000000" w:themeColor="text1"/>
          <w:sz w:val="24"/>
          <w:szCs w:val="24"/>
        </w:rPr>
        <w:lastRenderedPageBreak/>
        <w:t>Atom 3: vehicle_CanBeSafelyOvertakenIn_markedLane</w:t>
      </w:r>
      <w:r w:rsidR="00435FB7">
        <w:rPr>
          <w:rFonts w:ascii="Times New Roman" w:hAnsi="Times New Roman" w:cs="Times New Roman"/>
          <w:b/>
          <w:bCs/>
          <w:color w:val="000000" w:themeColor="text1"/>
          <w:sz w:val="24"/>
          <w:szCs w:val="24"/>
        </w:rPr>
        <w:t xml:space="preserve"> (1</w:t>
      </w:r>
      <w:r w:rsidR="0099531F">
        <w:rPr>
          <w:rFonts w:ascii="Times New Roman" w:hAnsi="Times New Roman" w:cs="Times New Roman"/>
          <w:b/>
          <w:bCs/>
          <w:color w:val="000000" w:themeColor="text1"/>
          <w:sz w:val="24"/>
          <w:szCs w:val="24"/>
        </w:rPr>
        <w:t>9</w:t>
      </w:r>
      <w:r w:rsidR="00435FB7">
        <w:rPr>
          <w:rFonts w:ascii="Times New Roman" w:hAnsi="Times New Roman" w:cs="Times New Roman"/>
          <w:b/>
          <w:bCs/>
          <w:color w:val="000000" w:themeColor="text1"/>
          <w:sz w:val="24"/>
          <w:szCs w:val="24"/>
        </w:rPr>
        <w:t>)</w:t>
      </w:r>
    </w:p>
    <w:p w14:paraId="22B7722A" w14:textId="77777777" w:rsidR="009559D1" w:rsidRPr="00C81C7F" w:rsidRDefault="009559D1" w:rsidP="009559D1">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72A38282"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5D2997C"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7B56DF05"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 ?vehicle</w:t>
      </w:r>
    </w:p>
    <w:p w14:paraId="4EB6ACC4"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510EAF0C"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3B5E4304"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2A3DBA42"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1D1F4C99"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54CA3C28"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6D72BBAC"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659699F6" w14:textId="77777777" w:rsidR="009559D1"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5D9D6289" w14:textId="77777777" w:rsidR="009559D1" w:rsidRDefault="009559D1" w:rsidP="009559D1">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9D9F862"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3A1AC6E8" w14:textId="77777777" w:rsidR="009559D1" w:rsidRPr="00B86BC1" w:rsidRDefault="009559D1" w:rsidP="009559D1">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304D7D23"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7C66CCD"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248BA1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3B1787A7"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0BBEB3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43B436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totallane ?is_totallane. </w:t>
      </w:r>
    </w:p>
    <w:p w14:paraId="409640AE"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F3C20C3" w14:textId="77777777" w:rsidR="009559D1"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20C1B29B" w14:textId="77777777" w:rsidR="009559D1" w:rsidRDefault="009559D1" w:rsidP="009559D1">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41EDAF03" w14:textId="77777777" w:rsidR="009559D1" w:rsidRDefault="009559D1" w:rsidP="009559D1">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565FE399" w14:textId="77777777" w:rsidR="009559D1" w:rsidRPr="00E76E34" w:rsidRDefault="009559D1" w:rsidP="009559D1">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7AB58CC" w14:textId="77777777" w:rsidR="009559D1" w:rsidRPr="00E76E34" w:rsidRDefault="009559D1" w:rsidP="009559D1">
      <w:pPr>
        <w:rPr>
          <w:rFonts w:ascii="Times New Roman" w:hAnsi="Times New Roman" w:cs="Times New Roman"/>
          <w:sz w:val="24"/>
          <w:szCs w:val="24"/>
        </w:rPr>
      </w:pPr>
      <w:r w:rsidRPr="00E76E34">
        <w:rPr>
          <w:rFonts w:ascii="Times New Roman" w:hAnsi="Times New Roman" w:cs="Times New Roman"/>
          <w:sz w:val="24"/>
          <w:szCs w:val="24"/>
        </w:rPr>
        <w:t>if (q.result &gt; 1)</w:t>
      </w:r>
    </w:p>
    <w:p w14:paraId="437A5962" w14:textId="77777777" w:rsidR="009559D1" w:rsidRPr="00E76E34" w:rsidRDefault="009559D1" w:rsidP="009559D1">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47C3E52F" w14:textId="77777777" w:rsidR="009559D1" w:rsidRPr="00E76E34" w:rsidRDefault="009559D1" w:rsidP="009559D1">
      <w:pPr>
        <w:ind w:firstLine="720"/>
        <w:rPr>
          <w:rFonts w:ascii="Times New Roman" w:hAnsi="Times New Roman" w:cs="Times New Roman"/>
          <w:sz w:val="24"/>
          <w:szCs w:val="24"/>
        </w:rPr>
      </w:pPr>
      <w:r w:rsidRPr="00E76E34">
        <w:rPr>
          <w:rFonts w:ascii="Times New Roman" w:hAnsi="Times New Roman" w:cs="Times New Roman"/>
          <w:sz w:val="24"/>
          <w:szCs w:val="24"/>
        </w:rPr>
        <w:t>multilaneroad = 1;</w:t>
      </w:r>
    </w:p>
    <w:p w14:paraId="413C1B15" w14:textId="77777777" w:rsidR="009559D1" w:rsidRPr="00E76E34" w:rsidRDefault="009559D1" w:rsidP="009559D1">
      <w:pPr>
        <w:rPr>
          <w:rFonts w:ascii="Times New Roman" w:hAnsi="Times New Roman" w:cs="Times New Roman"/>
          <w:sz w:val="24"/>
          <w:szCs w:val="24"/>
        </w:rPr>
      </w:pPr>
      <w:r w:rsidRPr="00E76E34">
        <w:rPr>
          <w:rFonts w:ascii="Times New Roman" w:hAnsi="Times New Roman" w:cs="Times New Roman"/>
          <w:sz w:val="24"/>
          <w:szCs w:val="24"/>
        </w:rPr>
        <w:t>else</w:t>
      </w:r>
    </w:p>
    <w:p w14:paraId="39E7DAC2" w14:textId="77777777" w:rsidR="009559D1" w:rsidRPr="004725F2" w:rsidRDefault="009559D1" w:rsidP="009559D1">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0EC00E0F" w14:textId="77777777" w:rsidR="009559D1" w:rsidRPr="00B86BC1" w:rsidRDefault="009559D1" w:rsidP="009559D1">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lastRenderedPageBreak/>
        <w:t>Query 3: What is AV Lane Number? (AV_Behaviour)</w:t>
      </w:r>
    </w:p>
    <w:p w14:paraId="78E81728"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ACD6532"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4B01F2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63A916D4"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8DDAB2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AFC5688"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lanenumber ?is_lanenumber  </w:t>
      </w:r>
    </w:p>
    <w:p w14:paraId="5D9064F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77D3A9C"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6A3E29F7" w14:textId="77777777" w:rsidR="009559D1" w:rsidRPr="008A14CD" w:rsidRDefault="009559D1" w:rsidP="009559D1">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6DDCEAE1"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F2BA722"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8B7A4A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1835A58B"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D1C8269"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9C3E9D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5BEE7B9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7089A03"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5009417A" w14:textId="77777777" w:rsidR="009559D1" w:rsidRPr="008A14CD" w:rsidRDefault="009559D1" w:rsidP="009559D1">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0E21BDBD" w14:textId="77777777" w:rsidR="009559D1" w:rsidRPr="00E6411C"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F78BC0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5D20D25"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364F0B8D"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17AE22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24312BE"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5232C05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008AD3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7EA870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2B4BD6AA" w14:textId="77777777" w:rsidR="009559D1" w:rsidRPr="008A14CD" w:rsidRDefault="009559D1" w:rsidP="009559D1">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1777102D"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DB44EB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prefix as:&lt;http://www.semanticweb.org/bhuiyanh/ontologies/2020/5/untitled-ontology-139#&gt;</w:t>
      </w:r>
    </w:p>
    <w:p w14:paraId="193C7715"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roadspeed</w:t>
      </w:r>
    </w:p>
    <w:p w14:paraId="3FB127B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A4E3F9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6EAA46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s:time as:is_roadspeed ?is_roadspeed. </w:t>
      </w:r>
    </w:p>
    <w:p w14:paraId="22B2CD41"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0790091"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D179F3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0E446B22" w14:textId="77777777" w:rsidR="009559D1" w:rsidRPr="008A14CD" w:rsidRDefault="009559D1" w:rsidP="009559D1">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71CEC2F4" w14:textId="77777777" w:rsidR="009559D1" w:rsidRPr="00243D49" w:rsidRDefault="009559D1" w:rsidP="009559D1">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2419EF0C"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1F4622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7651308"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2B97F698"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FDBF324"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40BA8A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3E531E1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15B6FE87"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84F392B"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250DBF9"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73139F85" w14:textId="77777777" w:rsidR="009559D1"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52DB96C5" w14:textId="77777777" w:rsidR="009559D1" w:rsidRPr="005C6695"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4D33F23C"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5CE0CC80" w14:textId="77777777" w:rsidR="009559D1" w:rsidRPr="00FE2095" w:rsidRDefault="009559D1" w:rsidP="009559D1">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37122923" w14:textId="77777777" w:rsidR="009559D1" w:rsidRPr="00243D49" w:rsidRDefault="009559D1" w:rsidP="009559D1">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4EC0E700"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96AC92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0B4F64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6958D257"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F8A37A3"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4852E7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ab:vehicle-1  ab:is_positionx ?is_positionx.</w:t>
      </w:r>
    </w:p>
    <w:p w14:paraId="4455A683"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24E1CA68"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51EB0F5"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5774AD3"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4C7E2D62" w14:textId="77777777" w:rsidR="009559D1"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1F9FF34D" w14:textId="77777777" w:rsidR="009559D1" w:rsidRPr="005C6695"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56459DA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47BCD5F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326A6D6E" w14:textId="77777777" w:rsidR="009559D1" w:rsidRPr="004E5ECB" w:rsidRDefault="009559D1" w:rsidP="009559D1">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37F4EDFA" w14:textId="77777777" w:rsidR="009559D1" w:rsidRPr="004E5ECB"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4A5A6191"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85DD80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3359B6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0A967E01"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A6CB4D2"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761A891"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speed ?is_speed </w:t>
      </w:r>
    </w:p>
    <w:p w14:paraId="088C9912" w14:textId="77777777" w:rsidR="009559D1" w:rsidRPr="000D41FB"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4D90B94"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59DDD8B"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744900D9" w14:textId="77777777" w:rsidR="009559D1" w:rsidRPr="00DC4510"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 xml:space="preserve">Nested Subquery 2: What is the direction of AV in time (t)? (AV_Behaviour) </w:t>
      </w:r>
    </w:p>
    <w:p w14:paraId="2FB27F7E"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DD1C595"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395E9E7"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493B17A9"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B0798F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D833AA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heading ?is_heading </w:t>
      </w:r>
    </w:p>
    <w:p w14:paraId="5E6D0DAD" w14:textId="77777777" w:rsidR="009559D1" w:rsidRPr="000D41FB"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8B281F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32F90BC" w14:textId="77777777" w:rsidR="009559D1"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22D026C9" w14:textId="77777777" w:rsidR="009559D1" w:rsidRPr="00DC4510"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266CA01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30479A75"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45FD4223" w14:textId="77777777" w:rsidR="009559D1" w:rsidRPr="0098253D" w:rsidRDefault="009559D1" w:rsidP="009559D1">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1FDF0512" w14:textId="77777777" w:rsidR="009559D1" w:rsidRPr="00BF1D80"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49D23A89"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11C800D"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D6923E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25922836"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31D5F4E"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8DE1C4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0BF0EEF9" w14:textId="77777777" w:rsidR="009559D1" w:rsidRPr="000D41FB"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50C8BFE"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D635854" w14:textId="77777777" w:rsidR="009559D1"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27406C2E" w14:textId="77777777" w:rsidR="009559D1" w:rsidRPr="009D7F2F" w:rsidRDefault="009559D1" w:rsidP="009559D1">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6D82D622"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4F5DC3B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5B2B57B8" w14:textId="77777777" w:rsidR="009559D1" w:rsidRPr="000D41FB" w:rsidRDefault="009559D1" w:rsidP="009559D1">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28D105D0"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5D8B97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6507103"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270C44F3"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CBDF559"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E7A0D5B"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heading ?is_heading </w:t>
      </w:r>
    </w:p>
    <w:p w14:paraId="6B5F3479" w14:textId="77777777" w:rsidR="009559D1" w:rsidRPr="000D41FB"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E6CECA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3C0D09C" w14:textId="77777777" w:rsidR="009559D1"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470FE51C" w14:textId="77777777" w:rsidR="009559D1" w:rsidRPr="00DC4510"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47D54780"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5C24DBA8"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0D0B93ED" w14:textId="77777777" w:rsidR="009559D1" w:rsidRPr="005F07B0" w:rsidRDefault="009559D1" w:rsidP="009559D1">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lastRenderedPageBreak/>
        <w:t>Subquery 5: What is the reaction time of AV1 and TV in time (t)?</w:t>
      </w:r>
    </w:p>
    <w:p w14:paraId="1036A10D" w14:textId="77777777" w:rsidR="009559D1" w:rsidRPr="00AB3F37"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1ACD1AC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498A3BAF" w14:textId="77777777" w:rsidR="009559D1" w:rsidRPr="00490BC6"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57208329" w14:textId="77777777" w:rsidR="009559D1"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1554ACE4" w14:textId="77777777" w:rsidR="009559D1" w:rsidRPr="001303F4" w:rsidRDefault="009559D1" w:rsidP="009559D1">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6C795701" w14:textId="77777777" w:rsidR="009559D1" w:rsidRDefault="009559D1" w:rsidP="009559D1">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060BB9B4" w14:textId="77777777" w:rsidR="009559D1" w:rsidRPr="000817C0" w:rsidRDefault="009559D1" w:rsidP="009559D1">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0ADFD715" w14:textId="77777777" w:rsidR="009559D1" w:rsidRPr="000817C0" w:rsidRDefault="009559D1" w:rsidP="009559D1">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484AE5F1" w14:textId="77777777" w:rsidR="009559D1" w:rsidRPr="000817C0" w:rsidRDefault="009559D1" w:rsidP="009559D1">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0 ;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7C6439EB" w14:textId="77777777" w:rsidR="009559D1" w:rsidRPr="000817C0" w:rsidRDefault="009559D1" w:rsidP="009559D1">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tv </w:t>
      </w:r>
      <w:r w:rsidRPr="000817C0">
        <w:rPr>
          <w:rFonts w:ascii="Times New Roman" w:hAnsi="Times New Roman" w:cs="Times New Roman"/>
          <w:color w:val="000000" w:themeColor="text1"/>
          <w:sz w:val="24"/>
          <w:szCs w:val="24"/>
        </w:rPr>
        <w:t>;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2C0EF7BD" w14:textId="77777777" w:rsidR="009559D1" w:rsidRDefault="009559D1" w:rsidP="009559D1">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9559D1" w14:paraId="27DE60AF" w14:textId="77777777" w:rsidTr="00B16DDC">
        <w:trPr>
          <w:jc w:val="center"/>
        </w:trPr>
        <w:tc>
          <w:tcPr>
            <w:tcW w:w="8075" w:type="dxa"/>
          </w:tcPr>
          <w:p w14:paraId="5542E1CE" w14:textId="77777777" w:rsidR="009559D1" w:rsidRDefault="009559D1"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01DD7501" w14:textId="77777777" w:rsidR="009559D1" w:rsidRDefault="009559D1"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192FF1B2" w14:textId="77777777" w:rsidR="009559D1" w:rsidRDefault="009559D1" w:rsidP="009559D1">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9559D1" w14:paraId="4176C14A" w14:textId="77777777" w:rsidTr="00B16DDC">
        <w:trPr>
          <w:jc w:val="center"/>
        </w:trPr>
        <w:tc>
          <w:tcPr>
            <w:tcW w:w="8075" w:type="dxa"/>
          </w:tcPr>
          <w:p w14:paraId="5F57F528" w14:textId="77777777" w:rsidR="009559D1" w:rsidRPr="002E0EDC" w:rsidRDefault="009559D1"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4C64E1E9" w14:textId="77777777" w:rsidR="009559D1" w:rsidRPr="001E6872" w:rsidRDefault="009559D1"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553B9470" w14:textId="77777777" w:rsidR="009559D1" w:rsidRDefault="009559D1" w:rsidP="00B16DDC"/>
        </w:tc>
        <w:tc>
          <w:tcPr>
            <w:tcW w:w="941" w:type="dxa"/>
          </w:tcPr>
          <w:p w14:paraId="69BA82FF" w14:textId="77777777" w:rsidR="009559D1" w:rsidRDefault="009559D1" w:rsidP="00B16DDC">
            <w:pPr>
              <w:rPr>
                <w:rFonts w:ascii="Times New Roman" w:hAnsi="Times New Roman"/>
                <w:sz w:val="20"/>
              </w:rPr>
            </w:pPr>
          </w:p>
          <w:p w14:paraId="33406992" w14:textId="77777777" w:rsidR="009559D1" w:rsidRDefault="009559D1" w:rsidP="00B16DDC">
            <w:pPr>
              <w:rPr>
                <w:rFonts w:ascii="Times New Roman" w:hAnsi="Times New Roman"/>
                <w:sz w:val="20"/>
              </w:rPr>
            </w:pPr>
          </w:p>
          <w:p w14:paraId="491EE652" w14:textId="77777777" w:rsidR="009559D1" w:rsidRDefault="009559D1"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03E20423" w14:textId="77777777" w:rsidR="009559D1" w:rsidRDefault="009559D1" w:rsidP="009559D1">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9559D1" w14:paraId="5A9B4280" w14:textId="77777777" w:rsidTr="00B16DDC">
        <w:trPr>
          <w:jc w:val="center"/>
        </w:trPr>
        <w:tc>
          <w:tcPr>
            <w:tcW w:w="8075" w:type="dxa"/>
          </w:tcPr>
          <w:p w14:paraId="10C55470" w14:textId="77777777" w:rsidR="009559D1" w:rsidRPr="002560E2" w:rsidRDefault="009559D1"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7D44F61F" w14:textId="77777777" w:rsidR="009559D1" w:rsidRDefault="009559D1" w:rsidP="00B16DDC"/>
        </w:tc>
        <w:tc>
          <w:tcPr>
            <w:tcW w:w="941" w:type="dxa"/>
          </w:tcPr>
          <w:p w14:paraId="59A2EE42" w14:textId="77777777" w:rsidR="009559D1" w:rsidRDefault="009559D1"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11531141" w14:textId="77777777" w:rsidR="009559D1" w:rsidRDefault="009559D1" w:rsidP="009559D1">
      <w:pPr>
        <w:spacing w:after="0" w:line="360" w:lineRule="auto"/>
        <w:rPr>
          <w:rFonts w:ascii="Times New Roman" w:hAnsi="Times New Roman" w:cs="Times New Roman"/>
          <w:color w:val="000000" w:themeColor="text1"/>
          <w:sz w:val="24"/>
          <w:szCs w:val="24"/>
        </w:rPr>
      </w:pPr>
    </w:p>
    <w:p w14:paraId="3AC99B8B" w14:textId="77777777" w:rsidR="009559D1" w:rsidRPr="000422C8" w:rsidRDefault="009559D1" w:rsidP="009559D1">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9559D1" w14:paraId="7071A327" w14:textId="77777777" w:rsidTr="00B16DDC">
        <w:trPr>
          <w:jc w:val="center"/>
        </w:trPr>
        <w:tc>
          <w:tcPr>
            <w:tcW w:w="8075" w:type="dxa"/>
          </w:tcPr>
          <w:p w14:paraId="6360EE6C" w14:textId="77777777" w:rsidR="009559D1" w:rsidRDefault="009559D1"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18A797A7" w14:textId="77777777" w:rsidR="009559D1" w:rsidRDefault="009559D1"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528D05EE" w14:textId="77777777" w:rsidR="009559D1" w:rsidRDefault="009559D1" w:rsidP="009559D1">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9559D1" w14:paraId="14F4B0CD" w14:textId="77777777" w:rsidTr="00B16DDC">
        <w:trPr>
          <w:jc w:val="center"/>
        </w:trPr>
        <w:tc>
          <w:tcPr>
            <w:tcW w:w="8075" w:type="dxa"/>
          </w:tcPr>
          <w:p w14:paraId="0729518F" w14:textId="77777777" w:rsidR="009559D1" w:rsidRDefault="009559D1"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572A831C" w14:textId="77777777" w:rsidR="009559D1" w:rsidRDefault="009559D1"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0A2F63F8" w14:textId="77777777" w:rsidR="009559D1" w:rsidRDefault="009559D1" w:rsidP="009559D1">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9559D1" w14:paraId="171E650C" w14:textId="77777777" w:rsidTr="00B16DDC">
        <w:trPr>
          <w:jc w:val="center"/>
        </w:trPr>
        <w:tc>
          <w:tcPr>
            <w:tcW w:w="8075" w:type="dxa"/>
          </w:tcPr>
          <w:p w14:paraId="571ADD1C" w14:textId="77777777" w:rsidR="009559D1" w:rsidRDefault="009559D1"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3CA167F8" w14:textId="77777777" w:rsidR="009559D1" w:rsidRDefault="009559D1"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04172992" w14:textId="77777777" w:rsidR="009559D1" w:rsidRPr="00577914" w:rsidRDefault="009559D1" w:rsidP="009559D1">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07A27FF6" w14:textId="77777777" w:rsidR="009559D1" w:rsidRPr="00E209A8" w:rsidRDefault="009559D1" w:rsidP="009559D1">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0013C382" w14:textId="77777777" w:rsidR="009559D1" w:rsidRPr="00E209A8" w:rsidRDefault="009559D1" w:rsidP="009559D1">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113FFC1D" w14:textId="77777777" w:rsidR="009559D1" w:rsidRPr="00BA0BC2" w:rsidRDefault="009559D1" w:rsidP="009559D1">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EB7AC9E"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476606DA"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markedlane</w:t>
      </w:r>
    </w:p>
    <w:p w14:paraId="3021BE93"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998DE07"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88A771B"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markedlane ?is_markedlane.</w:t>
      </w:r>
    </w:p>
    <w:p w14:paraId="13080201" w14:textId="77777777" w:rsidR="009559D1" w:rsidRPr="00CC08AD"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541A6DF" w14:textId="77777777" w:rsidR="009559D1" w:rsidRPr="00BA0BC2"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2AB8FEE" w14:textId="77777777" w:rsidR="009559D1" w:rsidRDefault="009559D1" w:rsidP="009559D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7ABD6BE8" w14:textId="77777777" w:rsidR="009559D1" w:rsidRPr="00E209A8" w:rsidRDefault="009559D1" w:rsidP="009559D1">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4FE1AA4D" w14:textId="77777777" w:rsidR="009559D1" w:rsidRDefault="009559D1" w:rsidP="009559D1">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1F4F321A" w14:textId="77777777" w:rsidR="009559D1" w:rsidRPr="00C4315F" w:rsidRDefault="009559D1" w:rsidP="009559D1">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3C41D907" w14:textId="77777777" w:rsidR="009559D1" w:rsidRDefault="009559D1" w:rsidP="009559D1">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452FA341" w14:textId="77777777" w:rsidR="009559D1" w:rsidRPr="005200AD" w:rsidRDefault="009559D1" w:rsidP="009559D1">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9559D1" w14:paraId="47A1D2E4" w14:textId="77777777" w:rsidTr="00B16DDC">
        <w:tc>
          <w:tcPr>
            <w:tcW w:w="1413" w:type="dxa"/>
          </w:tcPr>
          <w:p w14:paraId="4F96D9EA"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6932D606"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5E499339"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9559D1" w14:paraId="15634229" w14:textId="77777777" w:rsidTr="00B16DDC">
        <w:tc>
          <w:tcPr>
            <w:tcW w:w="1413" w:type="dxa"/>
          </w:tcPr>
          <w:p w14:paraId="26243EDC"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578C4314"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and there is TV</w:t>
            </w:r>
          </w:p>
        </w:tc>
        <w:tc>
          <w:tcPr>
            <w:tcW w:w="3006" w:type="dxa"/>
          </w:tcPr>
          <w:p w14:paraId="3AF64935"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559D1" w14:paraId="09C5DFA9" w14:textId="77777777" w:rsidTr="00B16DDC">
        <w:tc>
          <w:tcPr>
            <w:tcW w:w="1413" w:type="dxa"/>
          </w:tcPr>
          <w:p w14:paraId="1BEDD273"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0DAF380F"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1606465B"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559D1" w14:paraId="39ED6D1F" w14:textId="77777777" w:rsidTr="00B16DDC">
        <w:tc>
          <w:tcPr>
            <w:tcW w:w="1413" w:type="dxa"/>
          </w:tcPr>
          <w:p w14:paraId="07221EA1"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42FDBDDC"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1B6983AE"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559D1" w14:paraId="4F3CE966" w14:textId="77777777" w:rsidTr="00B16DDC">
        <w:tc>
          <w:tcPr>
            <w:tcW w:w="1413" w:type="dxa"/>
          </w:tcPr>
          <w:p w14:paraId="64801FF7"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2257418A"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087A19D0"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559D1" w14:paraId="2052FA56" w14:textId="77777777" w:rsidTr="00B16DDC">
        <w:tc>
          <w:tcPr>
            <w:tcW w:w="1413" w:type="dxa"/>
          </w:tcPr>
          <w:p w14:paraId="6ED2C7AB"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5</w:t>
            </w:r>
          </w:p>
        </w:tc>
        <w:tc>
          <w:tcPr>
            <w:tcW w:w="4597" w:type="dxa"/>
          </w:tcPr>
          <w:p w14:paraId="2742CE41"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48EF5314"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559D1" w14:paraId="03A17A68" w14:textId="77777777" w:rsidTr="00B16DDC">
        <w:tc>
          <w:tcPr>
            <w:tcW w:w="1413" w:type="dxa"/>
          </w:tcPr>
          <w:p w14:paraId="2A5A8771"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6E0AB77D"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2C2E3484"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9559D1" w14:paraId="4B675657" w14:textId="77777777" w:rsidTr="00B16DDC">
        <w:tc>
          <w:tcPr>
            <w:tcW w:w="1413" w:type="dxa"/>
          </w:tcPr>
          <w:p w14:paraId="64E1A213"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3F1398E1"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6DDCD1BE"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559D1" w14:paraId="243A101A" w14:textId="77777777" w:rsidTr="00B16DDC">
        <w:tc>
          <w:tcPr>
            <w:tcW w:w="1413" w:type="dxa"/>
          </w:tcPr>
          <w:p w14:paraId="56682C3C"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7575D176"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43F189A3" w14:textId="77777777" w:rsidR="009559D1" w:rsidRDefault="009559D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2887FC6" w14:textId="77777777" w:rsidR="009559D1" w:rsidRDefault="009559D1" w:rsidP="009559D1">
      <w:pPr>
        <w:spacing w:after="0" w:line="360" w:lineRule="auto"/>
        <w:rPr>
          <w:rFonts w:ascii="Times New Roman" w:hAnsi="Times New Roman" w:cs="Times New Roman"/>
          <w:bCs/>
          <w:color w:val="000000" w:themeColor="text1"/>
          <w:sz w:val="24"/>
          <w:szCs w:val="24"/>
        </w:rPr>
      </w:pPr>
    </w:p>
    <w:p w14:paraId="299AAFF7" w14:textId="77777777" w:rsidR="009559D1" w:rsidRDefault="009559D1" w:rsidP="009559D1">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2E5D52D3" w14:textId="77777777" w:rsidR="009559D1" w:rsidRDefault="009559D1" w:rsidP="009559D1">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4D3F360E" w14:textId="77777777" w:rsidR="009559D1" w:rsidRPr="005D415A" w:rsidRDefault="009559D1" w:rsidP="009559D1">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3D36B03F" w14:textId="5572E564" w:rsidR="0028154D" w:rsidRPr="00112FC4" w:rsidRDefault="00245098" w:rsidP="00245098">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6B" w14:textId="6737EA0B" w:rsidR="00BC344C" w:rsidRPr="00112FC4" w:rsidRDefault="00BC344C" w:rsidP="00112FC4">
      <w:pPr>
        <w:pStyle w:val="Heading1"/>
        <w:spacing w:line="360" w:lineRule="auto"/>
        <w:rPr>
          <w:rFonts w:ascii="Times New Roman" w:hAnsi="Times New Roman" w:cs="Times New Roman"/>
          <w:b/>
          <w:bCs/>
          <w:color w:val="000000" w:themeColor="text1"/>
          <w:sz w:val="24"/>
          <w:szCs w:val="24"/>
        </w:rPr>
      </w:pPr>
      <w:r w:rsidRPr="00112FC4">
        <w:rPr>
          <w:rFonts w:ascii="Times New Roman" w:hAnsi="Times New Roman" w:cs="Times New Roman"/>
          <w:b/>
          <w:bCs/>
          <w:color w:val="000000" w:themeColor="text1"/>
          <w:sz w:val="24"/>
          <w:szCs w:val="24"/>
        </w:rPr>
        <w:lastRenderedPageBreak/>
        <w:t>Atom 4: markedLane_IsToTheLeftOf_vehicle</w:t>
      </w:r>
      <w:r w:rsidR="00D002E8" w:rsidRPr="00112FC4">
        <w:rPr>
          <w:rFonts w:ascii="Times New Roman" w:hAnsi="Times New Roman" w:cs="Times New Roman"/>
          <w:b/>
          <w:bCs/>
          <w:color w:val="000000" w:themeColor="text1"/>
          <w:sz w:val="24"/>
          <w:szCs w:val="24"/>
        </w:rPr>
        <w:t xml:space="preserve"> </w:t>
      </w:r>
      <w:r w:rsidR="00DD2014">
        <w:rPr>
          <w:rFonts w:ascii="Times New Roman" w:hAnsi="Times New Roman" w:cs="Times New Roman"/>
          <w:b/>
          <w:bCs/>
          <w:color w:val="000000" w:themeColor="text1"/>
          <w:sz w:val="24"/>
          <w:szCs w:val="24"/>
        </w:rPr>
        <w:t>(3)</w:t>
      </w:r>
    </w:p>
    <w:p w14:paraId="2C10D96C" w14:textId="2BCA47D1" w:rsidR="00BC344C" w:rsidRDefault="00BC344C" w:rsidP="00D667AE">
      <w:pPr>
        <w:pStyle w:val="Heading2"/>
        <w:spacing w:line="360" w:lineRule="auto"/>
        <w:rPr>
          <w:rFonts w:ascii="Times New Roman" w:hAnsi="Times New Roman" w:cs="Times New Roman"/>
          <w:b/>
          <w:bCs/>
          <w:color w:val="000000" w:themeColor="text1"/>
          <w:sz w:val="24"/>
          <w:szCs w:val="24"/>
        </w:rPr>
      </w:pPr>
      <w:r w:rsidRPr="004607C7">
        <w:rPr>
          <w:rFonts w:ascii="Times New Roman" w:hAnsi="Times New Roman" w:cs="Times New Roman"/>
          <w:b/>
          <w:bCs/>
          <w:color w:val="000000" w:themeColor="text1"/>
          <w:sz w:val="24"/>
          <w:szCs w:val="24"/>
        </w:rPr>
        <w:t xml:space="preserve">Query 1: Is </w:t>
      </w:r>
      <w:r w:rsidR="003B583C" w:rsidRPr="004607C7">
        <w:rPr>
          <w:rFonts w:ascii="Times New Roman" w:hAnsi="Times New Roman" w:cs="Times New Roman"/>
          <w:b/>
          <w:bCs/>
          <w:color w:val="000000" w:themeColor="text1"/>
          <w:sz w:val="24"/>
          <w:szCs w:val="24"/>
        </w:rPr>
        <w:t xml:space="preserve">the </w:t>
      </w:r>
      <w:r w:rsidRPr="004607C7">
        <w:rPr>
          <w:rFonts w:ascii="Times New Roman" w:hAnsi="Times New Roman" w:cs="Times New Roman"/>
          <w:b/>
          <w:bCs/>
          <w:color w:val="000000" w:themeColor="text1"/>
          <w:sz w:val="24"/>
          <w:szCs w:val="24"/>
        </w:rPr>
        <w:t>road is marked</w:t>
      </w:r>
      <w:r w:rsidR="003B583C" w:rsidRPr="004607C7">
        <w:rPr>
          <w:rFonts w:ascii="Times New Roman" w:hAnsi="Times New Roman" w:cs="Times New Roman"/>
          <w:b/>
          <w:bCs/>
          <w:color w:val="000000" w:themeColor="text1"/>
          <w:sz w:val="24"/>
          <w:szCs w:val="24"/>
        </w:rPr>
        <w:t xml:space="preserve"> l</w:t>
      </w:r>
      <w:r w:rsidRPr="004607C7">
        <w:rPr>
          <w:rFonts w:ascii="Times New Roman" w:hAnsi="Times New Roman" w:cs="Times New Roman"/>
          <w:b/>
          <w:bCs/>
          <w:color w:val="000000" w:themeColor="text1"/>
          <w:sz w:val="24"/>
          <w:szCs w:val="24"/>
        </w:rPr>
        <w:t>ane?</w:t>
      </w:r>
    </w:p>
    <w:p w14:paraId="62D455F7" w14:textId="528889B3" w:rsidR="0035321B" w:rsidRDefault="0035321B" w:rsidP="00D667AE">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4C828821" w14:textId="6272A297" w:rsidR="00D667AE" w:rsidRPr="00BA0BC2"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46AD37A6" w14:textId="77777777" w:rsidR="00D667AE" w:rsidRPr="00BA0BC2"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markedlane</w:t>
      </w:r>
    </w:p>
    <w:p w14:paraId="7E3CB717" w14:textId="77777777" w:rsidR="00D667AE" w:rsidRPr="00BA0BC2"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A48DABF" w14:textId="77777777" w:rsidR="00D667AE" w:rsidRPr="00BA0BC2"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7FCD915" w14:textId="77777777" w:rsidR="00D667AE" w:rsidRPr="00BA0BC2"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markedlane ?is_markedlane.</w:t>
      </w:r>
    </w:p>
    <w:p w14:paraId="1A20D2AC" w14:textId="77777777" w:rsidR="00D667AE" w:rsidRPr="00CC08AD"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83ED45E" w14:textId="77777777" w:rsidR="00D667AE" w:rsidRPr="00BA0BC2"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D6609B8" w14:textId="77777777" w:rsidR="00D667AE" w:rsidRDefault="00D667AE" w:rsidP="00D667A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6E8F9D26" w14:textId="77777777" w:rsidR="00D667AE" w:rsidRPr="00E209A8" w:rsidRDefault="00D667AE" w:rsidP="00D667AE">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2CFCBF3D" w14:textId="77777777" w:rsidR="007A1DA4" w:rsidRDefault="007A1DA4" w:rsidP="007A1DA4">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7741426D" w14:textId="77777777" w:rsidR="007A1DA4" w:rsidRPr="00E76E34" w:rsidRDefault="007A1DA4" w:rsidP="007A1DA4">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1D9E4370" w14:textId="60C0E20E" w:rsidR="007A1DA4" w:rsidRPr="00E76E34" w:rsidRDefault="007A1DA4" w:rsidP="007A1DA4">
      <w:pPr>
        <w:rPr>
          <w:rFonts w:ascii="Times New Roman" w:hAnsi="Times New Roman" w:cs="Times New Roman"/>
          <w:sz w:val="24"/>
          <w:szCs w:val="24"/>
        </w:rPr>
      </w:pPr>
      <w:r w:rsidRPr="00E76E34">
        <w:rPr>
          <w:rFonts w:ascii="Times New Roman" w:hAnsi="Times New Roman" w:cs="Times New Roman"/>
          <w:sz w:val="24"/>
          <w:szCs w:val="24"/>
        </w:rPr>
        <w:t xml:space="preserve">if (q.result </w:t>
      </w:r>
      <w:r w:rsidR="00077C0B">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5B8DF2A2" w14:textId="2ECE0870" w:rsidR="007A1DA4" w:rsidRPr="00E76E34" w:rsidRDefault="007A1DA4" w:rsidP="007A1DA4">
      <w:pPr>
        <w:ind w:firstLine="720"/>
        <w:rPr>
          <w:rFonts w:ascii="Times New Roman" w:hAnsi="Times New Roman" w:cs="Times New Roman"/>
          <w:sz w:val="24"/>
          <w:szCs w:val="24"/>
        </w:rPr>
      </w:pPr>
      <w:r w:rsidRPr="00E76E34">
        <w:rPr>
          <w:rFonts w:ascii="Times New Roman" w:hAnsi="Times New Roman" w:cs="Times New Roman"/>
          <w:sz w:val="24"/>
          <w:szCs w:val="24"/>
        </w:rPr>
        <w:t>then “It is M</w:t>
      </w:r>
      <w:r w:rsidR="00123CEA">
        <w:rPr>
          <w:rFonts w:ascii="Times New Roman" w:hAnsi="Times New Roman" w:cs="Times New Roman"/>
          <w:sz w:val="24"/>
          <w:szCs w:val="24"/>
        </w:rPr>
        <w:t>arked Lane</w:t>
      </w:r>
      <w:r w:rsidRPr="00E76E34">
        <w:rPr>
          <w:rFonts w:ascii="Times New Roman" w:hAnsi="Times New Roman" w:cs="Times New Roman"/>
          <w:sz w:val="24"/>
          <w:szCs w:val="24"/>
        </w:rPr>
        <w:t xml:space="preserve"> Road”;</w:t>
      </w:r>
    </w:p>
    <w:p w14:paraId="6FA20D9C" w14:textId="79033AEC" w:rsidR="007A1DA4" w:rsidRPr="00E76E34" w:rsidRDefault="007A1DA4" w:rsidP="007A1DA4">
      <w:pPr>
        <w:ind w:firstLine="720"/>
        <w:rPr>
          <w:rFonts w:ascii="Times New Roman" w:hAnsi="Times New Roman" w:cs="Times New Roman"/>
          <w:sz w:val="24"/>
          <w:szCs w:val="24"/>
        </w:rPr>
      </w:pPr>
      <w:r>
        <w:rPr>
          <w:rFonts w:ascii="Times New Roman" w:hAnsi="Times New Roman" w:cs="Times New Roman"/>
          <w:sz w:val="24"/>
          <w:szCs w:val="24"/>
        </w:rPr>
        <w:t>markedlane</w:t>
      </w:r>
      <w:r w:rsidRPr="00E76E34">
        <w:rPr>
          <w:rFonts w:ascii="Times New Roman" w:hAnsi="Times New Roman" w:cs="Times New Roman"/>
          <w:sz w:val="24"/>
          <w:szCs w:val="24"/>
        </w:rPr>
        <w:t xml:space="preserve"> = 1;</w:t>
      </w:r>
    </w:p>
    <w:p w14:paraId="36F114EE" w14:textId="77777777" w:rsidR="007A1DA4" w:rsidRPr="00E76E34" w:rsidRDefault="007A1DA4" w:rsidP="007A1DA4">
      <w:pPr>
        <w:rPr>
          <w:rFonts w:ascii="Times New Roman" w:hAnsi="Times New Roman" w:cs="Times New Roman"/>
          <w:sz w:val="24"/>
          <w:szCs w:val="24"/>
        </w:rPr>
      </w:pPr>
      <w:r w:rsidRPr="00E76E34">
        <w:rPr>
          <w:rFonts w:ascii="Times New Roman" w:hAnsi="Times New Roman" w:cs="Times New Roman"/>
          <w:sz w:val="24"/>
          <w:szCs w:val="24"/>
        </w:rPr>
        <w:t>else</w:t>
      </w:r>
    </w:p>
    <w:p w14:paraId="59BCC0A8" w14:textId="00B5F811" w:rsidR="007A1DA4" w:rsidRPr="004725F2" w:rsidRDefault="007A1DA4" w:rsidP="007A1DA4">
      <w:pPr>
        <w:ind w:firstLine="720"/>
        <w:rPr>
          <w:rFonts w:ascii="Times New Roman" w:hAnsi="Times New Roman" w:cs="Times New Roman"/>
        </w:rPr>
      </w:pPr>
      <w:r w:rsidRPr="00E76E34">
        <w:rPr>
          <w:rFonts w:ascii="Times New Roman" w:hAnsi="Times New Roman" w:cs="Times New Roman"/>
          <w:sz w:val="24"/>
          <w:szCs w:val="24"/>
        </w:rPr>
        <w:t>m</w:t>
      </w:r>
      <w:r>
        <w:rPr>
          <w:rFonts w:ascii="Times New Roman" w:hAnsi="Times New Roman" w:cs="Times New Roman"/>
          <w:sz w:val="24"/>
          <w:szCs w:val="24"/>
        </w:rPr>
        <w:t>arkedlane</w:t>
      </w:r>
      <w:r w:rsidRPr="00E76E34">
        <w:rPr>
          <w:rFonts w:ascii="Times New Roman" w:hAnsi="Times New Roman" w:cs="Times New Roman"/>
          <w:sz w:val="24"/>
          <w:szCs w:val="24"/>
        </w:rPr>
        <w:t xml:space="preserve"> = 0</w:t>
      </w:r>
      <w:r>
        <w:rPr>
          <w:rFonts w:ascii="Times New Roman" w:hAnsi="Times New Roman" w:cs="Times New Roman"/>
        </w:rPr>
        <w:t>;</w:t>
      </w:r>
    </w:p>
    <w:p w14:paraId="2C10D96D" w14:textId="427B5522" w:rsidR="006F7C05" w:rsidRDefault="006F7C05" w:rsidP="00BC141E">
      <w:pPr>
        <w:pStyle w:val="Heading2"/>
        <w:spacing w:line="360" w:lineRule="auto"/>
        <w:rPr>
          <w:rFonts w:ascii="Times New Roman" w:hAnsi="Times New Roman" w:cs="Times New Roman"/>
          <w:b/>
          <w:bCs/>
          <w:color w:val="000000" w:themeColor="text1"/>
          <w:sz w:val="24"/>
          <w:szCs w:val="24"/>
        </w:rPr>
      </w:pPr>
      <w:r w:rsidRPr="00D667AE">
        <w:rPr>
          <w:rFonts w:ascii="Times New Roman" w:hAnsi="Times New Roman" w:cs="Times New Roman"/>
          <w:b/>
          <w:bCs/>
          <w:color w:val="000000" w:themeColor="text1"/>
          <w:sz w:val="24"/>
          <w:szCs w:val="24"/>
        </w:rPr>
        <w:t xml:space="preserve">Query 2: What is </w:t>
      </w:r>
      <w:r w:rsidR="004C719C" w:rsidRPr="00D667AE">
        <w:rPr>
          <w:rFonts w:ascii="Times New Roman" w:hAnsi="Times New Roman" w:cs="Times New Roman"/>
          <w:b/>
          <w:bCs/>
          <w:color w:val="000000" w:themeColor="text1"/>
          <w:sz w:val="24"/>
          <w:szCs w:val="24"/>
        </w:rPr>
        <w:t xml:space="preserve">the </w:t>
      </w:r>
      <w:r w:rsidR="005642E2" w:rsidRPr="00D667AE">
        <w:rPr>
          <w:rFonts w:ascii="Times New Roman" w:hAnsi="Times New Roman" w:cs="Times New Roman"/>
          <w:b/>
          <w:bCs/>
          <w:color w:val="000000" w:themeColor="text1"/>
          <w:sz w:val="24"/>
          <w:szCs w:val="24"/>
        </w:rPr>
        <w:t>TV</w:t>
      </w:r>
      <w:r w:rsidRPr="00D667AE">
        <w:rPr>
          <w:rFonts w:ascii="Times New Roman" w:hAnsi="Times New Roman" w:cs="Times New Roman"/>
          <w:b/>
          <w:bCs/>
          <w:color w:val="000000" w:themeColor="text1"/>
          <w:sz w:val="24"/>
          <w:szCs w:val="24"/>
        </w:rPr>
        <w:t xml:space="preserve"> Lane Number? (AV_Behaviour)</w:t>
      </w:r>
    </w:p>
    <w:p w14:paraId="56D88653" w14:textId="77777777" w:rsidR="000C553A" w:rsidRDefault="000C553A" w:rsidP="000C553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74986EC7" w14:textId="0BBD39E2" w:rsidR="00BC141E" w:rsidRPr="00BA0BC2" w:rsidRDefault="00BC141E" w:rsidP="00BC141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6DEC56D" w14:textId="77777777" w:rsidR="00BC141E" w:rsidRPr="00BA0BC2" w:rsidRDefault="00BC141E" w:rsidP="00BC141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7B48A742" w14:textId="77777777" w:rsidR="00BC141E" w:rsidRPr="00BA0BC2" w:rsidRDefault="00BC141E" w:rsidP="00BC141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D4585D0" w14:textId="77777777" w:rsidR="00BC141E" w:rsidRPr="00BA0BC2" w:rsidRDefault="00BC141E" w:rsidP="00BC141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F2B59B2" w14:textId="56747F45" w:rsidR="00BC141E" w:rsidRPr="00BA0BC2" w:rsidRDefault="00BC141E" w:rsidP="00BC141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1D1CF967" w14:textId="77777777" w:rsidR="00BC141E" w:rsidRPr="00BA0BC2" w:rsidRDefault="00BC141E" w:rsidP="00BC141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07DDD16" w14:textId="6EBEAE92" w:rsidR="00D667AE" w:rsidRPr="008663E9" w:rsidRDefault="00BC141E" w:rsidP="008663E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2C10D96E" w14:textId="672661CA" w:rsidR="006F7C05" w:rsidRPr="008663E9" w:rsidRDefault="006F7C05" w:rsidP="008107CD">
      <w:pPr>
        <w:pStyle w:val="Heading2"/>
        <w:spacing w:line="360" w:lineRule="auto"/>
        <w:rPr>
          <w:rFonts w:ascii="Times New Roman" w:hAnsi="Times New Roman" w:cs="Times New Roman"/>
          <w:b/>
          <w:bCs/>
          <w:color w:val="000000" w:themeColor="text1"/>
          <w:sz w:val="24"/>
          <w:szCs w:val="24"/>
        </w:rPr>
      </w:pPr>
      <w:r w:rsidRPr="008663E9">
        <w:rPr>
          <w:rFonts w:ascii="Times New Roman" w:hAnsi="Times New Roman" w:cs="Times New Roman"/>
          <w:b/>
          <w:bCs/>
          <w:color w:val="000000" w:themeColor="text1"/>
          <w:sz w:val="24"/>
          <w:szCs w:val="24"/>
        </w:rPr>
        <w:t>Query 3: How many lane</w:t>
      </w:r>
      <w:r w:rsidR="003B583C" w:rsidRPr="008663E9">
        <w:rPr>
          <w:rFonts w:ascii="Times New Roman" w:hAnsi="Times New Roman" w:cs="Times New Roman"/>
          <w:b/>
          <w:bCs/>
          <w:color w:val="000000" w:themeColor="text1"/>
          <w:sz w:val="24"/>
          <w:szCs w:val="24"/>
        </w:rPr>
        <w:t>s</w:t>
      </w:r>
      <w:r w:rsidRPr="008663E9">
        <w:rPr>
          <w:rFonts w:ascii="Times New Roman" w:hAnsi="Times New Roman" w:cs="Times New Roman"/>
          <w:b/>
          <w:bCs/>
          <w:color w:val="000000" w:themeColor="text1"/>
          <w:sz w:val="24"/>
          <w:szCs w:val="24"/>
        </w:rPr>
        <w:t xml:space="preserve"> in the road? (</w:t>
      </w:r>
      <w:r w:rsidR="00F52C57" w:rsidRPr="008663E9">
        <w:rPr>
          <w:rFonts w:ascii="Times New Roman" w:hAnsi="Times New Roman" w:cs="Times New Roman"/>
          <w:b/>
          <w:bCs/>
          <w:color w:val="000000" w:themeColor="text1"/>
          <w:sz w:val="24"/>
          <w:szCs w:val="24"/>
        </w:rPr>
        <w:t>AV_Environment</w:t>
      </w:r>
      <w:r w:rsidRPr="008663E9">
        <w:rPr>
          <w:rFonts w:ascii="Times New Roman" w:hAnsi="Times New Roman" w:cs="Times New Roman"/>
          <w:b/>
          <w:bCs/>
          <w:color w:val="000000" w:themeColor="text1"/>
          <w:sz w:val="24"/>
          <w:szCs w:val="24"/>
        </w:rPr>
        <w:t>)</w:t>
      </w:r>
    </w:p>
    <w:p w14:paraId="14DF4625" w14:textId="77777777" w:rsidR="00970E66" w:rsidRPr="00BA0BC2" w:rsidRDefault="00970E66" w:rsidP="00970E66">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492BEC0" w14:textId="77777777" w:rsidR="00970E66" w:rsidRPr="00BA0BC2"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CACA644" w14:textId="77777777" w:rsidR="00970E66" w:rsidRPr="00BA0BC2"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2673425E" w14:textId="77777777" w:rsidR="00970E66"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WHERE </w:t>
      </w:r>
    </w:p>
    <w:p w14:paraId="2EC5C473" w14:textId="77777777" w:rsidR="00970E66"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40E415F" w14:textId="77777777" w:rsidR="00970E66" w:rsidRPr="00BA0BC2"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s:time as:is_totallane ?is_totallane. // as:5.9 as:is_totallane ?is_totallane.</w:t>
      </w:r>
    </w:p>
    <w:p w14:paraId="61EED24B" w14:textId="77777777" w:rsidR="00970E66" w:rsidRPr="00BA0BC2"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2067FF5" w14:textId="77777777" w:rsidR="00970E66" w:rsidRDefault="00970E66" w:rsidP="00970E6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6E67A561" w14:textId="77777777" w:rsidR="00970E66" w:rsidRDefault="00970E66" w:rsidP="00970E66">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1940701A" w14:textId="2F38C93B" w:rsidR="00970E66" w:rsidRDefault="00970E66" w:rsidP="00970E66">
      <w:pPr>
        <w:rPr>
          <w:rFonts w:ascii="Times New Roman" w:hAnsi="Times New Roman" w:cs="Times New Roman"/>
          <w:sz w:val="24"/>
          <w:szCs w:val="24"/>
        </w:rPr>
      </w:pPr>
      <w:r>
        <w:rPr>
          <w:rFonts w:ascii="Times New Roman" w:hAnsi="Times New Roman" w:cs="Times New Roman"/>
          <w:sz w:val="24"/>
          <w:szCs w:val="24"/>
        </w:rPr>
        <w:t>Through the below condition, it is determi</w:t>
      </w:r>
      <w:r w:rsidR="008107CD">
        <w:rPr>
          <w:rFonts w:ascii="Times New Roman" w:hAnsi="Times New Roman" w:cs="Times New Roman"/>
          <w:sz w:val="24"/>
          <w:szCs w:val="24"/>
        </w:rPr>
        <w:t>ne</w:t>
      </w:r>
      <w:r>
        <w:rPr>
          <w:rFonts w:ascii="Times New Roman" w:hAnsi="Times New Roman" w:cs="Times New Roman"/>
          <w:sz w:val="24"/>
          <w:szCs w:val="24"/>
        </w:rPr>
        <w:t xml:space="preserve">d whether this road is </w:t>
      </w:r>
      <w:r w:rsidR="003365D3">
        <w:rPr>
          <w:rFonts w:ascii="Times New Roman" w:hAnsi="Times New Roman" w:cs="Times New Roman"/>
          <w:sz w:val="24"/>
          <w:szCs w:val="24"/>
        </w:rPr>
        <w:t xml:space="preserve">a </w:t>
      </w:r>
      <w:r>
        <w:rPr>
          <w:rFonts w:ascii="Times New Roman" w:hAnsi="Times New Roman" w:cs="Times New Roman"/>
          <w:sz w:val="24"/>
          <w:szCs w:val="24"/>
        </w:rPr>
        <w:t>multi</w:t>
      </w:r>
      <w:r w:rsidR="008107CD">
        <w:rPr>
          <w:rFonts w:ascii="Times New Roman" w:hAnsi="Times New Roman" w:cs="Times New Roman"/>
          <w:sz w:val="24"/>
          <w:szCs w:val="24"/>
        </w:rPr>
        <w:t>-</w:t>
      </w:r>
      <w:r>
        <w:rPr>
          <w:rFonts w:ascii="Times New Roman" w:hAnsi="Times New Roman" w:cs="Times New Roman"/>
          <w:sz w:val="24"/>
          <w:szCs w:val="24"/>
        </w:rPr>
        <w:t>lane road or not.</w:t>
      </w:r>
    </w:p>
    <w:p w14:paraId="581964A5" w14:textId="77777777" w:rsidR="00970E66" w:rsidRPr="00E76E34" w:rsidRDefault="00970E66" w:rsidP="00970E66">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136E78E" w14:textId="77777777" w:rsidR="00970E66" w:rsidRPr="00E76E34" w:rsidRDefault="00970E66" w:rsidP="00970E66">
      <w:pPr>
        <w:rPr>
          <w:rFonts w:ascii="Times New Roman" w:hAnsi="Times New Roman" w:cs="Times New Roman"/>
          <w:sz w:val="24"/>
          <w:szCs w:val="24"/>
        </w:rPr>
      </w:pPr>
      <w:r w:rsidRPr="00E76E34">
        <w:rPr>
          <w:rFonts w:ascii="Times New Roman" w:hAnsi="Times New Roman" w:cs="Times New Roman"/>
          <w:sz w:val="24"/>
          <w:szCs w:val="24"/>
        </w:rPr>
        <w:t>if (q.result &gt; 1)</w:t>
      </w:r>
    </w:p>
    <w:p w14:paraId="125E15B8" w14:textId="77777777" w:rsidR="00970E66" w:rsidRPr="00E76E34" w:rsidRDefault="00970E66" w:rsidP="00970E66">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3E73F33C" w14:textId="77777777" w:rsidR="00970E66" w:rsidRPr="00E76E34" w:rsidRDefault="00970E66" w:rsidP="00970E66">
      <w:pPr>
        <w:ind w:firstLine="720"/>
        <w:rPr>
          <w:rFonts w:ascii="Times New Roman" w:hAnsi="Times New Roman" w:cs="Times New Roman"/>
          <w:sz w:val="24"/>
          <w:szCs w:val="24"/>
        </w:rPr>
      </w:pPr>
      <w:r w:rsidRPr="00E76E34">
        <w:rPr>
          <w:rFonts w:ascii="Times New Roman" w:hAnsi="Times New Roman" w:cs="Times New Roman"/>
          <w:sz w:val="24"/>
          <w:szCs w:val="24"/>
        </w:rPr>
        <w:t>multilaneroad = 1;</w:t>
      </w:r>
    </w:p>
    <w:p w14:paraId="014711E7" w14:textId="77777777" w:rsidR="00970E66" w:rsidRPr="00E76E34" w:rsidRDefault="00970E66" w:rsidP="00970E66">
      <w:pPr>
        <w:rPr>
          <w:rFonts w:ascii="Times New Roman" w:hAnsi="Times New Roman" w:cs="Times New Roman"/>
          <w:sz w:val="24"/>
          <w:szCs w:val="24"/>
        </w:rPr>
      </w:pPr>
      <w:r w:rsidRPr="00E76E34">
        <w:rPr>
          <w:rFonts w:ascii="Times New Roman" w:hAnsi="Times New Roman" w:cs="Times New Roman"/>
          <w:sz w:val="24"/>
          <w:szCs w:val="24"/>
        </w:rPr>
        <w:t>else</w:t>
      </w:r>
    </w:p>
    <w:p w14:paraId="1E867AE0" w14:textId="77777777" w:rsidR="00970E66" w:rsidRPr="004725F2" w:rsidRDefault="00970E66" w:rsidP="00970E66">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170F7A10" w14:textId="771FED81" w:rsidR="00CC07AC" w:rsidRPr="00C4315F" w:rsidRDefault="00CC07AC" w:rsidP="00CC07AC">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4</w:t>
      </w:r>
    </w:p>
    <w:p w14:paraId="47CA86DD" w14:textId="377916F7" w:rsidR="00CC07AC" w:rsidRDefault="00CC07AC" w:rsidP="00CC07AC">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sidR="008D27AF">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sidR="008D27AF">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result, atom </w:t>
      </w:r>
      <w:r w:rsidR="008D27AF">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3FA497F7" w14:textId="77777777" w:rsidR="00CC07AC" w:rsidRPr="005200AD" w:rsidRDefault="00CC07AC" w:rsidP="00CC07AC">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CC07AC" w14:paraId="43D7CE15" w14:textId="77777777" w:rsidTr="00B16DDC">
        <w:tc>
          <w:tcPr>
            <w:tcW w:w="1413" w:type="dxa"/>
          </w:tcPr>
          <w:p w14:paraId="2866A3BE"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4A46EAB"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333643E7"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CC07AC" w14:paraId="054C96C3" w14:textId="77777777" w:rsidTr="00B16DDC">
        <w:tc>
          <w:tcPr>
            <w:tcW w:w="1413" w:type="dxa"/>
          </w:tcPr>
          <w:p w14:paraId="4909DB50"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1A2F642E" w14:textId="07FF4446" w:rsidR="00CC07AC" w:rsidRDefault="00FF5C5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27230391"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C07AC" w14:paraId="33656841" w14:textId="77777777" w:rsidTr="00B16DDC">
        <w:tc>
          <w:tcPr>
            <w:tcW w:w="1413" w:type="dxa"/>
          </w:tcPr>
          <w:p w14:paraId="66407C72"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52F317CD" w14:textId="679624F2" w:rsidR="00CC07AC" w:rsidRDefault="004C261A"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V lane number &gt; </w:t>
            </w:r>
            <w:r w:rsidR="001379DC">
              <w:rPr>
                <w:rFonts w:ascii="Times New Roman" w:hAnsi="Times New Roman" w:cs="Times New Roman"/>
                <w:bCs/>
                <w:color w:val="000000" w:themeColor="text1"/>
                <w:sz w:val="24"/>
                <w:szCs w:val="24"/>
              </w:rPr>
              <w:t>1</w:t>
            </w:r>
          </w:p>
        </w:tc>
        <w:tc>
          <w:tcPr>
            <w:tcW w:w="3006" w:type="dxa"/>
          </w:tcPr>
          <w:p w14:paraId="52E4ED03"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CC07AC" w14:paraId="34595C71" w14:textId="77777777" w:rsidTr="00B16DDC">
        <w:tc>
          <w:tcPr>
            <w:tcW w:w="1413" w:type="dxa"/>
          </w:tcPr>
          <w:p w14:paraId="545D491F"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19CB1D5B" w14:textId="7743A9D8" w:rsidR="00CC07AC" w:rsidRDefault="0002129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ulti-lane road</w:t>
            </w:r>
          </w:p>
        </w:tc>
        <w:tc>
          <w:tcPr>
            <w:tcW w:w="3006" w:type="dxa"/>
          </w:tcPr>
          <w:p w14:paraId="2031DF89" w14:textId="77777777" w:rsidR="00CC07AC" w:rsidRDefault="00CC07A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2C10D96F" w14:textId="1E33F2E8" w:rsidR="00964A7B" w:rsidRPr="004A1249" w:rsidRDefault="00964A7B" w:rsidP="00386D9D">
      <w:pPr>
        <w:spacing w:after="0"/>
        <w:rPr>
          <w:rFonts w:ascii="Times New Roman" w:hAnsi="Times New Roman" w:cs="Times New Roman"/>
          <w:b/>
        </w:rPr>
      </w:pPr>
    </w:p>
    <w:p w14:paraId="7BF5E2DE" w14:textId="77777777" w:rsidR="00963FBE" w:rsidRDefault="00963FBE" w:rsidP="00963FBE">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230D4C32" w14:textId="7E89B900" w:rsidR="00963FBE" w:rsidRDefault="00963FBE" w:rsidP="00963FBE">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7CCA8FDE" w14:textId="6B214458" w:rsidR="00963FBE" w:rsidRDefault="00963FBE" w:rsidP="00963FBE">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19909EE4" w14:textId="26EB1FB3" w:rsidR="002F6B03" w:rsidRPr="00963FBE" w:rsidRDefault="00225488" w:rsidP="00043504">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70" w14:textId="7777A3E8" w:rsidR="000B056F" w:rsidRPr="0008617D" w:rsidRDefault="000B056F" w:rsidP="00FD4A9B">
      <w:pPr>
        <w:pStyle w:val="Heading1"/>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lastRenderedPageBreak/>
        <w:t>Atom 5: vehicle_IsTurningRight</w:t>
      </w:r>
      <w:r w:rsidR="003A0662">
        <w:rPr>
          <w:rFonts w:ascii="Times New Roman" w:hAnsi="Times New Roman" w:cs="Times New Roman"/>
          <w:b/>
          <w:bCs/>
          <w:color w:val="000000" w:themeColor="text1"/>
          <w:sz w:val="24"/>
          <w:szCs w:val="24"/>
        </w:rPr>
        <w:t xml:space="preserve"> (</w:t>
      </w:r>
      <w:r w:rsidR="007D5571">
        <w:rPr>
          <w:rFonts w:ascii="Times New Roman" w:hAnsi="Times New Roman" w:cs="Times New Roman"/>
          <w:b/>
          <w:bCs/>
          <w:color w:val="000000" w:themeColor="text1"/>
          <w:sz w:val="24"/>
          <w:szCs w:val="24"/>
        </w:rPr>
        <w:t>5</w:t>
      </w:r>
      <w:r w:rsidR="003A0662">
        <w:rPr>
          <w:rFonts w:ascii="Times New Roman" w:hAnsi="Times New Roman" w:cs="Times New Roman"/>
          <w:b/>
          <w:bCs/>
          <w:color w:val="000000" w:themeColor="text1"/>
          <w:sz w:val="24"/>
          <w:szCs w:val="24"/>
        </w:rPr>
        <w:t>)</w:t>
      </w:r>
    </w:p>
    <w:p w14:paraId="2C10D971" w14:textId="62117E29" w:rsidR="000B056F" w:rsidRDefault="000B056F" w:rsidP="00FD4A9B">
      <w:pPr>
        <w:pStyle w:val="Heading2"/>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t xml:space="preserve">Query 1: Is </w:t>
      </w:r>
      <w:r w:rsidR="00E17FA0" w:rsidRPr="0008617D">
        <w:rPr>
          <w:rFonts w:ascii="Times New Roman" w:hAnsi="Times New Roman" w:cs="Times New Roman"/>
          <w:b/>
          <w:bCs/>
          <w:color w:val="000000" w:themeColor="text1"/>
          <w:sz w:val="24"/>
          <w:szCs w:val="24"/>
        </w:rPr>
        <w:t xml:space="preserve">the </w:t>
      </w:r>
      <w:r w:rsidR="004C719C" w:rsidRPr="0008617D">
        <w:rPr>
          <w:rFonts w:ascii="Times New Roman" w:hAnsi="Times New Roman" w:cs="Times New Roman"/>
          <w:b/>
          <w:bCs/>
          <w:color w:val="000000" w:themeColor="text1"/>
          <w:sz w:val="24"/>
          <w:szCs w:val="24"/>
        </w:rPr>
        <w:t>TV</w:t>
      </w:r>
      <w:r w:rsidRPr="0008617D">
        <w:rPr>
          <w:rFonts w:ascii="Times New Roman" w:hAnsi="Times New Roman" w:cs="Times New Roman"/>
          <w:b/>
          <w:bCs/>
          <w:color w:val="000000" w:themeColor="text1"/>
          <w:sz w:val="24"/>
          <w:szCs w:val="24"/>
        </w:rPr>
        <w:t xml:space="preserve"> giving </w:t>
      </w:r>
      <w:r w:rsidR="00E17FA0" w:rsidRPr="0008617D">
        <w:rPr>
          <w:rFonts w:ascii="Times New Roman" w:hAnsi="Times New Roman" w:cs="Times New Roman"/>
          <w:b/>
          <w:bCs/>
          <w:color w:val="000000" w:themeColor="text1"/>
          <w:sz w:val="24"/>
          <w:szCs w:val="24"/>
        </w:rPr>
        <w:t xml:space="preserve">the </w:t>
      </w:r>
      <w:r w:rsidRPr="0008617D">
        <w:rPr>
          <w:rFonts w:ascii="Times New Roman" w:hAnsi="Times New Roman" w:cs="Times New Roman"/>
          <w:b/>
          <w:bCs/>
          <w:color w:val="000000" w:themeColor="text1"/>
          <w:sz w:val="24"/>
          <w:szCs w:val="24"/>
        </w:rPr>
        <w:t>right indicator signal? (AV_Behaviour)</w:t>
      </w:r>
    </w:p>
    <w:p w14:paraId="6D4CB015" w14:textId="77777777" w:rsidR="00DE0549" w:rsidRPr="00BA0BC2" w:rsidRDefault="00DE0549" w:rsidP="00DE054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15F01D7" w14:textId="695B89B5" w:rsidR="00DE0549" w:rsidRPr="00DE0549" w:rsidRDefault="00DE0549" w:rsidP="00DE0549">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747328AA" w14:textId="4FDC6CE3" w:rsidR="00DE0549" w:rsidRPr="00DE0549" w:rsidRDefault="00DE0549" w:rsidP="00DE0549">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SELECT ?is_goingright</w:t>
      </w:r>
    </w:p>
    <w:p w14:paraId="513F36C8" w14:textId="77777777" w:rsidR="00DE0549" w:rsidRDefault="00DE0549" w:rsidP="00DE0549">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WHERE </w:t>
      </w:r>
    </w:p>
    <w:p w14:paraId="00EC015D" w14:textId="0C270D8B" w:rsidR="00DE0549" w:rsidRPr="00DE0549" w:rsidRDefault="00DE0549" w:rsidP="00DE0549">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78FD0D25" w14:textId="298D95B8" w:rsidR="00DE0549" w:rsidRPr="00DE0549" w:rsidRDefault="00DE0549" w:rsidP="00DE0549">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ab:vehicle-</w:t>
      </w:r>
      <w:r w:rsidR="00A23C29">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1EEE45C5" w14:textId="77777777" w:rsidR="00DE0549" w:rsidRPr="00DE0549" w:rsidRDefault="00DE0549" w:rsidP="00DE0549">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6DC3B9F2" w14:textId="2D2B3951" w:rsidR="00DE0549" w:rsidRDefault="00DE0549" w:rsidP="00DE054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08C15FCB" w14:textId="77777777" w:rsidR="00DE0549" w:rsidRDefault="00DE0549" w:rsidP="00DE0549">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D84B15B" w14:textId="68E99647" w:rsidR="00DE0549" w:rsidRDefault="00DE0549" w:rsidP="00DE0549">
      <w:pPr>
        <w:rPr>
          <w:rFonts w:ascii="Times New Roman" w:hAnsi="Times New Roman" w:cs="Times New Roman"/>
          <w:sz w:val="24"/>
          <w:szCs w:val="24"/>
        </w:rPr>
      </w:pPr>
      <w:r>
        <w:rPr>
          <w:rFonts w:ascii="Times New Roman" w:hAnsi="Times New Roman" w:cs="Times New Roman"/>
          <w:sz w:val="24"/>
          <w:szCs w:val="24"/>
        </w:rPr>
        <w:t xml:space="preserve">Through the below condition, it is determined whether </w:t>
      </w:r>
      <w:r w:rsidR="00A23C29">
        <w:rPr>
          <w:rFonts w:ascii="Times New Roman" w:hAnsi="Times New Roman" w:cs="Times New Roman"/>
          <w:sz w:val="24"/>
          <w:szCs w:val="24"/>
        </w:rPr>
        <w:t xml:space="preserve">the </w:t>
      </w:r>
      <w:r w:rsidR="005153DB">
        <w:rPr>
          <w:rFonts w:ascii="Times New Roman" w:hAnsi="Times New Roman" w:cs="Times New Roman"/>
          <w:sz w:val="24"/>
          <w:szCs w:val="24"/>
        </w:rPr>
        <w:t>overtaken vehicle is giving the right indicator signal</w:t>
      </w:r>
      <w:r>
        <w:rPr>
          <w:rFonts w:ascii="Times New Roman" w:hAnsi="Times New Roman" w:cs="Times New Roman"/>
          <w:sz w:val="24"/>
          <w:szCs w:val="24"/>
        </w:rPr>
        <w:t>.</w:t>
      </w:r>
    </w:p>
    <w:p w14:paraId="34E1D588" w14:textId="77777777" w:rsidR="000E7C92" w:rsidRPr="000E7C92" w:rsidRDefault="000E7C92" w:rsidP="000E7C92">
      <w:pPr>
        <w:rPr>
          <w:rFonts w:ascii="Times New Roman" w:hAnsi="Times New Roman" w:cs="Times New Roman"/>
          <w:b/>
          <w:sz w:val="24"/>
          <w:szCs w:val="24"/>
          <w:u w:val="single"/>
        </w:rPr>
      </w:pPr>
      <w:r w:rsidRPr="000E7C92">
        <w:rPr>
          <w:rFonts w:ascii="Times New Roman" w:hAnsi="Times New Roman" w:cs="Times New Roman"/>
          <w:b/>
          <w:sz w:val="24"/>
          <w:szCs w:val="24"/>
          <w:u w:val="single"/>
        </w:rPr>
        <w:t>Condition:</w:t>
      </w:r>
    </w:p>
    <w:p w14:paraId="56C99281" w14:textId="77777777" w:rsidR="000E7C92" w:rsidRPr="000E7C92" w:rsidRDefault="000E7C92" w:rsidP="000E7C92">
      <w:pPr>
        <w:rPr>
          <w:rFonts w:ascii="Times New Roman" w:hAnsi="Times New Roman" w:cs="Times New Roman"/>
          <w:sz w:val="24"/>
          <w:szCs w:val="24"/>
        </w:rPr>
      </w:pPr>
      <w:r w:rsidRPr="000E7C92">
        <w:rPr>
          <w:rFonts w:ascii="Times New Roman" w:hAnsi="Times New Roman" w:cs="Times New Roman"/>
          <w:sz w:val="24"/>
          <w:szCs w:val="24"/>
        </w:rPr>
        <w:t>if (q.result == 1)</w:t>
      </w:r>
    </w:p>
    <w:p w14:paraId="0E063F60" w14:textId="77777777" w:rsidR="000E7C92" w:rsidRPr="000E7C92" w:rsidRDefault="000E7C92" w:rsidP="000E7C92">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
    <w:p w14:paraId="20B9F78E" w14:textId="77777777" w:rsidR="000E7C92" w:rsidRPr="000E7C92" w:rsidRDefault="000E7C92" w:rsidP="000E7C92">
      <w:pPr>
        <w:ind w:firstLine="720"/>
        <w:rPr>
          <w:rFonts w:ascii="Times New Roman" w:hAnsi="Times New Roman" w:cs="Times New Roman"/>
          <w:sz w:val="24"/>
          <w:szCs w:val="24"/>
        </w:rPr>
      </w:pPr>
      <w:r w:rsidRPr="000E7C92">
        <w:rPr>
          <w:rFonts w:ascii="Times New Roman" w:hAnsi="Times New Roman" w:cs="Times New Roman"/>
          <w:sz w:val="24"/>
          <w:szCs w:val="24"/>
        </w:rPr>
        <w:t>right_indicator_signal = 1;</w:t>
      </w:r>
    </w:p>
    <w:p w14:paraId="195AC679" w14:textId="77777777" w:rsidR="000E7C92" w:rsidRPr="000E7C92" w:rsidRDefault="000E7C92" w:rsidP="000E7C92">
      <w:pPr>
        <w:rPr>
          <w:rFonts w:ascii="Times New Roman" w:hAnsi="Times New Roman" w:cs="Times New Roman"/>
          <w:sz w:val="24"/>
          <w:szCs w:val="24"/>
        </w:rPr>
      </w:pPr>
      <w:r w:rsidRPr="000E7C92">
        <w:rPr>
          <w:rFonts w:ascii="Times New Roman" w:hAnsi="Times New Roman" w:cs="Times New Roman"/>
          <w:sz w:val="24"/>
          <w:szCs w:val="24"/>
        </w:rPr>
        <w:t>else</w:t>
      </w:r>
    </w:p>
    <w:p w14:paraId="4DCA7618" w14:textId="6D27A88D" w:rsidR="00D76CAB" w:rsidRPr="003B3265" w:rsidRDefault="000E7C92" w:rsidP="003B3265">
      <w:pPr>
        <w:ind w:firstLine="720"/>
        <w:rPr>
          <w:rFonts w:ascii="Times New Roman" w:hAnsi="Times New Roman" w:cs="Times New Roman"/>
          <w:sz w:val="24"/>
          <w:szCs w:val="24"/>
        </w:rPr>
      </w:pPr>
      <w:r w:rsidRPr="000E7C92">
        <w:rPr>
          <w:rFonts w:ascii="Times New Roman" w:hAnsi="Times New Roman" w:cs="Times New Roman"/>
          <w:sz w:val="24"/>
          <w:szCs w:val="24"/>
        </w:rPr>
        <w:t>right_indicator_signal = 0;</w:t>
      </w:r>
    </w:p>
    <w:p w14:paraId="2C10D972" w14:textId="1B355458" w:rsidR="000B056F" w:rsidRDefault="000B056F" w:rsidP="00964A17">
      <w:pPr>
        <w:pStyle w:val="Heading2"/>
        <w:spacing w:line="360" w:lineRule="auto"/>
        <w:rPr>
          <w:rFonts w:ascii="Times New Roman" w:hAnsi="Times New Roman" w:cs="Times New Roman"/>
          <w:b/>
          <w:bCs/>
          <w:color w:val="000000" w:themeColor="text1"/>
          <w:sz w:val="24"/>
          <w:szCs w:val="24"/>
        </w:rPr>
      </w:pPr>
      <w:r w:rsidRPr="00BB6B90">
        <w:rPr>
          <w:rFonts w:ascii="Times New Roman" w:hAnsi="Times New Roman" w:cs="Times New Roman"/>
          <w:b/>
          <w:bCs/>
          <w:color w:val="000000" w:themeColor="text1"/>
          <w:sz w:val="24"/>
          <w:szCs w:val="24"/>
        </w:rPr>
        <w:t>Query 2: What is</w:t>
      </w:r>
      <w:r w:rsidR="00C40E99" w:rsidRPr="00BB6B90">
        <w:rPr>
          <w:rFonts w:ascii="Times New Roman" w:hAnsi="Times New Roman" w:cs="Times New Roman"/>
          <w:b/>
          <w:bCs/>
          <w:color w:val="000000" w:themeColor="text1"/>
          <w:sz w:val="24"/>
          <w:szCs w:val="24"/>
        </w:rPr>
        <w:t xml:space="preserve"> </w:t>
      </w:r>
      <w:r w:rsidR="005642E2" w:rsidRPr="00BB6B90">
        <w:rPr>
          <w:rFonts w:ascii="Times New Roman" w:hAnsi="Times New Roman" w:cs="Times New Roman"/>
          <w:b/>
          <w:bCs/>
          <w:color w:val="000000" w:themeColor="text1"/>
          <w:sz w:val="24"/>
          <w:szCs w:val="24"/>
        </w:rPr>
        <w:t xml:space="preserve">the </w:t>
      </w:r>
      <w:r w:rsidR="006223EE" w:rsidRPr="00BB6B90">
        <w:rPr>
          <w:rFonts w:ascii="Times New Roman" w:hAnsi="Times New Roman" w:cs="Times New Roman"/>
          <w:b/>
          <w:bCs/>
          <w:color w:val="000000" w:themeColor="text1"/>
          <w:sz w:val="24"/>
          <w:szCs w:val="24"/>
        </w:rPr>
        <w:t>TV</w:t>
      </w:r>
      <w:r w:rsidRPr="00BB6B90">
        <w:rPr>
          <w:rFonts w:ascii="Times New Roman" w:hAnsi="Times New Roman" w:cs="Times New Roman"/>
          <w:b/>
          <w:bCs/>
          <w:color w:val="000000" w:themeColor="text1"/>
          <w:sz w:val="24"/>
          <w:szCs w:val="24"/>
        </w:rPr>
        <w:t xml:space="preserve"> </w:t>
      </w:r>
      <w:r w:rsidR="00C40E99" w:rsidRPr="00BB6B90">
        <w:rPr>
          <w:rFonts w:ascii="Times New Roman" w:hAnsi="Times New Roman" w:cs="Times New Roman"/>
          <w:b/>
          <w:bCs/>
          <w:color w:val="000000" w:themeColor="text1"/>
          <w:sz w:val="24"/>
          <w:szCs w:val="24"/>
        </w:rPr>
        <w:t>l</w:t>
      </w:r>
      <w:r w:rsidRPr="00BB6B90">
        <w:rPr>
          <w:rFonts w:ascii="Times New Roman" w:hAnsi="Times New Roman" w:cs="Times New Roman"/>
          <w:b/>
          <w:bCs/>
          <w:color w:val="000000" w:themeColor="text1"/>
          <w:sz w:val="24"/>
          <w:szCs w:val="24"/>
        </w:rPr>
        <w:t xml:space="preserve">ane </w:t>
      </w:r>
      <w:r w:rsidR="00C40E99" w:rsidRPr="00BB6B90">
        <w:rPr>
          <w:rFonts w:ascii="Times New Roman" w:hAnsi="Times New Roman" w:cs="Times New Roman"/>
          <w:b/>
          <w:bCs/>
          <w:color w:val="000000" w:themeColor="text1"/>
          <w:sz w:val="24"/>
          <w:szCs w:val="24"/>
        </w:rPr>
        <w:t>n</w:t>
      </w:r>
      <w:r w:rsidRPr="00BB6B90">
        <w:rPr>
          <w:rFonts w:ascii="Times New Roman" w:hAnsi="Times New Roman" w:cs="Times New Roman"/>
          <w:b/>
          <w:bCs/>
          <w:color w:val="000000" w:themeColor="text1"/>
          <w:sz w:val="24"/>
          <w:szCs w:val="24"/>
        </w:rPr>
        <w:t>umber? (AV_Behaviour)</w:t>
      </w:r>
    </w:p>
    <w:p w14:paraId="0335BEAE" w14:textId="77777777" w:rsidR="00BE358B" w:rsidRDefault="00BE358B" w:rsidP="00BE358B">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1726375C" w14:textId="58E42689"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02676A0" w14:textId="77777777"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4EA1A66D" w14:textId="77777777"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A7A7652" w14:textId="77777777"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719EFA5" w14:textId="071CDB29"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790B6E32" w14:textId="77777777"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68F6B86" w14:textId="77777777" w:rsidR="00964A17" w:rsidRPr="00BA0BC2" w:rsidRDefault="00964A17" w:rsidP="00964A1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2C10D973" w14:textId="00864A0A" w:rsidR="000B056F" w:rsidRDefault="000B056F" w:rsidP="002C2704">
      <w:pPr>
        <w:pStyle w:val="Heading2"/>
        <w:spacing w:line="360" w:lineRule="auto"/>
        <w:rPr>
          <w:rFonts w:ascii="Times New Roman" w:hAnsi="Times New Roman" w:cs="Times New Roman"/>
          <w:b/>
          <w:bCs/>
          <w:color w:val="000000" w:themeColor="text1"/>
          <w:sz w:val="24"/>
          <w:szCs w:val="24"/>
        </w:rPr>
      </w:pPr>
      <w:r w:rsidRPr="002C2704">
        <w:rPr>
          <w:rFonts w:ascii="Times New Roman" w:hAnsi="Times New Roman" w:cs="Times New Roman"/>
          <w:b/>
          <w:bCs/>
          <w:color w:val="000000" w:themeColor="text1"/>
          <w:sz w:val="24"/>
          <w:szCs w:val="24"/>
        </w:rPr>
        <w:t>Query 3: How many lane</w:t>
      </w:r>
      <w:r w:rsidR="00E17FA0" w:rsidRPr="002C2704">
        <w:rPr>
          <w:rFonts w:ascii="Times New Roman" w:hAnsi="Times New Roman" w:cs="Times New Roman"/>
          <w:b/>
          <w:bCs/>
          <w:color w:val="000000" w:themeColor="text1"/>
          <w:sz w:val="24"/>
          <w:szCs w:val="24"/>
        </w:rPr>
        <w:t>s</w:t>
      </w:r>
      <w:r w:rsidRPr="002C2704">
        <w:rPr>
          <w:rFonts w:ascii="Times New Roman" w:hAnsi="Times New Roman" w:cs="Times New Roman"/>
          <w:b/>
          <w:bCs/>
          <w:color w:val="000000" w:themeColor="text1"/>
          <w:sz w:val="24"/>
          <w:szCs w:val="24"/>
        </w:rPr>
        <w:t xml:space="preserve"> in the road? (</w:t>
      </w:r>
      <w:r w:rsidR="00F52C57" w:rsidRPr="002C2704">
        <w:rPr>
          <w:rFonts w:ascii="Times New Roman" w:hAnsi="Times New Roman" w:cs="Times New Roman"/>
          <w:b/>
          <w:bCs/>
          <w:color w:val="000000" w:themeColor="text1"/>
          <w:sz w:val="24"/>
          <w:szCs w:val="24"/>
        </w:rPr>
        <w:t>AV_Environment</w:t>
      </w:r>
      <w:r w:rsidRPr="002C2704">
        <w:rPr>
          <w:rFonts w:ascii="Times New Roman" w:hAnsi="Times New Roman" w:cs="Times New Roman"/>
          <w:b/>
          <w:bCs/>
          <w:color w:val="000000" w:themeColor="text1"/>
          <w:sz w:val="24"/>
          <w:szCs w:val="24"/>
        </w:rPr>
        <w:t>)</w:t>
      </w:r>
    </w:p>
    <w:p w14:paraId="3CDB75A3" w14:textId="77777777" w:rsidR="002E4027" w:rsidRPr="00BA0BC2" w:rsidRDefault="002E4027" w:rsidP="002E402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A3CC2CF" w14:textId="77777777" w:rsidR="002E4027" w:rsidRPr="00BA0BC2"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80A5BD0" w14:textId="77777777" w:rsidR="002E4027" w:rsidRPr="00BA0BC2"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SELECT ?is_totallane</w:t>
      </w:r>
    </w:p>
    <w:p w14:paraId="60710185" w14:textId="77777777" w:rsidR="002E4027"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A5425AD" w14:textId="77777777" w:rsidR="002E4027"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936604C" w14:textId="77777777" w:rsidR="002E4027" w:rsidRPr="00BA0BC2"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s:time as:is_totallane ?is_totallane. // as:5.9 as:is_totallane ?is_totallane.</w:t>
      </w:r>
    </w:p>
    <w:p w14:paraId="76192683" w14:textId="77777777" w:rsidR="002E4027" w:rsidRPr="00BA0BC2"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DE766CD" w14:textId="77777777" w:rsidR="002E4027" w:rsidRDefault="002E4027" w:rsidP="002E402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269DAC15" w14:textId="7A356B92" w:rsidR="00AF6659" w:rsidRPr="006E6145" w:rsidRDefault="006223EE" w:rsidP="006E6145">
      <w:pPr>
        <w:pStyle w:val="Heading2"/>
        <w:spacing w:line="360" w:lineRule="auto"/>
        <w:rPr>
          <w:rFonts w:ascii="Times New Roman" w:hAnsi="Times New Roman" w:cs="Times New Roman"/>
          <w:b/>
          <w:bCs/>
          <w:color w:val="000000" w:themeColor="text1"/>
          <w:sz w:val="24"/>
          <w:szCs w:val="24"/>
        </w:rPr>
      </w:pPr>
      <w:r w:rsidRPr="00554C88">
        <w:rPr>
          <w:rFonts w:ascii="Times New Roman" w:hAnsi="Times New Roman" w:cs="Times New Roman"/>
          <w:b/>
          <w:bCs/>
          <w:color w:val="000000" w:themeColor="text1"/>
          <w:sz w:val="24"/>
          <w:szCs w:val="24"/>
        </w:rPr>
        <w:t>Query 4: Is TV is in the intersection? (AV_Behaviour)</w:t>
      </w:r>
      <w:r w:rsidR="006E6145" w:rsidRPr="006E6145">
        <w:rPr>
          <w:rFonts w:ascii="Times New Roman" w:hAnsi="Times New Roman" w:cs="Times New Roman"/>
          <w:b/>
          <w:bCs/>
          <w:color w:val="000000" w:themeColor="text1"/>
          <w:sz w:val="24"/>
          <w:szCs w:val="24"/>
        </w:rPr>
        <w:t xml:space="preserve"> </w:t>
      </w:r>
      <w:r w:rsidR="006E6145" w:rsidRPr="00C81C7F">
        <w:rPr>
          <w:rFonts w:ascii="Times New Roman" w:hAnsi="Times New Roman" w:cs="Times New Roman"/>
          <w:b/>
          <w:bCs/>
          <w:color w:val="000000" w:themeColor="text1"/>
          <w:sz w:val="24"/>
          <w:szCs w:val="24"/>
        </w:rPr>
        <w:t>(AV_Environment)</w:t>
      </w:r>
    </w:p>
    <w:p w14:paraId="62AAC93C" w14:textId="22BDA7AE" w:rsidR="00B12A5C" w:rsidRPr="006C10B6" w:rsidRDefault="00B12A5C" w:rsidP="009B245B">
      <w:pPr>
        <w:pStyle w:val="Heading3"/>
        <w:spacing w:before="0" w:line="360" w:lineRule="auto"/>
        <w:rPr>
          <w:rFonts w:ascii="Times New Roman" w:hAnsi="Times New Roman" w:cs="Times New Roman"/>
          <w:b/>
          <w:bCs/>
          <w:color w:val="000000" w:themeColor="text1"/>
        </w:rPr>
      </w:pPr>
      <w:r w:rsidRPr="006C10B6">
        <w:rPr>
          <w:rFonts w:ascii="Times New Roman" w:hAnsi="Times New Roman" w:cs="Times New Roman"/>
          <w:b/>
          <w:bCs/>
          <w:color w:val="000000" w:themeColor="text1"/>
        </w:rPr>
        <w:t xml:space="preserve">SubQuery </w:t>
      </w:r>
      <w:r w:rsidR="00197423">
        <w:rPr>
          <w:rFonts w:ascii="Times New Roman" w:hAnsi="Times New Roman" w:cs="Times New Roman"/>
          <w:b/>
          <w:bCs/>
          <w:color w:val="000000" w:themeColor="text1"/>
        </w:rPr>
        <w:t>1</w:t>
      </w:r>
      <w:r w:rsidR="006C10B6" w:rsidRPr="006C10B6">
        <w:rPr>
          <w:rFonts w:ascii="Times New Roman" w:hAnsi="Times New Roman" w:cs="Times New Roman"/>
          <w:b/>
          <w:bCs/>
          <w:color w:val="000000" w:themeColor="text1"/>
        </w:rPr>
        <w:t>: Is it an intersection at the time (t)?</w:t>
      </w:r>
    </w:p>
    <w:p w14:paraId="203A5522" w14:textId="3B1D008C" w:rsidR="00554C88"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PARQL:</w:t>
      </w:r>
    </w:p>
    <w:p w14:paraId="38ED6ED3" w14:textId="0F4A3A8C" w:rsidR="005D23FF"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prefix as:&lt;http://www.semanticweb.org/bhuiyanh/ontologies/2020/5/untitled-ontology-139#&gt;</w:t>
      </w:r>
    </w:p>
    <w:p w14:paraId="07C16EDF" w14:textId="77777777" w:rsidR="005D23FF"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ELECT ?is_intersection</w:t>
      </w:r>
    </w:p>
    <w:p w14:paraId="328E5C85" w14:textId="77777777" w:rsidR="00266012"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WHERE </w:t>
      </w:r>
    </w:p>
    <w:p w14:paraId="69286981" w14:textId="0C2CED0A" w:rsidR="004223FC"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 </w:t>
      </w:r>
    </w:p>
    <w:p w14:paraId="48A96542" w14:textId="2CA24B1D" w:rsidR="005D23FF"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as:time as:is_intersection ?is_intersection.</w:t>
      </w:r>
    </w:p>
    <w:p w14:paraId="0DD341A3" w14:textId="259E6514" w:rsidR="005D23FF" w:rsidRPr="00266012" w:rsidRDefault="005D23FF" w:rsidP="00266012">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w:t>
      </w:r>
    </w:p>
    <w:p w14:paraId="14653E5F" w14:textId="77777777" w:rsidR="000568CB" w:rsidRPr="004A715E" w:rsidRDefault="000568CB" w:rsidP="004A715E">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1B92C2E5" w14:textId="4BC6422B" w:rsidR="00B955A3" w:rsidRDefault="00B955A3" w:rsidP="00E21D0A">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is road is multi-lane or not. </w:t>
      </w:r>
      <w:r w:rsidR="00E21D0A">
        <w:rPr>
          <w:rFonts w:ascii="Times New Roman" w:hAnsi="Times New Roman" w:cs="Times New Roman"/>
          <w:sz w:val="24"/>
          <w:szCs w:val="24"/>
        </w:rPr>
        <w:t xml:space="preserve">If </w:t>
      </w:r>
      <w:r w:rsidRPr="00FA11B3">
        <w:rPr>
          <w:rFonts w:ascii="Times New Roman" w:hAnsi="Times New Roman" w:cs="Times New Roman"/>
          <w:sz w:val="24"/>
          <w:szCs w:val="24"/>
        </w:rPr>
        <w:t>this query outcome is 1 then it is considered that TV is in the intersection.</w:t>
      </w:r>
    </w:p>
    <w:p w14:paraId="529281BD" w14:textId="77777777" w:rsidR="00FA11B3" w:rsidRPr="00E76E34" w:rsidRDefault="00FA11B3" w:rsidP="00FA11B3">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59881423" w14:textId="26274DE8" w:rsidR="00FA11B3" w:rsidRPr="00E76E34" w:rsidRDefault="00FA11B3" w:rsidP="00FA11B3">
      <w:pPr>
        <w:rPr>
          <w:rFonts w:ascii="Times New Roman" w:hAnsi="Times New Roman" w:cs="Times New Roman"/>
          <w:sz w:val="24"/>
          <w:szCs w:val="24"/>
        </w:rPr>
      </w:pPr>
      <w:r w:rsidRPr="00E76E34">
        <w:rPr>
          <w:rFonts w:ascii="Times New Roman" w:hAnsi="Times New Roman" w:cs="Times New Roman"/>
          <w:sz w:val="24"/>
          <w:szCs w:val="24"/>
        </w:rPr>
        <w:t xml:space="preserve">if (q.result </w:t>
      </w:r>
      <w:r w:rsidR="00B955A3">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547972CF" w14:textId="3AC4E53C" w:rsidR="00FA11B3" w:rsidRPr="00E76E34" w:rsidRDefault="00FA11B3" w:rsidP="00FA11B3">
      <w:pPr>
        <w:ind w:firstLine="720"/>
        <w:rPr>
          <w:rFonts w:ascii="Times New Roman" w:hAnsi="Times New Roman" w:cs="Times New Roman"/>
          <w:sz w:val="24"/>
          <w:szCs w:val="24"/>
        </w:rPr>
      </w:pPr>
      <w:r w:rsidRPr="00E76E34">
        <w:rPr>
          <w:rFonts w:ascii="Times New Roman" w:hAnsi="Times New Roman" w:cs="Times New Roman"/>
          <w:sz w:val="24"/>
          <w:szCs w:val="24"/>
        </w:rPr>
        <w:t>then “</w:t>
      </w:r>
      <w:r w:rsidR="00E21D0A">
        <w:rPr>
          <w:rFonts w:ascii="Times New Roman" w:hAnsi="Times New Roman" w:cs="Times New Roman"/>
          <w:sz w:val="24"/>
          <w:szCs w:val="24"/>
        </w:rPr>
        <w:t>TV is in intersection</w:t>
      </w:r>
      <w:r w:rsidRPr="00E76E34">
        <w:rPr>
          <w:rFonts w:ascii="Times New Roman" w:hAnsi="Times New Roman" w:cs="Times New Roman"/>
          <w:sz w:val="24"/>
          <w:szCs w:val="24"/>
        </w:rPr>
        <w:t>”;</w:t>
      </w:r>
    </w:p>
    <w:p w14:paraId="52363ED9" w14:textId="117D3833" w:rsidR="00FA11B3" w:rsidRPr="00E76E34" w:rsidRDefault="00D47D06" w:rsidP="00FA11B3">
      <w:pPr>
        <w:ind w:firstLine="720"/>
        <w:rPr>
          <w:rFonts w:ascii="Times New Roman" w:hAnsi="Times New Roman" w:cs="Times New Roman"/>
          <w:sz w:val="24"/>
          <w:szCs w:val="24"/>
        </w:rPr>
      </w:pPr>
      <w:r>
        <w:rPr>
          <w:rFonts w:ascii="Times New Roman" w:hAnsi="Times New Roman" w:cs="Times New Roman"/>
          <w:sz w:val="24"/>
          <w:szCs w:val="24"/>
        </w:rPr>
        <w:t>intersection</w:t>
      </w:r>
      <w:r w:rsidR="00FA11B3" w:rsidRPr="00E76E34">
        <w:rPr>
          <w:rFonts w:ascii="Times New Roman" w:hAnsi="Times New Roman" w:cs="Times New Roman"/>
          <w:sz w:val="24"/>
          <w:szCs w:val="24"/>
        </w:rPr>
        <w:t xml:space="preserve"> = 1;</w:t>
      </w:r>
    </w:p>
    <w:p w14:paraId="0615E7E6" w14:textId="77777777" w:rsidR="00FA11B3" w:rsidRPr="00E76E34" w:rsidRDefault="00FA11B3" w:rsidP="00FA11B3">
      <w:pPr>
        <w:rPr>
          <w:rFonts w:ascii="Times New Roman" w:hAnsi="Times New Roman" w:cs="Times New Roman"/>
          <w:sz w:val="24"/>
          <w:szCs w:val="24"/>
        </w:rPr>
      </w:pPr>
      <w:r w:rsidRPr="00E76E34">
        <w:rPr>
          <w:rFonts w:ascii="Times New Roman" w:hAnsi="Times New Roman" w:cs="Times New Roman"/>
          <w:sz w:val="24"/>
          <w:szCs w:val="24"/>
        </w:rPr>
        <w:t>else</w:t>
      </w:r>
    </w:p>
    <w:p w14:paraId="116E0699" w14:textId="55A998F7" w:rsidR="00FA11B3" w:rsidRPr="004725F2" w:rsidRDefault="00D47D06" w:rsidP="00FA11B3">
      <w:pPr>
        <w:ind w:firstLine="720"/>
        <w:rPr>
          <w:rFonts w:ascii="Times New Roman" w:hAnsi="Times New Roman" w:cs="Times New Roman"/>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w:t>
      </w:r>
      <w:r w:rsidR="00FA11B3" w:rsidRPr="00E76E34">
        <w:rPr>
          <w:rFonts w:ascii="Times New Roman" w:hAnsi="Times New Roman" w:cs="Times New Roman"/>
          <w:sz w:val="24"/>
          <w:szCs w:val="24"/>
        </w:rPr>
        <w:t>= 0</w:t>
      </w:r>
      <w:r w:rsidR="00FA11B3">
        <w:rPr>
          <w:rFonts w:ascii="Times New Roman" w:hAnsi="Times New Roman" w:cs="Times New Roman"/>
        </w:rPr>
        <w:t>;</w:t>
      </w:r>
    </w:p>
    <w:p w14:paraId="045D5B79" w14:textId="77777777" w:rsidR="004A715E" w:rsidRDefault="004A715E" w:rsidP="004A715E">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5EA559DF" w14:textId="77D42EF9" w:rsidR="00FA11B3" w:rsidRDefault="004A715E" w:rsidP="00386D9D">
      <w:pPr>
        <w:spacing w:after="0"/>
        <w:rPr>
          <w:rFonts w:ascii="Times New Roman" w:hAnsi="Times New Roman" w:cs="Times New Roman"/>
          <w:sz w:val="24"/>
          <w:szCs w:val="24"/>
        </w:rPr>
      </w:pPr>
      <w:r>
        <w:rPr>
          <w:rFonts w:ascii="Times New Roman" w:hAnsi="Times New Roman" w:cs="Times New Roman"/>
          <w:sz w:val="24"/>
          <w:szCs w:val="24"/>
        </w:rPr>
        <w:t xml:space="preserve">If time (t), TV is driving and it is </w:t>
      </w:r>
      <w:r w:rsidR="006E7813">
        <w:rPr>
          <w:rFonts w:ascii="Times New Roman" w:hAnsi="Times New Roman" w:cs="Times New Roman"/>
          <w:sz w:val="24"/>
          <w:szCs w:val="24"/>
        </w:rPr>
        <w:t xml:space="preserve">an </w:t>
      </w:r>
      <w:r>
        <w:rPr>
          <w:rFonts w:ascii="Times New Roman" w:hAnsi="Times New Roman" w:cs="Times New Roman"/>
          <w:sz w:val="24"/>
          <w:szCs w:val="24"/>
        </w:rPr>
        <w:t>intersection</w:t>
      </w:r>
      <w:r w:rsidR="006E7813">
        <w:rPr>
          <w:rFonts w:ascii="Times New Roman" w:hAnsi="Times New Roman" w:cs="Times New Roman"/>
          <w:sz w:val="24"/>
          <w:szCs w:val="24"/>
        </w:rPr>
        <w:t>,</w:t>
      </w:r>
      <w:r>
        <w:rPr>
          <w:rFonts w:ascii="Times New Roman" w:hAnsi="Times New Roman" w:cs="Times New Roman"/>
          <w:sz w:val="24"/>
          <w:szCs w:val="24"/>
        </w:rPr>
        <w:t xml:space="preserve"> then </w:t>
      </w:r>
      <w:r w:rsidR="006E7813">
        <w:rPr>
          <w:rFonts w:ascii="Times New Roman" w:hAnsi="Times New Roman" w:cs="Times New Roman"/>
          <w:sz w:val="24"/>
          <w:szCs w:val="24"/>
        </w:rPr>
        <w:t>the Query 4 outcome is TV is in the intersection.</w:t>
      </w:r>
    </w:p>
    <w:p w14:paraId="2220776E" w14:textId="41FA8EBF" w:rsidR="00FA11B3" w:rsidRDefault="00FA11B3" w:rsidP="00386D9D">
      <w:pPr>
        <w:spacing w:after="0"/>
        <w:rPr>
          <w:rFonts w:ascii="Times New Roman" w:hAnsi="Times New Roman" w:cs="Times New Roman"/>
          <w:sz w:val="24"/>
          <w:szCs w:val="24"/>
        </w:rPr>
      </w:pPr>
    </w:p>
    <w:p w14:paraId="2F237F7C" w14:textId="586D4604" w:rsidR="00EB2F0F" w:rsidRPr="00C4315F" w:rsidRDefault="00EB2F0F" w:rsidP="00EB2F0F">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886811">
        <w:rPr>
          <w:rFonts w:ascii="Times New Roman" w:hAnsi="Times New Roman" w:cs="Times New Roman"/>
          <w:b/>
          <w:bCs/>
          <w:color w:val="000000" w:themeColor="text1"/>
          <w:sz w:val="24"/>
          <w:szCs w:val="24"/>
        </w:rPr>
        <w:t>5</w:t>
      </w:r>
    </w:p>
    <w:p w14:paraId="7FDE8286" w14:textId="3BA0E884" w:rsidR="00EB2F0F" w:rsidRDefault="00EB2F0F" w:rsidP="00EB2F0F">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sidR="00886811">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result, atom </w:t>
      </w:r>
      <w:r w:rsidR="00886811">
        <w:rPr>
          <w:rFonts w:ascii="Times New Roman" w:hAnsi="Times New Roman" w:cs="Times New Roman"/>
          <w:bCs/>
          <w:color w:val="000000" w:themeColor="text1"/>
          <w:sz w:val="24"/>
          <w:szCs w:val="24"/>
        </w:rPr>
        <w:t>5</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16423DA7" w14:textId="77777777" w:rsidR="00EB2F0F" w:rsidRPr="005200AD" w:rsidRDefault="00EB2F0F" w:rsidP="00EB2F0F">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EB2F0F" w14:paraId="063E749E" w14:textId="77777777" w:rsidTr="00B16DDC">
        <w:tc>
          <w:tcPr>
            <w:tcW w:w="1413" w:type="dxa"/>
          </w:tcPr>
          <w:p w14:paraId="0643E399" w14:textId="77777777"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757F1356" w14:textId="77777777"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2715B145" w14:textId="77777777"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EB2F0F" w14:paraId="19191F5A" w14:textId="77777777" w:rsidTr="00B16DDC">
        <w:tc>
          <w:tcPr>
            <w:tcW w:w="1413" w:type="dxa"/>
          </w:tcPr>
          <w:p w14:paraId="250C8EFE" w14:textId="77777777"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6DD66596" w14:textId="097D5383" w:rsidR="00EB2F0F" w:rsidRDefault="00DF564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right indicator signal</w:t>
            </w:r>
          </w:p>
        </w:tc>
        <w:tc>
          <w:tcPr>
            <w:tcW w:w="3006" w:type="dxa"/>
          </w:tcPr>
          <w:p w14:paraId="550417FD" w14:textId="77777777"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EB2F0F" w14:paraId="263F4446" w14:textId="77777777" w:rsidTr="00B16DDC">
        <w:tc>
          <w:tcPr>
            <w:tcW w:w="1413" w:type="dxa"/>
          </w:tcPr>
          <w:p w14:paraId="73D47C62" w14:textId="5BA0602B"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2</w:t>
            </w:r>
            <w:r w:rsidR="00C9487B">
              <w:rPr>
                <w:rFonts w:ascii="Times New Roman" w:hAnsi="Times New Roman" w:cs="Times New Roman"/>
                <w:bCs/>
                <w:color w:val="000000" w:themeColor="text1"/>
                <w:sz w:val="24"/>
                <w:szCs w:val="24"/>
              </w:rPr>
              <w:t xml:space="preserve"> &amp; Query 3</w:t>
            </w:r>
          </w:p>
        </w:tc>
        <w:tc>
          <w:tcPr>
            <w:tcW w:w="4597" w:type="dxa"/>
          </w:tcPr>
          <w:p w14:paraId="39B4C0C0" w14:textId="7F603931"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w:t>
            </w:r>
            <w:r w:rsidR="00794B89">
              <w:rPr>
                <w:rFonts w:ascii="Times New Roman" w:hAnsi="Times New Roman" w:cs="Times New Roman"/>
                <w:bCs/>
                <w:color w:val="000000" w:themeColor="text1"/>
                <w:sz w:val="24"/>
                <w:szCs w:val="24"/>
              </w:rPr>
              <w:t xml:space="preserve">er </w:t>
            </w:r>
            <w:r w:rsidR="00DD4981">
              <w:rPr>
                <w:rFonts w:ascii="Times New Roman" w:hAnsi="Times New Roman" w:cs="Times New Roman"/>
                <w:bCs/>
                <w:color w:val="000000" w:themeColor="text1"/>
                <w:sz w:val="24"/>
                <w:szCs w:val="24"/>
              </w:rPr>
              <w:t xml:space="preserve"> == Total lane | TV lane number  </w:t>
            </w:r>
            <w:r w:rsidR="00D5455B">
              <w:rPr>
                <w:rFonts w:ascii="Times New Roman" w:hAnsi="Times New Roman" w:cs="Times New Roman"/>
                <w:bCs/>
                <w:color w:val="000000" w:themeColor="text1"/>
                <w:sz w:val="24"/>
                <w:szCs w:val="24"/>
              </w:rPr>
              <w:t>== Total lane -1</w:t>
            </w:r>
          </w:p>
        </w:tc>
        <w:tc>
          <w:tcPr>
            <w:tcW w:w="3006" w:type="dxa"/>
          </w:tcPr>
          <w:p w14:paraId="6653570C" w14:textId="77777777" w:rsidR="00EB2F0F" w:rsidRDefault="00EB2F0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DF564F" w14:paraId="38BA3D06" w14:textId="77777777" w:rsidTr="00B16DDC">
        <w:tc>
          <w:tcPr>
            <w:tcW w:w="1413" w:type="dxa"/>
          </w:tcPr>
          <w:p w14:paraId="068B3F4F" w14:textId="2A1FF005" w:rsidR="00DF564F" w:rsidRDefault="00C7590A"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27087379" w14:textId="58A3FC5D" w:rsidR="00DF564F" w:rsidRDefault="00BE059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in intersection</w:t>
            </w:r>
          </w:p>
        </w:tc>
        <w:tc>
          <w:tcPr>
            <w:tcW w:w="3006" w:type="dxa"/>
          </w:tcPr>
          <w:p w14:paraId="0A429E29" w14:textId="55C5D4E0" w:rsidR="00DF564F" w:rsidRDefault="00BE0590"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5D77C63" w14:textId="77777777" w:rsidR="00EB2F0F" w:rsidRPr="004A1249" w:rsidRDefault="00EB2F0F" w:rsidP="00EB2F0F">
      <w:pPr>
        <w:spacing w:after="0"/>
        <w:rPr>
          <w:rFonts w:ascii="Times New Roman" w:hAnsi="Times New Roman" w:cs="Times New Roman"/>
          <w:b/>
        </w:rPr>
      </w:pPr>
    </w:p>
    <w:p w14:paraId="06CB9C90" w14:textId="77777777" w:rsidR="00EB2F0F" w:rsidRDefault="00EB2F0F" w:rsidP="00EB2F0F">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4C41F570" w14:textId="77777777" w:rsidR="00EB2F0F" w:rsidRDefault="00EB2F0F" w:rsidP="00EB2F0F">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0BDAE5F0" w14:textId="7541A29F" w:rsidR="00D4410C" w:rsidRDefault="00EB2F0F" w:rsidP="00533F8B">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CDB5466" w14:textId="00AD0863" w:rsidR="00631810" w:rsidRDefault="00D4410C" w:rsidP="00D4410C">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74" w14:textId="440C0435" w:rsidR="000B056F" w:rsidRPr="004955EC" w:rsidRDefault="000B056F" w:rsidP="004955EC">
      <w:pPr>
        <w:pStyle w:val="Heading1"/>
        <w:spacing w:line="360" w:lineRule="auto"/>
        <w:rPr>
          <w:rFonts w:ascii="Times New Roman" w:hAnsi="Times New Roman" w:cs="Times New Roman"/>
          <w:b/>
          <w:bCs/>
          <w:color w:val="000000" w:themeColor="text1"/>
          <w:sz w:val="24"/>
          <w:szCs w:val="24"/>
        </w:rPr>
      </w:pPr>
      <w:r w:rsidRPr="004955EC">
        <w:rPr>
          <w:rFonts w:ascii="Times New Roman" w:hAnsi="Times New Roman" w:cs="Times New Roman"/>
          <w:b/>
          <w:bCs/>
          <w:color w:val="000000" w:themeColor="text1"/>
          <w:sz w:val="24"/>
          <w:szCs w:val="24"/>
        </w:rPr>
        <w:lastRenderedPageBreak/>
        <w:t>Atom 6: vehicle_IsGivingRightChangeOfDirectionSignal</w:t>
      </w:r>
      <w:r w:rsidR="0065221B">
        <w:rPr>
          <w:rFonts w:ascii="Times New Roman" w:hAnsi="Times New Roman" w:cs="Times New Roman"/>
          <w:b/>
          <w:bCs/>
          <w:color w:val="000000" w:themeColor="text1"/>
          <w:sz w:val="24"/>
          <w:szCs w:val="24"/>
        </w:rPr>
        <w:t xml:space="preserve"> (1)</w:t>
      </w:r>
    </w:p>
    <w:p w14:paraId="2C10D975" w14:textId="58CA1A93" w:rsidR="000B056F" w:rsidRDefault="000B056F" w:rsidP="00331D0C">
      <w:pPr>
        <w:pStyle w:val="Heading2"/>
        <w:spacing w:line="360" w:lineRule="auto"/>
        <w:rPr>
          <w:rFonts w:ascii="Times New Roman" w:hAnsi="Times New Roman" w:cs="Times New Roman"/>
          <w:b/>
          <w:bCs/>
          <w:color w:val="000000" w:themeColor="text1"/>
          <w:sz w:val="24"/>
          <w:szCs w:val="24"/>
        </w:rPr>
      </w:pPr>
      <w:r w:rsidRPr="000F13E9">
        <w:rPr>
          <w:rFonts w:ascii="Times New Roman" w:hAnsi="Times New Roman" w:cs="Times New Roman"/>
          <w:b/>
          <w:bCs/>
          <w:color w:val="000000" w:themeColor="text1"/>
          <w:sz w:val="24"/>
          <w:szCs w:val="24"/>
        </w:rPr>
        <w:t xml:space="preserve">Query 1: Is </w:t>
      </w:r>
      <w:r w:rsidR="00E17FA0" w:rsidRPr="000F13E9">
        <w:rPr>
          <w:rFonts w:ascii="Times New Roman" w:hAnsi="Times New Roman" w:cs="Times New Roman"/>
          <w:b/>
          <w:bCs/>
          <w:color w:val="000000" w:themeColor="text1"/>
          <w:sz w:val="24"/>
          <w:szCs w:val="24"/>
        </w:rPr>
        <w:t xml:space="preserve">the </w:t>
      </w:r>
      <w:r w:rsidRPr="000F13E9">
        <w:rPr>
          <w:rFonts w:ascii="Times New Roman" w:hAnsi="Times New Roman" w:cs="Times New Roman"/>
          <w:b/>
          <w:bCs/>
          <w:color w:val="000000" w:themeColor="text1"/>
          <w:sz w:val="24"/>
          <w:szCs w:val="24"/>
        </w:rPr>
        <w:t xml:space="preserve">vehicle giving </w:t>
      </w:r>
      <w:r w:rsidR="00E17FA0" w:rsidRPr="000F13E9">
        <w:rPr>
          <w:rFonts w:ascii="Times New Roman" w:hAnsi="Times New Roman" w:cs="Times New Roman"/>
          <w:b/>
          <w:bCs/>
          <w:color w:val="000000" w:themeColor="text1"/>
          <w:sz w:val="24"/>
          <w:szCs w:val="24"/>
        </w:rPr>
        <w:t xml:space="preserve">the </w:t>
      </w:r>
      <w:r w:rsidRPr="000F13E9">
        <w:rPr>
          <w:rFonts w:ascii="Times New Roman" w:hAnsi="Times New Roman" w:cs="Times New Roman"/>
          <w:b/>
          <w:bCs/>
          <w:color w:val="000000" w:themeColor="text1"/>
          <w:sz w:val="24"/>
          <w:szCs w:val="24"/>
        </w:rPr>
        <w:t>right indicator signal? (AV_Behaviour)</w:t>
      </w:r>
    </w:p>
    <w:p w14:paraId="1EFAC101" w14:textId="77777777" w:rsidR="00331D0C" w:rsidRPr="00BA0BC2" w:rsidRDefault="00331D0C" w:rsidP="00331D0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4CB0381" w14:textId="77777777" w:rsidR="00331D0C" w:rsidRPr="00DE0549" w:rsidRDefault="00331D0C" w:rsidP="00331D0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4B5231EC" w14:textId="77777777" w:rsidR="00331D0C" w:rsidRPr="00DE0549" w:rsidRDefault="00331D0C" w:rsidP="00331D0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SELECT ?is_goingright</w:t>
      </w:r>
    </w:p>
    <w:p w14:paraId="2B51FE35" w14:textId="77777777" w:rsidR="00331D0C" w:rsidRDefault="00331D0C" w:rsidP="00331D0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WHERE </w:t>
      </w:r>
    </w:p>
    <w:p w14:paraId="0391F812" w14:textId="77777777" w:rsidR="00331D0C" w:rsidRPr="00DE0549" w:rsidRDefault="00331D0C" w:rsidP="00331D0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11E68297" w14:textId="77777777" w:rsidR="00331D0C" w:rsidRPr="00DE0549" w:rsidRDefault="00331D0C" w:rsidP="00331D0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ab:vehicle-</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532C893C" w14:textId="77777777" w:rsidR="00331D0C" w:rsidRPr="00DE0549" w:rsidRDefault="00331D0C" w:rsidP="00331D0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6E99AD58" w14:textId="77777777" w:rsidR="00331D0C" w:rsidRDefault="00331D0C" w:rsidP="00331D0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189BEE0D" w14:textId="77777777" w:rsidR="00331D0C" w:rsidRDefault="00331D0C" w:rsidP="00331D0C">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1081D8C" w14:textId="77777777" w:rsidR="00331D0C" w:rsidRDefault="00331D0C" w:rsidP="00331D0C">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1F625FE0" w14:textId="77777777" w:rsidR="00331D0C" w:rsidRPr="000E7C92" w:rsidRDefault="00331D0C" w:rsidP="00331D0C">
      <w:pPr>
        <w:rPr>
          <w:rFonts w:ascii="Times New Roman" w:hAnsi="Times New Roman" w:cs="Times New Roman"/>
          <w:b/>
          <w:sz w:val="24"/>
          <w:szCs w:val="24"/>
          <w:u w:val="single"/>
        </w:rPr>
      </w:pPr>
      <w:r w:rsidRPr="000E7C92">
        <w:rPr>
          <w:rFonts w:ascii="Times New Roman" w:hAnsi="Times New Roman" w:cs="Times New Roman"/>
          <w:b/>
          <w:sz w:val="24"/>
          <w:szCs w:val="24"/>
          <w:u w:val="single"/>
        </w:rPr>
        <w:t>Condition:</w:t>
      </w:r>
    </w:p>
    <w:p w14:paraId="1C04C9F4" w14:textId="77777777" w:rsidR="00331D0C" w:rsidRPr="000E7C92" w:rsidRDefault="00331D0C" w:rsidP="00331D0C">
      <w:pPr>
        <w:rPr>
          <w:rFonts w:ascii="Times New Roman" w:hAnsi="Times New Roman" w:cs="Times New Roman"/>
          <w:sz w:val="24"/>
          <w:szCs w:val="24"/>
        </w:rPr>
      </w:pPr>
      <w:r w:rsidRPr="000E7C92">
        <w:rPr>
          <w:rFonts w:ascii="Times New Roman" w:hAnsi="Times New Roman" w:cs="Times New Roman"/>
          <w:sz w:val="24"/>
          <w:szCs w:val="24"/>
        </w:rPr>
        <w:t>if (q.result == 1)</w:t>
      </w:r>
    </w:p>
    <w:p w14:paraId="7EC4443E" w14:textId="77777777" w:rsidR="00331D0C" w:rsidRPr="000E7C92" w:rsidRDefault="00331D0C" w:rsidP="00331D0C">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
    <w:p w14:paraId="4A7AFDFA" w14:textId="77777777" w:rsidR="00331D0C" w:rsidRPr="000E7C92" w:rsidRDefault="00331D0C" w:rsidP="00331D0C">
      <w:pPr>
        <w:ind w:firstLine="720"/>
        <w:rPr>
          <w:rFonts w:ascii="Times New Roman" w:hAnsi="Times New Roman" w:cs="Times New Roman"/>
          <w:sz w:val="24"/>
          <w:szCs w:val="24"/>
        </w:rPr>
      </w:pPr>
      <w:r w:rsidRPr="000E7C92">
        <w:rPr>
          <w:rFonts w:ascii="Times New Roman" w:hAnsi="Times New Roman" w:cs="Times New Roman"/>
          <w:sz w:val="24"/>
          <w:szCs w:val="24"/>
        </w:rPr>
        <w:t>right_indicator_signal = 1;</w:t>
      </w:r>
    </w:p>
    <w:p w14:paraId="6B6E389C" w14:textId="77777777" w:rsidR="00331D0C" w:rsidRPr="000E7C92" w:rsidRDefault="00331D0C" w:rsidP="00331D0C">
      <w:pPr>
        <w:rPr>
          <w:rFonts w:ascii="Times New Roman" w:hAnsi="Times New Roman" w:cs="Times New Roman"/>
          <w:sz w:val="24"/>
          <w:szCs w:val="24"/>
        </w:rPr>
      </w:pPr>
      <w:r w:rsidRPr="000E7C92">
        <w:rPr>
          <w:rFonts w:ascii="Times New Roman" w:hAnsi="Times New Roman" w:cs="Times New Roman"/>
          <w:sz w:val="24"/>
          <w:szCs w:val="24"/>
        </w:rPr>
        <w:t>else</w:t>
      </w:r>
    </w:p>
    <w:p w14:paraId="7E7E9BE0" w14:textId="77777777" w:rsidR="00331D0C" w:rsidRPr="003B3265" w:rsidRDefault="00331D0C" w:rsidP="00331D0C">
      <w:pPr>
        <w:ind w:firstLine="720"/>
        <w:rPr>
          <w:rFonts w:ascii="Times New Roman" w:hAnsi="Times New Roman" w:cs="Times New Roman"/>
          <w:sz w:val="24"/>
          <w:szCs w:val="24"/>
        </w:rPr>
      </w:pPr>
      <w:r w:rsidRPr="000E7C92">
        <w:rPr>
          <w:rFonts w:ascii="Times New Roman" w:hAnsi="Times New Roman" w:cs="Times New Roman"/>
          <w:sz w:val="24"/>
          <w:szCs w:val="24"/>
        </w:rPr>
        <w:t>right_indicator_signal = 0;</w:t>
      </w:r>
    </w:p>
    <w:p w14:paraId="6811830C" w14:textId="20734037" w:rsidR="0015743E" w:rsidRPr="00C4315F" w:rsidRDefault="0015743E" w:rsidP="0015743E">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6</w:t>
      </w:r>
    </w:p>
    <w:p w14:paraId="02DD6477" w14:textId="75D8FE48" w:rsidR="0015743E" w:rsidRDefault="0015743E" w:rsidP="0015743E">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6</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0263DB70" w14:textId="77777777" w:rsidR="0015743E" w:rsidRPr="005200AD" w:rsidRDefault="0015743E" w:rsidP="0015743E">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15743E" w14:paraId="71A61008" w14:textId="77777777" w:rsidTr="00B16DDC">
        <w:tc>
          <w:tcPr>
            <w:tcW w:w="1413" w:type="dxa"/>
          </w:tcPr>
          <w:p w14:paraId="4BE5FFA0" w14:textId="77777777" w:rsidR="0015743E" w:rsidRDefault="0015743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18C86D8" w14:textId="77777777" w:rsidR="0015743E" w:rsidRDefault="0015743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171DE9FB" w14:textId="77777777" w:rsidR="0015743E" w:rsidRDefault="0015743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15743E" w14:paraId="09FDD258" w14:textId="77777777" w:rsidTr="00B16DDC">
        <w:tc>
          <w:tcPr>
            <w:tcW w:w="1413" w:type="dxa"/>
          </w:tcPr>
          <w:p w14:paraId="0AC1F88C" w14:textId="77777777" w:rsidR="0015743E" w:rsidRDefault="0015743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4E68CD3A" w14:textId="00734099" w:rsidR="0015743E" w:rsidRDefault="0015743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the right indicator signal</w:t>
            </w:r>
          </w:p>
        </w:tc>
        <w:tc>
          <w:tcPr>
            <w:tcW w:w="3006" w:type="dxa"/>
          </w:tcPr>
          <w:p w14:paraId="25961705" w14:textId="77777777" w:rsidR="0015743E" w:rsidRDefault="0015743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1209EC0" w14:textId="77777777" w:rsidR="0015743E" w:rsidRPr="004A1249" w:rsidRDefault="0015743E" w:rsidP="0015743E">
      <w:pPr>
        <w:spacing w:after="0"/>
        <w:rPr>
          <w:rFonts w:ascii="Times New Roman" w:hAnsi="Times New Roman" w:cs="Times New Roman"/>
          <w:b/>
        </w:rPr>
      </w:pPr>
    </w:p>
    <w:p w14:paraId="2B76EF7D" w14:textId="77777777" w:rsidR="0015743E" w:rsidRDefault="0015743E" w:rsidP="0015743E">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0CCE49AF" w14:textId="77777777" w:rsidR="0015743E" w:rsidRDefault="0015743E" w:rsidP="0015743E">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6476B0AF" w14:textId="4A2143E1" w:rsidR="00DC2A47" w:rsidRDefault="0015743E" w:rsidP="00927E3D">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7935EE58" w14:textId="77777777" w:rsidR="00DC2A47" w:rsidRDefault="00DC2A47">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76" w14:textId="232394DF" w:rsidR="000B056F" w:rsidRPr="00687D27" w:rsidRDefault="000B056F" w:rsidP="00B73522">
      <w:pPr>
        <w:pStyle w:val="Heading1"/>
        <w:spacing w:line="360" w:lineRule="auto"/>
        <w:rPr>
          <w:rFonts w:ascii="Times New Roman" w:hAnsi="Times New Roman" w:cs="Times New Roman"/>
          <w:b/>
          <w:bCs/>
          <w:color w:val="000000" w:themeColor="text1"/>
          <w:sz w:val="24"/>
          <w:szCs w:val="24"/>
        </w:rPr>
      </w:pPr>
      <w:r w:rsidRPr="00687D27">
        <w:rPr>
          <w:rFonts w:ascii="Times New Roman" w:hAnsi="Times New Roman" w:cs="Times New Roman"/>
          <w:b/>
          <w:bCs/>
          <w:color w:val="000000" w:themeColor="text1"/>
          <w:sz w:val="24"/>
          <w:szCs w:val="24"/>
        </w:rPr>
        <w:lastRenderedPageBreak/>
        <w:t>Atom 7: IsSafeToOvertakeToTheLeftOf_vehicle</w:t>
      </w:r>
      <w:r w:rsidR="0065221B">
        <w:rPr>
          <w:rFonts w:ascii="Times New Roman" w:hAnsi="Times New Roman" w:cs="Times New Roman"/>
          <w:b/>
          <w:bCs/>
          <w:color w:val="000000" w:themeColor="text1"/>
          <w:sz w:val="24"/>
          <w:szCs w:val="24"/>
        </w:rPr>
        <w:t xml:space="preserve"> (1</w:t>
      </w:r>
      <w:r w:rsidR="000A0455">
        <w:rPr>
          <w:rFonts w:ascii="Times New Roman" w:hAnsi="Times New Roman" w:cs="Times New Roman"/>
          <w:b/>
          <w:bCs/>
          <w:color w:val="000000" w:themeColor="text1"/>
          <w:sz w:val="24"/>
          <w:szCs w:val="24"/>
        </w:rPr>
        <w:t>9</w:t>
      </w:r>
      <w:r w:rsidR="0065221B">
        <w:rPr>
          <w:rFonts w:ascii="Times New Roman" w:hAnsi="Times New Roman" w:cs="Times New Roman"/>
          <w:b/>
          <w:bCs/>
          <w:color w:val="000000" w:themeColor="text1"/>
          <w:sz w:val="24"/>
          <w:szCs w:val="24"/>
        </w:rPr>
        <w:t>)</w:t>
      </w:r>
    </w:p>
    <w:p w14:paraId="17D39541" w14:textId="77777777" w:rsidR="00373FA3" w:rsidRPr="00C81C7F" w:rsidRDefault="00373FA3" w:rsidP="00373FA3">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2B119743"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CE4A51A"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4A9EC663"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 ?vehicle</w:t>
      </w:r>
    </w:p>
    <w:p w14:paraId="482DAC0A"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1B2DE0F0"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4A1B20D7"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0DC7C727"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442FDDFD"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7B63FCF0"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45EB6EB6"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740308C4" w14:textId="77777777" w:rsidR="00373FA3"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33744070" w14:textId="77777777" w:rsidR="00373FA3" w:rsidRDefault="00373FA3" w:rsidP="00373FA3">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0DD8DEA2"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53E1AD70" w14:textId="77777777" w:rsidR="00373FA3" w:rsidRPr="00B86BC1" w:rsidRDefault="00373FA3" w:rsidP="00373FA3">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13C7918F"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A27D5B1"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53DD0BA"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7F7D38D9"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1FACF6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DF34B8F"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totallane ?is_totallane. </w:t>
      </w:r>
    </w:p>
    <w:p w14:paraId="49A655B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D3310C5" w14:textId="77777777" w:rsidR="00373FA3"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7B170D62" w14:textId="77777777" w:rsidR="00373FA3" w:rsidRDefault="00373FA3" w:rsidP="00373FA3">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E69752B" w14:textId="77777777" w:rsidR="00373FA3" w:rsidRDefault="00373FA3" w:rsidP="00373FA3">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6EC0C32B" w14:textId="77777777" w:rsidR="00373FA3" w:rsidRPr="00E76E34" w:rsidRDefault="00373FA3" w:rsidP="00373FA3">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740C2C93" w14:textId="77777777" w:rsidR="00373FA3" w:rsidRPr="00E76E34" w:rsidRDefault="00373FA3" w:rsidP="00373FA3">
      <w:pPr>
        <w:rPr>
          <w:rFonts w:ascii="Times New Roman" w:hAnsi="Times New Roman" w:cs="Times New Roman"/>
          <w:sz w:val="24"/>
          <w:szCs w:val="24"/>
        </w:rPr>
      </w:pPr>
      <w:r w:rsidRPr="00E76E34">
        <w:rPr>
          <w:rFonts w:ascii="Times New Roman" w:hAnsi="Times New Roman" w:cs="Times New Roman"/>
          <w:sz w:val="24"/>
          <w:szCs w:val="24"/>
        </w:rPr>
        <w:t>if (q.result &gt; 1)</w:t>
      </w:r>
    </w:p>
    <w:p w14:paraId="1216E93C" w14:textId="77777777" w:rsidR="00373FA3" w:rsidRPr="00E76E34" w:rsidRDefault="00373FA3" w:rsidP="00373FA3">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13FE5095" w14:textId="77777777" w:rsidR="00373FA3" w:rsidRPr="00E76E34" w:rsidRDefault="00373FA3" w:rsidP="00373FA3">
      <w:pPr>
        <w:ind w:firstLine="720"/>
        <w:rPr>
          <w:rFonts w:ascii="Times New Roman" w:hAnsi="Times New Roman" w:cs="Times New Roman"/>
          <w:sz w:val="24"/>
          <w:szCs w:val="24"/>
        </w:rPr>
      </w:pPr>
      <w:r w:rsidRPr="00E76E34">
        <w:rPr>
          <w:rFonts w:ascii="Times New Roman" w:hAnsi="Times New Roman" w:cs="Times New Roman"/>
          <w:sz w:val="24"/>
          <w:szCs w:val="24"/>
        </w:rPr>
        <w:t>multilaneroad = 1;</w:t>
      </w:r>
    </w:p>
    <w:p w14:paraId="1E6616EF" w14:textId="77777777" w:rsidR="00373FA3" w:rsidRPr="00E76E34" w:rsidRDefault="00373FA3" w:rsidP="00373FA3">
      <w:pPr>
        <w:rPr>
          <w:rFonts w:ascii="Times New Roman" w:hAnsi="Times New Roman" w:cs="Times New Roman"/>
          <w:sz w:val="24"/>
          <w:szCs w:val="24"/>
        </w:rPr>
      </w:pPr>
      <w:r w:rsidRPr="00E76E34">
        <w:rPr>
          <w:rFonts w:ascii="Times New Roman" w:hAnsi="Times New Roman" w:cs="Times New Roman"/>
          <w:sz w:val="24"/>
          <w:szCs w:val="24"/>
        </w:rPr>
        <w:t>else</w:t>
      </w:r>
    </w:p>
    <w:p w14:paraId="4D8A8825" w14:textId="77777777" w:rsidR="00373FA3" w:rsidRPr="004725F2" w:rsidRDefault="00373FA3" w:rsidP="00373FA3">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5695CB8E" w14:textId="77777777" w:rsidR="00373FA3" w:rsidRPr="00B86BC1" w:rsidRDefault="00373FA3" w:rsidP="00373FA3">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lastRenderedPageBreak/>
        <w:t>Query 3: What is AV Lane Number? (AV_Behaviour)</w:t>
      </w:r>
    </w:p>
    <w:p w14:paraId="4BAEF7CD"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2655EEC"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5F7495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0AC584FF"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68BDDD0"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EC950B9"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lanenumber ?is_lanenumber  </w:t>
      </w:r>
    </w:p>
    <w:p w14:paraId="1C2AB31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D24F95B"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E7EF1E5" w14:textId="77777777" w:rsidR="00373FA3" w:rsidRPr="008A14CD" w:rsidRDefault="00373FA3" w:rsidP="00373FA3">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6712D639"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8B1489C"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43B64D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15982941"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9736F58"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C833672"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40CC851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11A7663"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6F3C5BD3" w14:textId="77777777" w:rsidR="00373FA3" w:rsidRPr="008A14CD" w:rsidRDefault="00373FA3" w:rsidP="00373FA3">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799B9FC4" w14:textId="77777777" w:rsidR="00373FA3" w:rsidRPr="00E6411C"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24D2028"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3D78568"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3E25CFAE"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B9D2B70"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79850BC"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595E2F7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D4FA2AE"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320946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53E9E6D1" w14:textId="77777777" w:rsidR="00373FA3" w:rsidRPr="008A14CD" w:rsidRDefault="00373FA3" w:rsidP="00373FA3">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4F48D0FE"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7867DC9"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prefix as:&lt;http://www.semanticweb.org/bhuiyanh/ontologies/2020/5/untitled-ontology-139#&gt;</w:t>
      </w:r>
    </w:p>
    <w:p w14:paraId="3D9455DF"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roadspeed</w:t>
      </w:r>
    </w:p>
    <w:p w14:paraId="7EAF1B48"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EB6A01B"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F28E48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s:time as:is_roadspeed ?is_roadspeed. </w:t>
      </w:r>
    </w:p>
    <w:p w14:paraId="3ED3FC2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57CB689"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C738E3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7823DC1F" w14:textId="77777777" w:rsidR="00373FA3" w:rsidRPr="008A14CD" w:rsidRDefault="00373FA3" w:rsidP="00373FA3">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12C0931E" w14:textId="77777777" w:rsidR="00373FA3" w:rsidRPr="00243D49" w:rsidRDefault="00373FA3" w:rsidP="00373FA3">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00D89123"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F4497C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57F594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1190CFAD"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B7BD79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90AC17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0CAC53E3"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4A1AEFA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6689863"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5AAC2B6"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32FCBB86" w14:textId="77777777" w:rsidR="00373FA3"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24B2E3D1" w14:textId="77777777" w:rsidR="00373FA3" w:rsidRPr="005C6695"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7DDA7E1F"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42256A1E" w14:textId="77777777" w:rsidR="00373FA3" w:rsidRPr="00FE2095" w:rsidRDefault="00373FA3" w:rsidP="00373FA3">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3064C84E" w14:textId="77777777" w:rsidR="00373FA3" w:rsidRPr="00243D49" w:rsidRDefault="00373FA3" w:rsidP="00373FA3">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25653626"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6DB132B"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D7B176A"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463DF93A"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28EF6FE"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1A64EB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ab:vehicle-1  ab:is_positionx ?is_positionx.</w:t>
      </w:r>
    </w:p>
    <w:p w14:paraId="742646D3"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7B77FB0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4E5DE1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185C1CB"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43684D61" w14:textId="77777777" w:rsidR="00373FA3"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136D6AC4" w14:textId="77777777" w:rsidR="00373FA3" w:rsidRPr="005C6695"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67A5A39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5881AF2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02290FBD" w14:textId="77777777" w:rsidR="00373FA3" w:rsidRPr="004E5ECB" w:rsidRDefault="00373FA3" w:rsidP="00373FA3">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7C4D6B59" w14:textId="77777777" w:rsidR="00373FA3" w:rsidRPr="004E5ECB"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411C1D2F"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E987B8C"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AC8A42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2E4DE3B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D25362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79B2DC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speed ?is_speed </w:t>
      </w:r>
    </w:p>
    <w:p w14:paraId="373789A7" w14:textId="77777777" w:rsidR="00373FA3" w:rsidRPr="000D41FB"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8A8902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25AF02C2"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4609971B" w14:textId="77777777" w:rsidR="00373FA3" w:rsidRPr="00DC4510"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 xml:space="preserve">Nested Subquery 2: What is the direction of AV in time (t)? (AV_Behaviour) </w:t>
      </w:r>
    </w:p>
    <w:p w14:paraId="78F6BD59"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CCAF7AB"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18C2A2D"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793AA5A9"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9F22FC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B1F62D2"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heading ?is_heading </w:t>
      </w:r>
    </w:p>
    <w:p w14:paraId="3E1EEC5A" w14:textId="77777777" w:rsidR="00373FA3" w:rsidRPr="000D41FB"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35E1F4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CE28D76" w14:textId="77777777" w:rsidR="00373FA3"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6A5990DA" w14:textId="77777777" w:rsidR="00373FA3" w:rsidRPr="00DC4510"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0916E2C0"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4E05944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471627EE" w14:textId="77777777" w:rsidR="00373FA3" w:rsidRPr="0098253D" w:rsidRDefault="00373FA3" w:rsidP="00373FA3">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3806C1E2" w14:textId="77777777" w:rsidR="00373FA3" w:rsidRPr="00BF1D80"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7648CE92"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2299E37"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1A7827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4244EAF1"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8F605FA"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1502D4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3BE5AE05" w14:textId="77777777" w:rsidR="00373FA3" w:rsidRPr="000D41FB"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551DC9D"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0897B54" w14:textId="77777777" w:rsidR="00373FA3"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154D2EF1" w14:textId="77777777" w:rsidR="00373FA3" w:rsidRPr="009D7F2F" w:rsidRDefault="00373FA3" w:rsidP="00373FA3">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4D0E9CD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44A3639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4B301A8D" w14:textId="77777777" w:rsidR="00373FA3" w:rsidRPr="000D41FB" w:rsidRDefault="00373FA3" w:rsidP="00373FA3">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0F7781BF"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6B92CCA"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8F82843"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232D54F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D20DA7A"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06A38E3"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heading ?is_heading </w:t>
      </w:r>
    </w:p>
    <w:p w14:paraId="561529A4" w14:textId="77777777" w:rsidR="00373FA3" w:rsidRPr="000D41FB"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4EB55DE"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349DE98" w14:textId="77777777" w:rsidR="00373FA3"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53ED48DB" w14:textId="77777777" w:rsidR="00373FA3" w:rsidRPr="00DC4510"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5110D904"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0E625808"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6DD7DBC2" w14:textId="77777777" w:rsidR="00373FA3" w:rsidRPr="005F07B0" w:rsidRDefault="00373FA3" w:rsidP="00373FA3">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lastRenderedPageBreak/>
        <w:t>Subquery 5: What is the reaction time of AV1 and TV in time (t)?</w:t>
      </w:r>
    </w:p>
    <w:p w14:paraId="0D168BCE" w14:textId="77777777" w:rsidR="00373FA3" w:rsidRPr="00AB3F37"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34FE07B9"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107B0C4B" w14:textId="77777777" w:rsidR="00373FA3" w:rsidRPr="00490BC6"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5B9342AE" w14:textId="77777777" w:rsidR="00373FA3"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3B71F836" w14:textId="77777777" w:rsidR="00373FA3" w:rsidRPr="001303F4" w:rsidRDefault="00373FA3" w:rsidP="00373FA3">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1E4BF1C8" w14:textId="77777777" w:rsidR="00373FA3" w:rsidRDefault="00373FA3" w:rsidP="00373FA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6287480A" w14:textId="77777777" w:rsidR="00373FA3" w:rsidRPr="000817C0" w:rsidRDefault="00373FA3" w:rsidP="00373FA3">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7AE3A549" w14:textId="77777777" w:rsidR="00373FA3" w:rsidRPr="000817C0" w:rsidRDefault="00373FA3" w:rsidP="00373FA3">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0A48D2D1" w14:textId="77777777" w:rsidR="00373FA3" w:rsidRPr="000817C0" w:rsidRDefault="00373FA3" w:rsidP="00373FA3">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0 ;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26CC419E" w14:textId="77777777" w:rsidR="00373FA3" w:rsidRPr="000817C0" w:rsidRDefault="00373FA3" w:rsidP="00373FA3">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tv </w:t>
      </w:r>
      <w:r w:rsidRPr="000817C0">
        <w:rPr>
          <w:rFonts w:ascii="Times New Roman" w:hAnsi="Times New Roman" w:cs="Times New Roman"/>
          <w:color w:val="000000" w:themeColor="text1"/>
          <w:sz w:val="24"/>
          <w:szCs w:val="24"/>
        </w:rPr>
        <w:t>;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04FE0BE4" w14:textId="77777777" w:rsidR="00373FA3" w:rsidRDefault="00373FA3" w:rsidP="00373FA3">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373FA3" w14:paraId="05D8C6E5" w14:textId="77777777" w:rsidTr="00B16DDC">
        <w:trPr>
          <w:jc w:val="center"/>
        </w:trPr>
        <w:tc>
          <w:tcPr>
            <w:tcW w:w="8075" w:type="dxa"/>
          </w:tcPr>
          <w:p w14:paraId="211AD3DD" w14:textId="77777777" w:rsidR="00373FA3" w:rsidRDefault="00373FA3"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1D3E9B4E" w14:textId="77777777" w:rsidR="00373FA3" w:rsidRDefault="00373FA3"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68530493" w14:textId="77777777" w:rsidR="00373FA3" w:rsidRDefault="00373FA3" w:rsidP="00373FA3">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373FA3" w14:paraId="4DC34B0E" w14:textId="77777777" w:rsidTr="00B16DDC">
        <w:trPr>
          <w:jc w:val="center"/>
        </w:trPr>
        <w:tc>
          <w:tcPr>
            <w:tcW w:w="8075" w:type="dxa"/>
          </w:tcPr>
          <w:p w14:paraId="53E35CE2" w14:textId="77777777" w:rsidR="00373FA3" w:rsidRPr="002E0EDC" w:rsidRDefault="00373FA3"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546F3001" w14:textId="77777777" w:rsidR="00373FA3" w:rsidRPr="001E6872" w:rsidRDefault="00373FA3"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48917167" w14:textId="77777777" w:rsidR="00373FA3" w:rsidRDefault="00373FA3" w:rsidP="00B16DDC"/>
        </w:tc>
        <w:tc>
          <w:tcPr>
            <w:tcW w:w="941" w:type="dxa"/>
          </w:tcPr>
          <w:p w14:paraId="0EB84A7F" w14:textId="77777777" w:rsidR="00373FA3" w:rsidRDefault="00373FA3" w:rsidP="00B16DDC">
            <w:pPr>
              <w:rPr>
                <w:rFonts w:ascii="Times New Roman" w:hAnsi="Times New Roman"/>
                <w:sz w:val="20"/>
              </w:rPr>
            </w:pPr>
          </w:p>
          <w:p w14:paraId="4F0EA7F4" w14:textId="77777777" w:rsidR="00373FA3" w:rsidRDefault="00373FA3" w:rsidP="00B16DDC">
            <w:pPr>
              <w:rPr>
                <w:rFonts w:ascii="Times New Roman" w:hAnsi="Times New Roman"/>
                <w:sz w:val="20"/>
              </w:rPr>
            </w:pPr>
          </w:p>
          <w:p w14:paraId="004E0FDD" w14:textId="77777777" w:rsidR="00373FA3" w:rsidRDefault="00373FA3"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582333A6" w14:textId="77777777" w:rsidR="00373FA3" w:rsidRDefault="00373FA3" w:rsidP="00373FA3">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373FA3" w14:paraId="3BF5EC9B" w14:textId="77777777" w:rsidTr="00B16DDC">
        <w:trPr>
          <w:jc w:val="center"/>
        </w:trPr>
        <w:tc>
          <w:tcPr>
            <w:tcW w:w="8075" w:type="dxa"/>
          </w:tcPr>
          <w:p w14:paraId="59814E2E" w14:textId="77777777" w:rsidR="00373FA3" w:rsidRPr="002560E2" w:rsidRDefault="00373FA3"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50A1239C" w14:textId="77777777" w:rsidR="00373FA3" w:rsidRDefault="00373FA3" w:rsidP="00B16DDC"/>
        </w:tc>
        <w:tc>
          <w:tcPr>
            <w:tcW w:w="941" w:type="dxa"/>
          </w:tcPr>
          <w:p w14:paraId="50DFFCE6" w14:textId="77777777" w:rsidR="00373FA3" w:rsidRDefault="00373FA3"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6482C31C" w14:textId="77777777" w:rsidR="00373FA3" w:rsidRDefault="00373FA3" w:rsidP="00373FA3">
      <w:pPr>
        <w:spacing w:after="0" w:line="360" w:lineRule="auto"/>
        <w:rPr>
          <w:rFonts w:ascii="Times New Roman" w:hAnsi="Times New Roman" w:cs="Times New Roman"/>
          <w:color w:val="000000" w:themeColor="text1"/>
          <w:sz w:val="24"/>
          <w:szCs w:val="24"/>
        </w:rPr>
      </w:pPr>
    </w:p>
    <w:p w14:paraId="0783E9FC" w14:textId="77777777" w:rsidR="00373FA3" w:rsidRPr="000422C8" w:rsidRDefault="00373FA3" w:rsidP="00373FA3">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373FA3" w14:paraId="774D2583" w14:textId="77777777" w:rsidTr="00B16DDC">
        <w:trPr>
          <w:jc w:val="center"/>
        </w:trPr>
        <w:tc>
          <w:tcPr>
            <w:tcW w:w="8075" w:type="dxa"/>
          </w:tcPr>
          <w:p w14:paraId="6AB40FBB" w14:textId="77777777" w:rsidR="00373FA3" w:rsidRDefault="00373FA3"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18CC7910" w14:textId="77777777" w:rsidR="00373FA3" w:rsidRDefault="00373FA3"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65A51676" w14:textId="77777777" w:rsidR="00373FA3" w:rsidRDefault="00373FA3" w:rsidP="00373FA3">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373FA3" w14:paraId="6C018B80" w14:textId="77777777" w:rsidTr="00B16DDC">
        <w:trPr>
          <w:jc w:val="center"/>
        </w:trPr>
        <w:tc>
          <w:tcPr>
            <w:tcW w:w="8075" w:type="dxa"/>
          </w:tcPr>
          <w:p w14:paraId="095BA116" w14:textId="77777777" w:rsidR="00373FA3" w:rsidRDefault="00373FA3"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1B3F71E8" w14:textId="77777777" w:rsidR="00373FA3" w:rsidRDefault="00373FA3"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12518C83" w14:textId="77777777" w:rsidR="00373FA3" w:rsidRDefault="00373FA3" w:rsidP="00373FA3">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373FA3" w14:paraId="67C7764A" w14:textId="77777777" w:rsidTr="00B16DDC">
        <w:trPr>
          <w:jc w:val="center"/>
        </w:trPr>
        <w:tc>
          <w:tcPr>
            <w:tcW w:w="8075" w:type="dxa"/>
          </w:tcPr>
          <w:p w14:paraId="5D883D5A" w14:textId="77777777" w:rsidR="00373FA3" w:rsidRDefault="00373FA3"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4EA695A3" w14:textId="77777777" w:rsidR="00373FA3" w:rsidRDefault="00373FA3"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6A11DA2F" w14:textId="77777777" w:rsidR="00373FA3" w:rsidRPr="00577914" w:rsidRDefault="00373FA3" w:rsidP="00373FA3">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49EC2D17" w14:textId="77777777" w:rsidR="00373FA3" w:rsidRPr="00E209A8" w:rsidRDefault="00373FA3" w:rsidP="00373FA3">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048ABA67" w14:textId="77777777" w:rsidR="00373FA3" w:rsidRPr="00E209A8" w:rsidRDefault="00373FA3" w:rsidP="00373FA3">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591DBC3C" w14:textId="77777777" w:rsidR="00373FA3" w:rsidRPr="00BA0BC2" w:rsidRDefault="00373FA3" w:rsidP="00373FA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4CB3A30"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63842EF5"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markedlane</w:t>
      </w:r>
    </w:p>
    <w:p w14:paraId="610A5FF1"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60F92D0"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E8035D6"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markedlane ?is_markedlane.</w:t>
      </w:r>
    </w:p>
    <w:p w14:paraId="179E51C0" w14:textId="77777777" w:rsidR="00373FA3" w:rsidRPr="00CC08AD"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FB2E1BB" w14:textId="77777777" w:rsidR="00373FA3" w:rsidRPr="00BA0BC2"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C8A9880" w14:textId="77777777" w:rsidR="00373FA3" w:rsidRDefault="00373FA3" w:rsidP="00373FA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6C0950F9" w14:textId="77777777" w:rsidR="00373FA3" w:rsidRPr="00E209A8" w:rsidRDefault="00373FA3" w:rsidP="00373FA3">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3C743EA4" w14:textId="77777777" w:rsidR="00373FA3" w:rsidRDefault="00373FA3" w:rsidP="00373FA3">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5293FFDB" w14:textId="77777777" w:rsidR="00373FA3" w:rsidRPr="00C4315F" w:rsidRDefault="00373FA3" w:rsidP="00373FA3">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12CB4C14" w14:textId="77777777" w:rsidR="00373FA3" w:rsidRDefault="00373FA3" w:rsidP="00373FA3">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1C3254BD" w14:textId="77777777" w:rsidR="00373FA3" w:rsidRPr="005200AD" w:rsidRDefault="00373FA3" w:rsidP="00373FA3">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373FA3" w14:paraId="7C185755" w14:textId="77777777" w:rsidTr="00B16DDC">
        <w:tc>
          <w:tcPr>
            <w:tcW w:w="1413" w:type="dxa"/>
          </w:tcPr>
          <w:p w14:paraId="51E99659"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939BD4F"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7204589"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373FA3" w14:paraId="77C13D85" w14:textId="77777777" w:rsidTr="00B16DDC">
        <w:tc>
          <w:tcPr>
            <w:tcW w:w="1413" w:type="dxa"/>
          </w:tcPr>
          <w:p w14:paraId="4CDB4B6B"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13E9254F"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and there is TV</w:t>
            </w:r>
          </w:p>
        </w:tc>
        <w:tc>
          <w:tcPr>
            <w:tcW w:w="3006" w:type="dxa"/>
          </w:tcPr>
          <w:p w14:paraId="72490E94"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373FA3" w14:paraId="19FFF487" w14:textId="77777777" w:rsidTr="00B16DDC">
        <w:tc>
          <w:tcPr>
            <w:tcW w:w="1413" w:type="dxa"/>
          </w:tcPr>
          <w:p w14:paraId="4B621DF6"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0E244FF2"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221BA7C5"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373FA3" w14:paraId="1016FDDC" w14:textId="77777777" w:rsidTr="00B16DDC">
        <w:tc>
          <w:tcPr>
            <w:tcW w:w="1413" w:type="dxa"/>
          </w:tcPr>
          <w:p w14:paraId="0B54AF38"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4AD2B875"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10FB346D"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373FA3" w14:paraId="3D0AF2DD" w14:textId="77777777" w:rsidTr="00B16DDC">
        <w:tc>
          <w:tcPr>
            <w:tcW w:w="1413" w:type="dxa"/>
          </w:tcPr>
          <w:p w14:paraId="5D15A69B"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22A55F4D"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3D45E264"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373FA3" w14:paraId="6E61F816" w14:textId="77777777" w:rsidTr="00B16DDC">
        <w:tc>
          <w:tcPr>
            <w:tcW w:w="1413" w:type="dxa"/>
          </w:tcPr>
          <w:p w14:paraId="6813EEA3"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5</w:t>
            </w:r>
          </w:p>
        </w:tc>
        <w:tc>
          <w:tcPr>
            <w:tcW w:w="4597" w:type="dxa"/>
          </w:tcPr>
          <w:p w14:paraId="5FB6C1B3"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0131CBBE"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373FA3" w14:paraId="03EF1B5B" w14:textId="77777777" w:rsidTr="00B16DDC">
        <w:tc>
          <w:tcPr>
            <w:tcW w:w="1413" w:type="dxa"/>
          </w:tcPr>
          <w:p w14:paraId="3F774972"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5E497D8B"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44622340"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373FA3" w14:paraId="5F4645BF" w14:textId="77777777" w:rsidTr="00B16DDC">
        <w:tc>
          <w:tcPr>
            <w:tcW w:w="1413" w:type="dxa"/>
          </w:tcPr>
          <w:p w14:paraId="06F92204"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1E9AB086"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2F72B995"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373FA3" w14:paraId="3C94C942" w14:textId="77777777" w:rsidTr="00B16DDC">
        <w:tc>
          <w:tcPr>
            <w:tcW w:w="1413" w:type="dxa"/>
          </w:tcPr>
          <w:p w14:paraId="25EE8834"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4AEC083C"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5C04BB5D" w14:textId="77777777" w:rsidR="00373FA3" w:rsidRDefault="00373FA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32F9C716" w14:textId="77777777" w:rsidR="00373FA3" w:rsidRDefault="00373FA3" w:rsidP="00373FA3">
      <w:pPr>
        <w:spacing w:after="0" w:line="360" w:lineRule="auto"/>
        <w:rPr>
          <w:rFonts w:ascii="Times New Roman" w:hAnsi="Times New Roman" w:cs="Times New Roman"/>
          <w:bCs/>
          <w:color w:val="000000" w:themeColor="text1"/>
          <w:sz w:val="24"/>
          <w:szCs w:val="24"/>
        </w:rPr>
      </w:pPr>
    </w:p>
    <w:p w14:paraId="3357763A" w14:textId="77777777" w:rsidR="00373FA3" w:rsidRDefault="00373FA3" w:rsidP="00373FA3">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3D5F63BD" w14:textId="77777777" w:rsidR="00373FA3" w:rsidRDefault="00373FA3" w:rsidP="00373FA3">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0F822D3E" w14:textId="77777777" w:rsidR="00373FA3" w:rsidRPr="005D415A" w:rsidRDefault="00373FA3" w:rsidP="00373FA3">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79C2E8C2" w14:textId="77777777" w:rsidR="00092A0A" w:rsidRDefault="00092A0A">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78" w14:textId="011238CC" w:rsidR="004676C1" w:rsidRDefault="004676C1" w:rsidP="0095478C">
      <w:pPr>
        <w:pStyle w:val="Heading1"/>
        <w:spacing w:line="360" w:lineRule="auto"/>
        <w:rPr>
          <w:rFonts w:ascii="Times New Roman" w:hAnsi="Times New Roman" w:cs="Times New Roman"/>
          <w:b/>
          <w:bCs/>
          <w:color w:val="000000" w:themeColor="text1"/>
          <w:sz w:val="24"/>
          <w:szCs w:val="24"/>
        </w:rPr>
      </w:pPr>
      <w:r w:rsidRPr="0095478C">
        <w:rPr>
          <w:rFonts w:ascii="Times New Roman" w:hAnsi="Times New Roman" w:cs="Times New Roman"/>
          <w:b/>
          <w:bCs/>
          <w:color w:val="000000" w:themeColor="text1"/>
          <w:sz w:val="24"/>
          <w:szCs w:val="24"/>
        </w:rPr>
        <w:lastRenderedPageBreak/>
        <w:t>Atom 8: vehicle_IsMakingUturn</w:t>
      </w:r>
      <w:r w:rsidR="0065221B">
        <w:rPr>
          <w:rFonts w:ascii="Times New Roman" w:hAnsi="Times New Roman" w:cs="Times New Roman"/>
          <w:b/>
          <w:bCs/>
          <w:color w:val="000000" w:themeColor="text1"/>
          <w:sz w:val="24"/>
          <w:szCs w:val="24"/>
        </w:rPr>
        <w:t xml:space="preserve"> (</w:t>
      </w:r>
      <w:r w:rsidR="007D5571">
        <w:rPr>
          <w:rFonts w:ascii="Times New Roman" w:hAnsi="Times New Roman" w:cs="Times New Roman"/>
          <w:b/>
          <w:bCs/>
          <w:color w:val="000000" w:themeColor="text1"/>
          <w:sz w:val="24"/>
          <w:szCs w:val="24"/>
        </w:rPr>
        <w:t>5</w:t>
      </w:r>
      <w:r w:rsidR="0065221B">
        <w:rPr>
          <w:rFonts w:ascii="Times New Roman" w:hAnsi="Times New Roman" w:cs="Times New Roman"/>
          <w:b/>
          <w:bCs/>
          <w:color w:val="000000" w:themeColor="text1"/>
          <w:sz w:val="24"/>
          <w:szCs w:val="24"/>
        </w:rPr>
        <w:t>)</w:t>
      </w:r>
    </w:p>
    <w:p w14:paraId="1400597D" w14:textId="2759652B" w:rsidR="00BC6A57" w:rsidRDefault="00BC6A57" w:rsidP="00BC6A57">
      <w:pPr>
        <w:pStyle w:val="Heading2"/>
        <w:spacing w:line="360" w:lineRule="auto"/>
        <w:rPr>
          <w:rFonts w:ascii="Times New Roman" w:hAnsi="Times New Roman" w:cs="Times New Roman"/>
          <w:b/>
          <w:bCs/>
          <w:color w:val="000000" w:themeColor="text1"/>
          <w:sz w:val="24"/>
          <w:szCs w:val="24"/>
        </w:rPr>
      </w:pPr>
      <w:r w:rsidRPr="002C2704">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1</w:t>
      </w:r>
      <w:r w:rsidRPr="002C2704">
        <w:rPr>
          <w:rFonts w:ascii="Times New Roman" w:hAnsi="Times New Roman" w:cs="Times New Roman"/>
          <w:b/>
          <w:bCs/>
          <w:color w:val="000000" w:themeColor="text1"/>
          <w:sz w:val="24"/>
          <w:szCs w:val="24"/>
        </w:rPr>
        <w:t>: How many lanes in the road? (AV_Environment)</w:t>
      </w:r>
    </w:p>
    <w:p w14:paraId="6C75DC4F" w14:textId="77777777" w:rsidR="00BC6A57" w:rsidRPr="00BA0BC2" w:rsidRDefault="00BC6A57" w:rsidP="00BC6A5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091C2FB"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2F1C975"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40CA8923" w14:textId="77777777" w:rsidR="00BC6A57"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34FBDDDB" w14:textId="77777777" w:rsidR="00BC6A57"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D7AE1BE"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s:time as:is_totallane ?is_totallane. // as:5.9 as:is_totallane ?is_totallane.</w:t>
      </w:r>
    </w:p>
    <w:p w14:paraId="2E32FEEE"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56AC02F" w14:textId="77777777" w:rsidR="00BC6A57"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7B147CD9" w14:textId="77777777" w:rsidR="00BC6A57" w:rsidRDefault="00BC6A57" w:rsidP="00BC6A57">
      <w:pPr>
        <w:pStyle w:val="Heading2"/>
        <w:spacing w:line="360" w:lineRule="auto"/>
        <w:rPr>
          <w:rFonts w:ascii="Times New Roman" w:hAnsi="Times New Roman" w:cs="Times New Roman"/>
          <w:b/>
          <w:bCs/>
          <w:color w:val="000000" w:themeColor="text1"/>
          <w:sz w:val="24"/>
          <w:szCs w:val="24"/>
        </w:rPr>
      </w:pPr>
      <w:r w:rsidRPr="00BB6B90">
        <w:rPr>
          <w:rFonts w:ascii="Times New Roman" w:hAnsi="Times New Roman" w:cs="Times New Roman"/>
          <w:b/>
          <w:bCs/>
          <w:color w:val="000000" w:themeColor="text1"/>
          <w:sz w:val="24"/>
          <w:szCs w:val="24"/>
        </w:rPr>
        <w:t>Query 2: What is the TV lane number? (AV_Behaviour)</w:t>
      </w:r>
    </w:p>
    <w:p w14:paraId="3F9997B2" w14:textId="77777777" w:rsidR="008E682A" w:rsidRDefault="008E682A" w:rsidP="008E682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5C0695D4" w14:textId="62FA015D"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3AEDB48"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661F16E5"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1BE42CE"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B15BD18"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5C03F68B" w14:textId="77777777" w:rsidR="00BC6A57" w:rsidRPr="00BA0BC2"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583FFFC" w14:textId="3DC5BF29" w:rsidR="00BC6A57" w:rsidRPr="00BC6A57" w:rsidRDefault="00BC6A57" w:rsidP="00BC6A5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47002B54" w14:textId="41DE1CE9" w:rsidR="00443BEE" w:rsidRDefault="00443BEE" w:rsidP="00443BEE">
      <w:pPr>
        <w:pStyle w:val="Heading2"/>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t xml:space="preserve">Query </w:t>
      </w:r>
      <w:r w:rsidR="00BC6A57">
        <w:rPr>
          <w:rFonts w:ascii="Times New Roman" w:hAnsi="Times New Roman" w:cs="Times New Roman"/>
          <w:b/>
          <w:bCs/>
          <w:color w:val="000000" w:themeColor="text1"/>
          <w:sz w:val="24"/>
          <w:szCs w:val="24"/>
        </w:rPr>
        <w:t>3</w:t>
      </w:r>
      <w:r w:rsidRPr="0008617D">
        <w:rPr>
          <w:rFonts w:ascii="Times New Roman" w:hAnsi="Times New Roman" w:cs="Times New Roman"/>
          <w:b/>
          <w:bCs/>
          <w:color w:val="000000" w:themeColor="text1"/>
          <w:sz w:val="24"/>
          <w:szCs w:val="24"/>
        </w:rPr>
        <w:t>: Is the TV giving the right indicator signal? (AV_Behaviour)</w:t>
      </w:r>
    </w:p>
    <w:p w14:paraId="6C8B0E74" w14:textId="77777777" w:rsidR="00443BEE" w:rsidRPr="00BA0BC2" w:rsidRDefault="00443BEE" w:rsidP="00443BEE">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DB66949" w14:textId="77777777" w:rsidR="00443BEE" w:rsidRPr="00DE0549" w:rsidRDefault="00443BEE" w:rsidP="00443BEE">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49F1D3C9" w14:textId="77777777" w:rsidR="00443BEE" w:rsidRPr="00DE0549" w:rsidRDefault="00443BEE" w:rsidP="00443BEE">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SELECT ?is_goingright</w:t>
      </w:r>
    </w:p>
    <w:p w14:paraId="5D569DAF" w14:textId="77777777" w:rsidR="00443BEE" w:rsidRDefault="00443BEE" w:rsidP="00443BEE">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WHERE </w:t>
      </w:r>
    </w:p>
    <w:p w14:paraId="5EEC3058" w14:textId="77777777" w:rsidR="00443BEE" w:rsidRPr="00DE0549" w:rsidRDefault="00443BEE" w:rsidP="00443BEE">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26077DC8" w14:textId="77777777" w:rsidR="00443BEE" w:rsidRPr="00DE0549" w:rsidRDefault="00443BEE" w:rsidP="00443BEE">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ab:vehicle-</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08712505" w14:textId="77777777" w:rsidR="00443BEE" w:rsidRPr="00DE0549" w:rsidRDefault="00443BEE" w:rsidP="00443BEE">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77A5EF9A" w14:textId="77777777" w:rsidR="00443BEE" w:rsidRDefault="00443BEE" w:rsidP="00443BEE">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33E5EF64" w14:textId="77777777" w:rsidR="00443BEE" w:rsidRDefault="00443BEE" w:rsidP="00443BEE">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171DA054" w14:textId="77777777" w:rsidR="00443BEE" w:rsidRDefault="00443BEE" w:rsidP="00443BEE">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669C778D" w14:textId="77777777" w:rsidR="00443BEE" w:rsidRPr="000E7C92" w:rsidRDefault="00443BEE" w:rsidP="00443BEE">
      <w:pPr>
        <w:rPr>
          <w:rFonts w:ascii="Times New Roman" w:hAnsi="Times New Roman" w:cs="Times New Roman"/>
          <w:b/>
          <w:sz w:val="24"/>
          <w:szCs w:val="24"/>
          <w:u w:val="single"/>
        </w:rPr>
      </w:pPr>
      <w:r w:rsidRPr="000E7C92">
        <w:rPr>
          <w:rFonts w:ascii="Times New Roman" w:hAnsi="Times New Roman" w:cs="Times New Roman"/>
          <w:b/>
          <w:sz w:val="24"/>
          <w:szCs w:val="24"/>
          <w:u w:val="single"/>
        </w:rPr>
        <w:lastRenderedPageBreak/>
        <w:t>Condition:</w:t>
      </w:r>
    </w:p>
    <w:p w14:paraId="1BA34F8A" w14:textId="77777777" w:rsidR="00443BEE" w:rsidRPr="000E7C92" w:rsidRDefault="00443BEE" w:rsidP="00443BEE">
      <w:pPr>
        <w:rPr>
          <w:rFonts w:ascii="Times New Roman" w:hAnsi="Times New Roman" w:cs="Times New Roman"/>
          <w:sz w:val="24"/>
          <w:szCs w:val="24"/>
        </w:rPr>
      </w:pPr>
      <w:r w:rsidRPr="000E7C92">
        <w:rPr>
          <w:rFonts w:ascii="Times New Roman" w:hAnsi="Times New Roman" w:cs="Times New Roman"/>
          <w:sz w:val="24"/>
          <w:szCs w:val="24"/>
        </w:rPr>
        <w:t>if (q.result == 1)</w:t>
      </w:r>
    </w:p>
    <w:p w14:paraId="632F2983" w14:textId="77777777" w:rsidR="00443BEE" w:rsidRPr="000E7C92" w:rsidRDefault="00443BEE" w:rsidP="00443BEE">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
    <w:p w14:paraId="23587244" w14:textId="77777777" w:rsidR="00443BEE" w:rsidRPr="000E7C92" w:rsidRDefault="00443BEE" w:rsidP="00443BEE">
      <w:pPr>
        <w:ind w:firstLine="720"/>
        <w:rPr>
          <w:rFonts w:ascii="Times New Roman" w:hAnsi="Times New Roman" w:cs="Times New Roman"/>
          <w:sz w:val="24"/>
          <w:szCs w:val="24"/>
        </w:rPr>
      </w:pPr>
      <w:r w:rsidRPr="000E7C92">
        <w:rPr>
          <w:rFonts w:ascii="Times New Roman" w:hAnsi="Times New Roman" w:cs="Times New Roman"/>
          <w:sz w:val="24"/>
          <w:szCs w:val="24"/>
        </w:rPr>
        <w:t>right_indicator_signal = 1;</w:t>
      </w:r>
    </w:p>
    <w:p w14:paraId="13244EDB" w14:textId="77777777" w:rsidR="00443BEE" w:rsidRPr="000E7C92" w:rsidRDefault="00443BEE" w:rsidP="00443BEE">
      <w:pPr>
        <w:rPr>
          <w:rFonts w:ascii="Times New Roman" w:hAnsi="Times New Roman" w:cs="Times New Roman"/>
          <w:sz w:val="24"/>
          <w:szCs w:val="24"/>
        </w:rPr>
      </w:pPr>
      <w:r w:rsidRPr="000E7C92">
        <w:rPr>
          <w:rFonts w:ascii="Times New Roman" w:hAnsi="Times New Roman" w:cs="Times New Roman"/>
          <w:sz w:val="24"/>
          <w:szCs w:val="24"/>
        </w:rPr>
        <w:t>else</w:t>
      </w:r>
    </w:p>
    <w:p w14:paraId="72F1EB37" w14:textId="77777777" w:rsidR="00443BEE" w:rsidRPr="003B3265" w:rsidRDefault="00443BEE" w:rsidP="00443BEE">
      <w:pPr>
        <w:ind w:firstLine="720"/>
        <w:rPr>
          <w:rFonts w:ascii="Times New Roman" w:hAnsi="Times New Roman" w:cs="Times New Roman"/>
          <w:sz w:val="24"/>
          <w:szCs w:val="24"/>
        </w:rPr>
      </w:pPr>
      <w:r w:rsidRPr="000E7C92">
        <w:rPr>
          <w:rFonts w:ascii="Times New Roman" w:hAnsi="Times New Roman" w:cs="Times New Roman"/>
          <w:sz w:val="24"/>
          <w:szCs w:val="24"/>
        </w:rPr>
        <w:t>right_indicator_signal = 0;</w:t>
      </w:r>
    </w:p>
    <w:p w14:paraId="6AFB09E8" w14:textId="77777777" w:rsidR="00443BEE" w:rsidRPr="006E6145" w:rsidRDefault="00443BEE" w:rsidP="00443BEE">
      <w:pPr>
        <w:pStyle w:val="Heading2"/>
        <w:spacing w:line="360" w:lineRule="auto"/>
        <w:rPr>
          <w:rFonts w:ascii="Times New Roman" w:hAnsi="Times New Roman" w:cs="Times New Roman"/>
          <w:b/>
          <w:bCs/>
          <w:color w:val="000000" w:themeColor="text1"/>
          <w:sz w:val="24"/>
          <w:szCs w:val="24"/>
        </w:rPr>
      </w:pPr>
      <w:r w:rsidRPr="00554C88">
        <w:rPr>
          <w:rFonts w:ascii="Times New Roman" w:hAnsi="Times New Roman" w:cs="Times New Roman"/>
          <w:b/>
          <w:bCs/>
          <w:color w:val="000000" w:themeColor="text1"/>
          <w:sz w:val="24"/>
          <w:szCs w:val="24"/>
        </w:rPr>
        <w:t>Query 4: Is TV is in the intersection? (AV_Behaviour)</w:t>
      </w:r>
      <w:r w:rsidRPr="006E6145">
        <w:rPr>
          <w:rFonts w:ascii="Times New Roman" w:hAnsi="Times New Roman" w:cs="Times New Roman"/>
          <w:b/>
          <w:bCs/>
          <w:color w:val="000000" w:themeColor="text1"/>
          <w:sz w:val="24"/>
          <w:szCs w:val="24"/>
        </w:rPr>
        <w:t xml:space="preserve"> </w:t>
      </w:r>
      <w:r w:rsidRPr="00C81C7F">
        <w:rPr>
          <w:rFonts w:ascii="Times New Roman" w:hAnsi="Times New Roman" w:cs="Times New Roman"/>
          <w:b/>
          <w:bCs/>
          <w:color w:val="000000" w:themeColor="text1"/>
          <w:sz w:val="24"/>
          <w:szCs w:val="24"/>
        </w:rPr>
        <w:t>(AV_Environment)</w:t>
      </w:r>
    </w:p>
    <w:p w14:paraId="7AB58B3C" w14:textId="1D1864A7" w:rsidR="00443BEE" w:rsidRPr="006C10B6" w:rsidRDefault="00443BEE" w:rsidP="00443BEE">
      <w:pPr>
        <w:pStyle w:val="Heading3"/>
        <w:spacing w:before="0" w:line="360" w:lineRule="auto"/>
        <w:rPr>
          <w:rFonts w:ascii="Times New Roman" w:hAnsi="Times New Roman" w:cs="Times New Roman"/>
          <w:b/>
          <w:bCs/>
          <w:color w:val="000000" w:themeColor="text1"/>
        </w:rPr>
      </w:pPr>
      <w:r w:rsidRPr="006C10B6">
        <w:rPr>
          <w:rFonts w:ascii="Times New Roman" w:hAnsi="Times New Roman" w:cs="Times New Roman"/>
          <w:b/>
          <w:bCs/>
          <w:color w:val="000000" w:themeColor="text1"/>
        </w:rPr>
        <w:t xml:space="preserve">SubQuery </w:t>
      </w:r>
      <w:r w:rsidR="00BD59EE">
        <w:rPr>
          <w:rFonts w:ascii="Times New Roman" w:hAnsi="Times New Roman" w:cs="Times New Roman"/>
          <w:b/>
          <w:bCs/>
          <w:color w:val="000000" w:themeColor="text1"/>
        </w:rPr>
        <w:t>1</w:t>
      </w:r>
      <w:r w:rsidRPr="006C10B6">
        <w:rPr>
          <w:rFonts w:ascii="Times New Roman" w:hAnsi="Times New Roman" w:cs="Times New Roman"/>
          <w:b/>
          <w:bCs/>
          <w:color w:val="000000" w:themeColor="text1"/>
        </w:rPr>
        <w:t>: Is it an intersection at the time (t)?</w:t>
      </w:r>
    </w:p>
    <w:p w14:paraId="21AB63D3"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PARQL:</w:t>
      </w:r>
    </w:p>
    <w:p w14:paraId="47216633"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prefix as:&lt;http://www.semanticweb.org/bhuiyanh/ontologies/2020/5/untitled-ontology-139#&gt;</w:t>
      </w:r>
    </w:p>
    <w:p w14:paraId="675A967B"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ELECT ?is_intersection</w:t>
      </w:r>
    </w:p>
    <w:p w14:paraId="194BD25D"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WHERE </w:t>
      </w:r>
    </w:p>
    <w:p w14:paraId="0CD1FFEC"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 </w:t>
      </w:r>
    </w:p>
    <w:p w14:paraId="6F53B4CF"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as:time as:is_intersection ?is_intersection.</w:t>
      </w:r>
    </w:p>
    <w:p w14:paraId="794C4C40" w14:textId="77777777" w:rsidR="00443BEE" w:rsidRPr="00266012" w:rsidRDefault="00443BEE" w:rsidP="00443BEE">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w:t>
      </w:r>
    </w:p>
    <w:p w14:paraId="7F16388B" w14:textId="77777777" w:rsidR="00443BEE" w:rsidRPr="004A715E" w:rsidRDefault="00443BEE" w:rsidP="00443BEE">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12843219" w14:textId="77777777" w:rsidR="00443BEE" w:rsidRDefault="00443BEE" w:rsidP="00443BEE">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is road is multi-lane or not. If </w:t>
      </w:r>
      <w:r w:rsidRPr="00FA11B3">
        <w:rPr>
          <w:rFonts w:ascii="Times New Roman" w:hAnsi="Times New Roman" w:cs="Times New Roman"/>
          <w:sz w:val="24"/>
          <w:szCs w:val="24"/>
        </w:rPr>
        <w:t>this query outcome is 1 then it is considered that TV is in the intersection.</w:t>
      </w:r>
    </w:p>
    <w:p w14:paraId="74829776" w14:textId="77777777" w:rsidR="00443BEE" w:rsidRPr="00E76E34" w:rsidRDefault="00443BEE" w:rsidP="00443BEE">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50F9746A" w14:textId="77777777" w:rsidR="00443BEE" w:rsidRPr="00E76E34" w:rsidRDefault="00443BEE" w:rsidP="00443BEE">
      <w:pPr>
        <w:rPr>
          <w:rFonts w:ascii="Times New Roman" w:hAnsi="Times New Roman" w:cs="Times New Roman"/>
          <w:sz w:val="24"/>
          <w:szCs w:val="24"/>
        </w:rPr>
      </w:pPr>
      <w:r w:rsidRPr="00E76E34">
        <w:rPr>
          <w:rFonts w:ascii="Times New Roman" w:hAnsi="Times New Roman" w:cs="Times New Roman"/>
          <w:sz w:val="24"/>
          <w:szCs w:val="24"/>
        </w:rPr>
        <w:t xml:space="preserve">if (q.result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0CF3EBBD" w14:textId="77777777" w:rsidR="00443BEE" w:rsidRPr="00E76E34" w:rsidRDefault="00443BEE" w:rsidP="00443BEE">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 in intersection</w:t>
      </w:r>
      <w:r w:rsidRPr="00E76E34">
        <w:rPr>
          <w:rFonts w:ascii="Times New Roman" w:hAnsi="Times New Roman" w:cs="Times New Roman"/>
          <w:sz w:val="24"/>
          <w:szCs w:val="24"/>
        </w:rPr>
        <w:t>”;</w:t>
      </w:r>
    </w:p>
    <w:p w14:paraId="04A7745A" w14:textId="77777777" w:rsidR="00443BEE" w:rsidRPr="00E76E34" w:rsidRDefault="00443BEE" w:rsidP="00443BEE">
      <w:pPr>
        <w:ind w:firstLine="720"/>
        <w:rPr>
          <w:rFonts w:ascii="Times New Roman" w:hAnsi="Times New Roman" w:cs="Times New Roman"/>
          <w:sz w:val="24"/>
          <w:szCs w:val="24"/>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1;</w:t>
      </w:r>
    </w:p>
    <w:p w14:paraId="27274723" w14:textId="77777777" w:rsidR="00443BEE" w:rsidRPr="00E76E34" w:rsidRDefault="00443BEE" w:rsidP="00443BEE">
      <w:pPr>
        <w:rPr>
          <w:rFonts w:ascii="Times New Roman" w:hAnsi="Times New Roman" w:cs="Times New Roman"/>
          <w:sz w:val="24"/>
          <w:szCs w:val="24"/>
        </w:rPr>
      </w:pPr>
      <w:r w:rsidRPr="00E76E34">
        <w:rPr>
          <w:rFonts w:ascii="Times New Roman" w:hAnsi="Times New Roman" w:cs="Times New Roman"/>
          <w:sz w:val="24"/>
          <w:szCs w:val="24"/>
        </w:rPr>
        <w:t>else</w:t>
      </w:r>
    </w:p>
    <w:p w14:paraId="28E0C429" w14:textId="77777777" w:rsidR="00443BEE" w:rsidRPr="004725F2" w:rsidRDefault="00443BEE" w:rsidP="00443BEE">
      <w:pPr>
        <w:ind w:firstLine="720"/>
        <w:rPr>
          <w:rFonts w:ascii="Times New Roman" w:hAnsi="Times New Roman" w:cs="Times New Roman"/>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0</w:t>
      </w:r>
      <w:r>
        <w:rPr>
          <w:rFonts w:ascii="Times New Roman" w:hAnsi="Times New Roman" w:cs="Times New Roman"/>
        </w:rPr>
        <w:t>;</w:t>
      </w:r>
    </w:p>
    <w:p w14:paraId="51D22672" w14:textId="77777777" w:rsidR="00443BEE" w:rsidRDefault="00443BEE" w:rsidP="00443BEE">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0619BD2F" w14:textId="77777777" w:rsidR="00443BEE" w:rsidRDefault="00443BEE" w:rsidP="00443BEE">
      <w:pPr>
        <w:spacing w:after="0"/>
        <w:rPr>
          <w:rFonts w:ascii="Times New Roman" w:hAnsi="Times New Roman" w:cs="Times New Roman"/>
          <w:sz w:val="24"/>
          <w:szCs w:val="24"/>
        </w:rPr>
      </w:pPr>
      <w:r>
        <w:rPr>
          <w:rFonts w:ascii="Times New Roman" w:hAnsi="Times New Roman" w:cs="Times New Roman"/>
          <w:sz w:val="24"/>
          <w:szCs w:val="24"/>
        </w:rPr>
        <w:t>If time (t), TV is driving and it is an intersection, then the Query 4 outcome is TV is in the intersection.</w:t>
      </w:r>
    </w:p>
    <w:p w14:paraId="247B586B" w14:textId="77777777" w:rsidR="00443BEE" w:rsidRDefault="00443BEE" w:rsidP="00443BEE">
      <w:pPr>
        <w:spacing w:after="0"/>
        <w:rPr>
          <w:rFonts w:ascii="Times New Roman" w:hAnsi="Times New Roman" w:cs="Times New Roman"/>
          <w:sz w:val="24"/>
          <w:szCs w:val="24"/>
        </w:rPr>
      </w:pPr>
    </w:p>
    <w:p w14:paraId="2AFBB805" w14:textId="6C64022A" w:rsidR="00443BEE" w:rsidRPr="00C4315F" w:rsidRDefault="00443BEE" w:rsidP="00443BEE">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F41AD4">
        <w:rPr>
          <w:rFonts w:ascii="Times New Roman" w:hAnsi="Times New Roman" w:cs="Times New Roman"/>
          <w:b/>
          <w:bCs/>
          <w:color w:val="000000" w:themeColor="text1"/>
          <w:sz w:val="24"/>
          <w:szCs w:val="24"/>
        </w:rPr>
        <w:t>8</w:t>
      </w:r>
    </w:p>
    <w:p w14:paraId="15CF65AB" w14:textId="77777777" w:rsidR="00443BEE" w:rsidRDefault="00443BEE" w:rsidP="00443BEE">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5</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507C2065" w14:textId="77777777" w:rsidR="00443BEE" w:rsidRPr="005200AD" w:rsidRDefault="00443BEE" w:rsidP="00443BEE">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443BEE" w14:paraId="0E25BC82" w14:textId="77777777" w:rsidTr="00B16DDC">
        <w:tc>
          <w:tcPr>
            <w:tcW w:w="1413" w:type="dxa"/>
          </w:tcPr>
          <w:p w14:paraId="44F3A346" w14:textId="77777777" w:rsidR="00443BEE" w:rsidRDefault="00443B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1CB9370" w14:textId="77777777" w:rsidR="00443BEE" w:rsidRDefault="00443B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9E415D2" w14:textId="77777777" w:rsidR="00443BEE" w:rsidRDefault="00443B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443BEE" w14:paraId="049BF8EF" w14:textId="77777777" w:rsidTr="00B16DDC">
        <w:tc>
          <w:tcPr>
            <w:tcW w:w="1413" w:type="dxa"/>
          </w:tcPr>
          <w:p w14:paraId="4B469FA1" w14:textId="3D6C7DB8" w:rsidR="00443BEE" w:rsidRDefault="00443B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 xml:space="preserve">Query </w:t>
            </w:r>
            <w:r w:rsidR="009312D1">
              <w:rPr>
                <w:rFonts w:ascii="Times New Roman" w:hAnsi="Times New Roman" w:cs="Times New Roman"/>
                <w:bCs/>
                <w:color w:val="000000" w:themeColor="text1"/>
                <w:sz w:val="24"/>
                <w:szCs w:val="24"/>
              </w:rPr>
              <w:t>1</w:t>
            </w:r>
            <w:r>
              <w:rPr>
                <w:rFonts w:ascii="Times New Roman" w:hAnsi="Times New Roman" w:cs="Times New Roman"/>
                <w:bCs/>
                <w:color w:val="000000" w:themeColor="text1"/>
                <w:sz w:val="24"/>
                <w:szCs w:val="24"/>
              </w:rPr>
              <w:t xml:space="preserve"> &amp; Query </w:t>
            </w:r>
            <w:r w:rsidR="009312D1">
              <w:rPr>
                <w:rFonts w:ascii="Times New Roman" w:hAnsi="Times New Roman" w:cs="Times New Roman"/>
                <w:bCs/>
                <w:color w:val="000000" w:themeColor="text1"/>
                <w:sz w:val="24"/>
                <w:szCs w:val="24"/>
              </w:rPr>
              <w:t>2</w:t>
            </w:r>
          </w:p>
        </w:tc>
        <w:tc>
          <w:tcPr>
            <w:tcW w:w="4597" w:type="dxa"/>
          </w:tcPr>
          <w:p w14:paraId="6F66CFC2" w14:textId="77777777" w:rsidR="00443BEE" w:rsidRDefault="00443B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 Total lane | TV lane number  == Total lane -1</w:t>
            </w:r>
          </w:p>
        </w:tc>
        <w:tc>
          <w:tcPr>
            <w:tcW w:w="3006" w:type="dxa"/>
          </w:tcPr>
          <w:p w14:paraId="563D315F" w14:textId="77777777" w:rsidR="00443BEE" w:rsidRDefault="00443BE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312D1" w14:paraId="504F1793" w14:textId="77777777" w:rsidTr="00B16DDC">
        <w:tc>
          <w:tcPr>
            <w:tcW w:w="1413" w:type="dxa"/>
          </w:tcPr>
          <w:p w14:paraId="51A8A4ED" w14:textId="60058303" w:rsidR="009312D1" w:rsidRDefault="009312D1" w:rsidP="009312D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4DCBEA38" w14:textId="4E7FF72F" w:rsidR="009312D1" w:rsidRDefault="009312D1" w:rsidP="009312D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right indicator signal</w:t>
            </w:r>
          </w:p>
        </w:tc>
        <w:tc>
          <w:tcPr>
            <w:tcW w:w="3006" w:type="dxa"/>
          </w:tcPr>
          <w:p w14:paraId="22E5432F" w14:textId="1E3AB1E6" w:rsidR="009312D1" w:rsidRDefault="009312D1" w:rsidP="009312D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9312D1" w14:paraId="19474B65" w14:textId="77777777" w:rsidTr="00B16DDC">
        <w:tc>
          <w:tcPr>
            <w:tcW w:w="1413" w:type="dxa"/>
          </w:tcPr>
          <w:p w14:paraId="6EA9A01E" w14:textId="77777777" w:rsidR="009312D1" w:rsidRDefault="009312D1" w:rsidP="009312D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7C70A10C" w14:textId="77777777" w:rsidR="009312D1" w:rsidRDefault="009312D1" w:rsidP="009312D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in intersection</w:t>
            </w:r>
          </w:p>
        </w:tc>
        <w:tc>
          <w:tcPr>
            <w:tcW w:w="3006" w:type="dxa"/>
          </w:tcPr>
          <w:p w14:paraId="07DF36D5" w14:textId="77777777" w:rsidR="009312D1" w:rsidRDefault="009312D1" w:rsidP="009312D1">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5F241624" w14:textId="5F61E03B" w:rsidR="00443BEE" w:rsidRDefault="00443BEE" w:rsidP="00443BEE">
      <w:pPr>
        <w:spacing w:after="0"/>
        <w:rPr>
          <w:rFonts w:ascii="Times New Roman" w:hAnsi="Times New Roman" w:cs="Times New Roman"/>
          <w:b/>
        </w:rPr>
      </w:pPr>
    </w:p>
    <w:p w14:paraId="655BC41F" w14:textId="021A1817" w:rsidR="00DF26D3" w:rsidRDefault="00DF26D3" w:rsidP="00DF26D3">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8 is considered a True atom for the specific timestamp.</w:t>
      </w:r>
    </w:p>
    <w:p w14:paraId="0C7FB7E6" w14:textId="77777777" w:rsidR="00DF26D3" w:rsidRDefault="00DF26D3" w:rsidP="00DF26D3">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48E4170B" w14:textId="56CAA2FE" w:rsidR="008C2F4B" w:rsidRDefault="00DF26D3" w:rsidP="0082470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36DBD68C" w14:textId="77777777" w:rsidR="008C2F4B" w:rsidRDefault="008C2F4B">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7C" w14:textId="36846767" w:rsidR="004676C1" w:rsidRPr="002A3564" w:rsidRDefault="004676C1" w:rsidP="0000187F">
      <w:pPr>
        <w:pStyle w:val="Heading1"/>
        <w:spacing w:line="360" w:lineRule="auto"/>
        <w:rPr>
          <w:rFonts w:ascii="Times New Roman" w:hAnsi="Times New Roman" w:cs="Times New Roman"/>
          <w:b/>
          <w:bCs/>
          <w:color w:val="000000" w:themeColor="text1"/>
          <w:sz w:val="24"/>
          <w:szCs w:val="24"/>
        </w:rPr>
      </w:pPr>
      <w:r w:rsidRPr="002A3564">
        <w:rPr>
          <w:rFonts w:ascii="Times New Roman" w:hAnsi="Times New Roman" w:cs="Times New Roman"/>
          <w:b/>
          <w:bCs/>
          <w:color w:val="000000" w:themeColor="text1"/>
          <w:sz w:val="24"/>
          <w:szCs w:val="24"/>
        </w:rPr>
        <w:lastRenderedPageBreak/>
        <w:t>Atom 9: vehicle_IsOn_centreOfRoad</w:t>
      </w:r>
      <w:r w:rsidR="0065221B">
        <w:rPr>
          <w:rFonts w:ascii="Times New Roman" w:hAnsi="Times New Roman" w:cs="Times New Roman"/>
          <w:b/>
          <w:bCs/>
          <w:color w:val="000000" w:themeColor="text1"/>
          <w:sz w:val="24"/>
          <w:szCs w:val="24"/>
        </w:rPr>
        <w:t xml:space="preserve"> (2)</w:t>
      </w:r>
    </w:p>
    <w:p w14:paraId="2C10D97D" w14:textId="6C29666E" w:rsidR="004676C1" w:rsidRDefault="004676C1" w:rsidP="0000187F">
      <w:pPr>
        <w:pStyle w:val="Heading2"/>
        <w:spacing w:line="360" w:lineRule="auto"/>
        <w:rPr>
          <w:rFonts w:ascii="Times New Roman" w:hAnsi="Times New Roman" w:cs="Times New Roman"/>
          <w:b/>
          <w:bCs/>
          <w:color w:val="000000" w:themeColor="text1"/>
          <w:sz w:val="24"/>
          <w:szCs w:val="24"/>
        </w:rPr>
      </w:pPr>
      <w:r w:rsidRPr="0000187F">
        <w:rPr>
          <w:rFonts w:ascii="Times New Roman" w:hAnsi="Times New Roman" w:cs="Times New Roman"/>
          <w:b/>
          <w:bCs/>
          <w:color w:val="000000" w:themeColor="text1"/>
          <w:sz w:val="24"/>
          <w:szCs w:val="24"/>
        </w:rPr>
        <w:t>Query 1: How many lane</w:t>
      </w:r>
      <w:r w:rsidR="00D66A77" w:rsidRPr="0000187F">
        <w:rPr>
          <w:rFonts w:ascii="Times New Roman" w:hAnsi="Times New Roman" w:cs="Times New Roman"/>
          <w:b/>
          <w:bCs/>
          <w:color w:val="000000" w:themeColor="text1"/>
          <w:sz w:val="24"/>
          <w:szCs w:val="24"/>
        </w:rPr>
        <w:t>s</w:t>
      </w:r>
      <w:r w:rsidRPr="0000187F">
        <w:rPr>
          <w:rFonts w:ascii="Times New Roman" w:hAnsi="Times New Roman" w:cs="Times New Roman"/>
          <w:b/>
          <w:bCs/>
          <w:color w:val="000000" w:themeColor="text1"/>
          <w:sz w:val="24"/>
          <w:szCs w:val="24"/>
        </w:rPr>
        <w:t xml:space="preserve"> in the road? (</w:t>
      </w:r>
      <w:r w:rsidR="00F52C57" w:rsidRPr="0000187F">
        <w:rPr>
          <w:rFonts w:ascii="Times New Roman" w:hAnsi="Times New Roman" w:cs="Times New Roman"/>
          <w:b/>
          <w:bCs/>
          <w:color w:val="000000" w:themeColor="text1"/>
          <w:sz w:val="24"/>
          <w:szCs w:val="24"/>
        </w:rPr>
        <w:t>AV_Environment</w:t>
      </w:r>
      <w:r w:rsidRPr="0000187F">
        <w:rPr>
          <w:rFonts w:ascii="Times New Roman" w:hAnsi="Times New Roman" w:cs="Times New Roman"/>
          <w:b/>
          <w:bCs/>
          <w:color w:val="000000" w:themeColor="text1"/>
          <w:sz w:val="24"/>
          <w:szCs w:val="24"/>
        </w:rPr>
        <w:t>)</w:t>
      </w:r>
    </w:p>
    <w:p w14:paraId="050E828B" w14:textId="77777777" w:rsidR="0000187F" w:rsidRPr="00BA0BC2" w:rsidRDefault="0000187F" w:rsidP="0000187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8B2AFFE" w14:textId="77777777" w:rsidR="0000187F" w:rsidRPr="00BA0BC2"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A165E2B" w14:textId="77777777" w:rsidR="0000187F" w:rsidRPr="00BA0BC2"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6727689E" w14:textId="77777777" w:rsidR="0000187F" w:rsidRPr="00BA0BC2"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DE55CCC" w14:textId="77777777" w:rsidR="0000187F" w:rsidRPr="00BA0BC2"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325F16D" w14:textId="77777777" w:rsidR="0000187F" w:rsidRPr="00BA0BC2"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totallane ?is_totallane. </w:t>
      </w:r>
    </w:p>
    <w:p w14:paraId="31ABAB0E" w14:textId="77777777" w:rsidR="0000187F" w:rsidRPr="00BA0BC2"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1CE045D" w14:textId="77777777" w:rsidR="0000187F" w:rsidRDefault="0000187F" w:rsidP="0000187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2C10D97E" w14:textId="519531B4" w:rsidR="004676C1" w:rsidRPr="0000187F" w:rsidRDefault="004676C1" w:rsidP="0000187F">
      <w:pPr>
        <w:pStyle w:val="Heading2"/>
        <w:spacing w:line="360" w:lineRule="auto"/>
        <w:rPr>
          <w:rFonts w:ascii="Times New Roman" w:hAnsi="Times New Roman" w:cs="Times New Roman"/>
          <w:b/>
          <w:bCs/>
          <w:color w:val="000000" w:themeColor="text1"/>
          <w:sz w:val="24"/>
          <w:szCs w:val="24"/>
        </w:rPr>
      </w:pPr>
      <w:r w:rsidRPr="0000187F">
        <w:rPr>
          <w:rFonts w:ascii="Times New Roman" w:hAnsi="Times New Roman" w:cs="Times New Roman"/>
          <w:b/>
          <w:bCs/>
          <w:color w:val="000000" w:themeColor="text1"/>
          <w:sz w:val="24"/>
          <w:szCs w:val="24"/>
        </w:rPr>
        <w:t xml:space="preserve">Query 2: What is </w:t>
      </w:r>
      <w:r w:rsidR="00E10598" w:rsidRPr="0000187F">
        <w:rPr>
          <w:rFonts w:ascii="Times New Roman" w:hAnsi="Times New Roman" w:cs="Times New Roman"/>
          <w:b/>
          <w:bCs/>
          <w:color w:val="000000" w:themeColor="text1"/>
          <w:sz w:val="24"/>
          <w:szCs w:val="24"/>
        </w:rPr>
        <w:t xml:space="preserve">the </w:t>
      </w:r>
      <w:r w:rsidR="001B14BE" w:rsidRPr="0000187F">
        <w:rPr>
          <w:rFonts w:ascii="Times New Roman" w:hAnsi="Times New Roman" w:cs="Times New Roman"/>
          <w:b/>
          <w:bCs/>
          <w:color w:val="000000" w:themeColor="text1"/>
          <w:sz w:val="24"/>
          <w:szCs w:val="24"/>
        </w:rPr>
        <w:t>T</w:t>
      </w:r>
      <w:r w:rsidR="001662CD" w:rsidRPr="0000187F">
        <w:rPr>
          <w:rFonts w:ascii="Times New Roman" w:hAnsi="Times New Roman" w:cs="Times New Roman"/>
          <w:b/>
          <w:bCs/>
          <w:color w:val="000000" w:themeColor="text1"/>
          <w:sz w:val="24"/>
          <w:szCs w:val="24"/>
        </w:rPr>
        <w:t>V</w:t>
      </w:r>
      <w:r w:rsidRPr="0000187F">
        <w:rPr>
          <w:rFonts w:ascii="Times New Roman" w:hAnsi="Times New Roman" w:cs="Times New Roman"/>
          <w:b/>
          <w:bCs/>
          <w:color w:val="000000" w:themeColor="text1"/>
          <w:sz w:val="24"/>
          <w:szCs w:val="24"/>
        </w:rPr>
        <w:t xml:space="preserve"> Lane Number? (AV_Behaviour)</w:t>
      </w:r>
    </w:p>
    <w:p w14:paraId="2A5F83A6" w14:textId="77777777" w:rsidR="0013001C" w:rsidRDefault="0013001C" w:rsidP="0013001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12BBF1E7" w14:textId="6229FFDE" w:rsidR="00FD043F" w:rsidRPr="00BA0BC2" w:rsidRDefault="00FD043F" w:rsidP="00FD043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F3BF7F2" w14:textId="77777777" w:rsidR="00FD043F" w:rsidRPr="00BA0BC2" w:rsidRDefault="00FD043F" w:rsidP="00FD043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4AA3CE43" w14:textId="77777777" w:rsidR="00FD043F" w:rsidRPr="00BA0BC2" w:rsidRDefault="00FD043F" w:rsidP="00FD043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92CC7E5" w14:textId="77777777" w:rsidR="00FD043F" w:rsidRPr="00BA0BC2" w:rsidRDefault="00FD043F" w:rsidP="00FD043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5FD50B8" w14:textId="77777777" w:rsidR="00FD043F" w:rsidRPr="00BA0BC2" w:rsidRDefault="00FD043F" w:rsidP="00FD043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320E62FC" w14:textId="77777777" w:rsidR="00FD043F" w:rsidRPr="00BA0BC2" w:rsidRDefault="00FD043F" w:rsidP="00FD043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CF8239A" w14:textId="77777777" w:rsidR="00FD043F" w:rsidRPr="00BA0BC2" w:rsidRDefault="00FD043F" w:rsidP="00FD043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6C55668C" w14:textId="1D367402" w:rsidR="00FD043F" w:rsidRPr="00C4315F" w:rsidRDefault="00FD043F" w:rsidP="00FD043F">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9</w:t>
      </w:r>
    </w:p>
    <w:p w14:paraId="234BEA45" w14:textId="36AFEF6E" w:rsidR="00FD043F" w:rsidRDefault="00FD043F" w:rsidP="00FD043F">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sidR="00DE523F">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result, atom </w:t>
      </w:r>
      <w:r w:rsidR="001C1C21">
        <w:rPr>
          <w:rFonts w:ascii="Times New Roman" w:hAnsi="Times New Roman" w:cs="Times New Roman"/>
          <w:bCs/>
          <w:color w:val="000000" w:themeColor="text1"/>
          <w:sz w:val="24"/>
          <w:szCs w:val="24"/>
        </w:rPr>
        <w:t>9</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326711A3" w14:textId="77777777" w:rsidR="00FD043F" w:rsidRPr="005200AD" w:rsidRDefault="00FD043F" w:rsidP="00FD043F">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FD043F" w14:paraId="5E1AAE45" w14:textId="77777777" w:rsidTr="00B16DDC">
        <w:tc>
          <w:tcPr>
            <w:tcW w:w="1413" w:type="dxa"/>
          </w:tcPr>
          <w:p w14:paraId="371C7960" w14:textId="77777777" w:rsidR="00FD043F" w:rsidRDefault="00FD043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A692593" w14:textId="77777777" w:rsidR="00FD043F" w:rsidRDefault="00FD043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ED3601B" w14:textId="77777777" w:rsidR="00FD043F" w:rsidRDefault="00FD043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D92A0E" w14:paraId="2580C632" w14:textId="77777777" w:rsidTr="00B16DDC">
        <w:tc>
          <w:tcPr>
            <w:tcW w:w="1413" w:type="dxa"/>
          </w:tcPr>
          <w:p w14:paraId="651CC7EF" w14:textId="2A3972E1" w:rsidR="00D92A0E" w:rsidRDefault="00D92A0E" w:rsidP="00D92A0E">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 &amp; Query 2</w:t>
            </w:r>
          </w:p>
        </w:tc>
        <w:tc>
          <w:tcPr>
            <w:tcW w:w="4597" w:type="dxa"/>
          </w:tcPr>
          <w:p w14:paraId="1C2F149C" w14:textId="02F4ED26" w:rsidR="00D92A0E" w:rsidRDefault="00D92A0E" w:rsidP="00D92A0E">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 Floor (totallane / TV lane number) &amp; TV lane number &lt; totallane</w:t>
            </w:r>
          </w:p>
        </w:tc>
        <w:tc>
          <w:tcPr>
            <w:tcW w:w="3006" w:type="dxa"/>
          </w:tcPr>
          <w:p w14:paraId="55367704" w14:textId="238CE786" w:rsidR="00D92A0E" w:rsidRDefault="00D92A0E" w:rsidP="00D92A0E">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57D4CDF" w14:textId="77777777" w:rsidR="00FD043F" w:rsidRPr="004A1249" w:rsidRDefault="00FD043F" w:rsidP="00FD043F">
      <w:pPr>
        <w:spacing w:after="0"/>
        <w:rPr>
          <w:rFonts w:ascii="Times New Roman" w:hAnsi="Times New Roman" w:cs="Times New Roman"/>
          <w:b/>
        </w:rPr>
      </w:pPr>
    </w:p>
    <w:p w14:paraId="12FB0545" w14:textId="77777777" w:rsidR="00FD043F" w:rsidRDefault="00FD043F" w:rsidP="00FD043F">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4305DE04" w14:textId="77777777" w:rsidR="00FD043F" w:rsidRDefault="00FD043F" w:rsidP="00FD043F">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70CC6A7A" w14:textId="57426245" w:rsidR="00CF5F14" w:rsidRDefault="00FD043F" w:rsidP="000D4E0B">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8C0DCE4" w14:textId="77777777" w:rsidR="00CF5F14" w:rsidRDefault="00CF5F14">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7F" w14:textId="2089D1AF" w:rsidR="004676C1" w:rsidRPr="000D4E0B" w:rsidRDefault="004676C1" w:rsidP="000D4E0B">
      <w:pPr>
        <w:pStyle w:val="Heading1"/>
        <w:spacing w:line="360" w:lineRule="auto"/>
        <w:rPr>
          <w:rFonts w:ascii="Times New Roman" w:hAnsi="Times New Roman" w:cs="Times New Roman"/>
          <w:b/>
          <w:bCs/>
          <w:color w:val="000000" w:themeColor="text1"/>
          <w:sz w:val="24"/>
          <w:szCs w:val="24"/>
        </w:rPr>
      </w:pPr>
      <w:r w:rsidRPr="000D4E0B">
        <w:rPr>
          <w:rFonts w:ascii="Times New Roman" w:hAnsi="Times New Roman" w:cs="Times New Roman"/>
          <w:b/>
          <w:bCs/>
          <w:color w:val="000000" w:themeColor="text1"/>
          <w:sz w:val="24"/>
          <w:szCs w:val="24"/>
        </w:rPr>
        <w:lastRenderedPageBreak/>
        <w:t>Atom 10: vehicle_IsStationary</w:t>
      </w:r>
      <w:r w:rsidR="0065221B">
        <w:rPr>
          <w:rFonts w:ascii="Times New Roman" w:hAnsi="Times New Roman" w:cs="Times New Roman"/>
          <w:b/>
          <w:bCs/>
          <w:color w:val="000000" w:themeColor="text1"/>
          <w:sz w:val="24"/>
          <w:szCs w:val="24"/>
        </w:rPr>
        <w:t xml:space="preserve"> (1)</w:t>
      </w:r>
    </w:p>
    <w:p w14:paraId="2C10D980" w14:textId="0D0A7CD4" w:rsidR="004676C1" w:rsidRPr="00E25F40" w:rsidRDefault="00A41A64" w:rsidP="00022606">
      <w:pPr>
        <w:pStyle w:val="Heading2"/>
        <w:spacing w:line="360" w:lineRule="auto"/>
        <w:rPr>
          <w:rFonts w:ascii="Times New Roman" w:hAnsi="Times New Roman" w:cs="Times New Roman"/>
          <w:b/>
          <w:bCs/>
          <w:color w:val="000000" w:themeColor="text1"/>
          <w:sz w:val="24"/>
          <w:szCs w:val="24"/>
        </w:rPr>
      </w:pPr>
      <w:r w:rsidRPr="00E25F40">
        <w:rPr>
          <w:rFonts w:ascii="Times New Roman" w:hAnsi="Times New Roman" w:cs="Times New Roman"/>
          <w:b/>
          <w:bCs/>
          <w:color w:val="000000" w:themeColor="text1"/>
          <w:sz w:val="24"/>
          <w:szCs w:val="24"/>
        </w:rPr>
        <w:t>Query 1</w:t>
      </w:r>
      <w:r w:rsidR="004676C1" w:rsidRPr="00E25F40">
        <w:rPr>
          <w:rFonts w:ascii="Times New Roman" w:hAnsi="Times New Roman" w:cs="Times New Roman"/>
          <w:b/>
          <w:bCs/>
          <w:color w:val="000000" w:themeColor="text1"/>
          <w:sz w:val="24"/>
          <w:szCs w:val="24"/>
        </w:rPr>
        <w:t xml:space="preserve">: What is </w:t>
      </w:r>
      <w:r w:rsidR="00F5728A" w:rsidRPr="00E25F40">
        <w:rPr>
          <w:rFonts w:ascii="Times New Roman" w:hAnsi="Times New Roman" w:cs="Times New Roman"/>
          <w:b/>
          <w:bCs/>
          <w:color w:val="000000" w:themeColor="text1"/>
          <w:sz w:val="24"/>
          <w:szCs w:val="24"/>
        </w:rPr>
        <w:t>T</w:t>
      </w:r>
      <w:r w:rsidR="001662CD" w:rsidRPr="00E25F40">
        <w:rPr>
          <w:rFonts w:ascii="Times New Roman" w:hAnsi="Times New Roman" w:cs="Times New Roman"/>
          <w:b/>
          <w:bCs/>
          <w:color w:val="000000" w:themeColor="text1"/>
          <w:sz w:val="24"/>
          <w:szCs w:val="24"/>
        </w:rPr>
        <w:t>V</w:t>
      </w:r>
      <w:r w:rsidR="004676C1" w:rsidRPr="00E25F40">
        <w:rPr>
          <w:rFonts w:ascii="Times New Roman" w:hAnsi="Times New Roman" w:cs="Times New Roman"/>
          <w:b/>
          <w:bCs/>
          <w:color w:val="000000" w:themeColor="text1"/>
          <w:sz w:val="24"/>
          <w:szCs w:val="24"/>
        </w:rPr>
        <w:t xml:space="preserve"> speed? (AV_Behaviour)</w:t>
      </w:r>
    </w:p>
    <w:p w14:paraId="00F1BE81" w14:textId="77777777" w:rsidR="0027633F" w:rsidRDefault="0027633F" w:rsidP="0027633F">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RQL:</w:t>
      </w:r>
    </w:p>
    <w:p w14:paraId="0B60F358" w14:textId="2A0450D6"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1642324" w14:textId="77777777"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19A4CEB4" w14:textId="77777777"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29A99B8" w14:textId="77777777"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00808E0" w14:textId="77777777"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2F495BD5" w14:textId="77777777"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B810F7C" w14:textId="40331C1E" w:rsidR="00022606" w:rsidRPr="00BA0BC2" w:rsidRDefault="00022606" w:rsidP="00022606">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9</w:t>
      </w:r>
      <w:r w:rsidRPr="00BA0BC2">
        <w:rPr>
          <w:rFonts w:ascii="Times New Roman" w:hAnsi="Times New Roman" w:cs="Times New Roman"/>
          <w:color w:val="000000" w:themeColor="text1"/>
          <w:sz w:val="24"/>
          <w:szCs w:val="24"/>
        </w:rPr>
        <w:t>.1796836853"^^&lt;http://www.w3.org/2001/XMLSchema#string&gt;</w:t>
      </w:r>
    </w:p>
    <w:p w14:paraId="49686FEA" w14:textId="766BF18C" w:rsidR="00411E44" w:rsidRPr="00C4315F" w:rsidRDefault="00411E44" w:rsidP="00411E44">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10</w:t>
      </w:r>
    </w:p>
    <w:p w14:paraId="469A3468" w14:textId="3F8C65BD" w:rsidR="00411E44" w:rsidRDefault="00411E44" w:rsidP="00411E44">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10</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24D94FCD" w14:textId="77777777" w:rsidR="00411E44" w:rsidRPr="005200AD" w:rsidRDefault="00411E44" w:rsidP="00411E44">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411E44" w14:paraId="7FBBA4AF" w14:textId="77777777" w:rsidTr="00B16DDC">
        <w:tc>
          <w:tcPr>
            <w:tcW w:w="1413" w:type="dxa"/>
          </w:tcPr>
          <w:p w14:paraId="3FD73308" w14:textId="77777777" w:rsidR="00411E44" w:rsidRDefault="00411E4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3DCD7F4A" w14:textId="77777777" w:rsidR="00411E44" w:rsidRDefault="00411E4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F991B5E" w14:textId="77777777" w:rsidR="00411E44" w:rsidRDefault="00411E4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411E44" w14:paraId="605225C5" w14:textId="77777777" w:rsidTr="00B16DDC">
        <w:tc>
          <w:tcPr>
            <w:tcW w:w="1413" w:type="dxa"/>
          </w:tcPr>
          <w:p w14:paraId="5CA9CEF9" w14:textId="77777777" w:rsidR="00411E44" w:rsidRDefault="00411E4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9761AF8" w14:textId="04649199" w:rsidR="00411E44" w:rsidRDefault="002E5EA5"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speed == 0</w:t>
            </w:r>
          </w:p>
        </w:tc>
        <w:tc>
          <w:tcPr>
            <w:tcW w:w="3006" w:type="dxa"/>
          </w:tcPr>
          <w:p w14:paraId="42F5873E" w14:textId="77777777" w:rsidR="00411E44" w:rsidRDefault="00411E4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7F4EA613" w14:textId="77777777" w:rsidR="00411E44" w:rsidRPr="004A1249" w:rsidRDefault="00411E44" w:rsidP="00411E44">
      <w:pPr>
        <w:spacing w:after="0"/>
        <w:rPr>
          <w:rFonts w:ascii="Times New Roman" w:hAnsi="Times New Roman" w:cs="Times New Roman"/>
          <w:b/>
        </w:rPr>
      </w:pPr>
    </w:p>
    <w:p w14:paraId="07462490" w14:textId="77777777" w:rsidR="00411E44" w:rsidRDefault="00411E44" w:rsidP="00411E44">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28F54CF4" w14:textId="0E8DF63D" w:rsidR="00411E44" w:rsidRDefault="00411E44" w:rsidP="00411E44">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the query result becomes opposite to the expected outcome)</w:t>
      </w:r>
    </w:p>
    <w:p w14:paraId="366ED1EC" w14:textId="3F66914C" w:rsidR="00687981" w:rsidRDefault="00411E44" w:rsidP="00022606">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5CE0DA43" w14:textId="77777777" w:rsidR="00687981" w:rsidRDefault="00687981">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81" w14:textId="5272ABBC" w:rsidR="004676C1" w:rsidRPr="001B227D" w:rsidRDefault="004676C1" w:rsidP="001B227D">
      <w:pPr>
        <w:pStyle w:val="Heading1"/>
        <w:spacing w:line="360" w:lineRule="auto"/>
        <w:rPr>
          <w:rFonts w:ascii="Times New Roman" w:hAnsi="Times New Roman" w:cs="Times New Roman"/>
          <w:b/>
          <w:bCs/>
          <w:color w:val="000000" w:themeColor="text1"/>
          <w:sz w:val="24"/>
          <w:szCs w:val="24"/>
        </w:rPr>
      </w:pPr>
      <w:r w:rsidRPr="001B227D">
        <w:rPr>
          <w:rFonts w:ascii="Times New Roman" w:hAnsi="Times New Roman" w:cs="Times New Roman"/>
          <w:b/>
          <w:bCs/>
          <w:color w:val="000000" w:themeColor="text1"/>
          <w:sz w:val="24"/>
          <w:szCs w:val="24"/>
        </w:rPr>
        <w:lastRenderedPageBreak/>
        <w:t>Atom 11: driver_IsLawfullyLaneFiltering</w:t>
      </w:r>
      <w:r w:rsidR="0065221B">
        <w:rPr>
          <w:rFonts w:ascii="Times New Roman" w:hAnsi="Times New Roman" w:cs="Times New Roman"/>
          <w:b/>
          <w:bCs/>
          <w:color w:val="000000" w:themeColor="text1"/>
          <w:sz w:val="24"/>
          <w:szCs w:val="24"/>
        </w:rPr>
        <w:t xml:space="preserve"> (1)</w:t>
      </w:r>
    </w:p>
    <w:p w14:paraId="2C10D982" w14:textId="4A98DE0B" w:rsidR="004676C1" w:rsidRPr="00BF00D2" w:rsidRDefault="004676C1" w:rsidP="00BF00D2">
      <w:pPr>
        <w:pStyle w:val="Heading2"/>
        <w:spacing w:line="360" w:lineRule="auto"/>
        <w:rPr>
          <w:rFonts w:ascii="Times New Roman" w:hAnsi="Times New Roman" w:cs="Times New Roman"/>
          <w:b/>
          <w:bCs/>
          <w:color w:val="000000" w:themeColor="text1"/>
          <w:sz w:val="24"/>
          <w:szCs w:val="24"/>
        </w:rPr>
      </w:pPr>
      <w:r w:rsidRPr="00BF00D2">
        <w:rPr>
          <w:rFonts w:ascii="Times New Roman" w:hAnsi="Times New Roman" w:cs="Times New Roman"/>
          <w:b/>
          <w:bCs/>
          <w:color w:val="000000" w:themeColor="text1"/>
          <w:sz w:val="24"/>
          <w:szCs w:val="24"/>
        </w:rPr>
        <w:t>Query 1: What type of vehicle it is? (AV_Behaviour)</w:t>
      </w:r>
    </w:p>
    <w:p w14:paraId="37C5FAAA"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12E0EAC"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1EF5AED5"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w:t>
      </w:r>
      <w:r>
        <w:rPr>
          <w:rFonts w:ascii="Times New Roman" w:hAnsi="Times New Roman" w:cs="Times New Roman"/>
          <w:bCs/>
          <w:color w:val="000000" w:themeColor="text1"/>
          <w:sz w:val="24"/>
          <w:szCs w:val="24"/>
        </w:rPr>
        <w:t xml:space="preserve"> </w:t>
      </w:r>
      <w:r w:rsidRPr="00BA0BC2">
        <w:rPr>
          <w:rFonts w:ascii="Times New Roman" w:hAnsi="Times New Roman" w:cs="Times New Roman"/>
          <w:bCs/>
          <w:color w:val="000000" w:themeColor="text1"/>
          <w:sz w:val="24"/>
          <w:szCs w:val="24"/>
        </w:rPr>
        <w:t>vehicle</w:t>
      </w:r>
    </w:p>
    <w:p w14:paraId="5240ECC2"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1FC79DFA"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48044EF2"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68556C8F"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30329134"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1EF936E8"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59BC32E7" w14:textId="77777777" w:rsidR="00BF00D2" w:rsidRPr="00BA0BC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23F9B2D8" w14:textId="77777777" w:rsidR="00BF00D2" w:rsidRDefault="00BF00D2" w:rsidP="00BF00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3D4EC3AA" w14:textId="1761813D" w:rsidR="00BF00D2" w:rsidRDefault="00BF00D2" w:rsidP="00BF00D2">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sidR="00F354F0">
        <w:rPr>
          <w:rFonts w:ascii="Times New Roman" w:hAnsi="Times New Roman" w:cs="Times New Roman"/>
          <w:b/>
          <w:bCs/>
          <w:color w:val="000000" w:themeColor="text1"/>
        </w:rPr>
        <w:t xml:space="preserve"> for atom 11</w:t>
      </w:r>
    </w:p>
    <w:p w14:paraId="11B51745" w14:textId="4973346F" w:rsidR="00BF00D2" w:rsidRDefault="00BF00D2" w:rsidP="00BF00D2">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query result identifies what type of vehicle is driving. From these answers, the result is made.  </w:t>
      </w:r>
    </w:p>
    <w:p w14:paraId="6B4A629E" w14:textId="77777777" w:rsidR="00BF00D2" w:rsidRPr="005200AD" w:rsidRDefault="00BF00D2" w:rsidP="00BF00D2">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BF00D2" w14:paraId="1191BCAE" w14:textId="77777777" w:rsidTr="00B16DDC">
        <w:tc>
          <w:tcPr>
            <w:tcW w:w="1413" w:type="dxa"/>
          </w:tcPr>
          <w:p w14:paraId="1FB63C37" w14:textId="77777777" w:rsidR="00BF00D2" w:rsidRDefault="00BF00D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2D30C45A" w14:textId="77777777" w:rsidR="00BF00D2" w:rsidRDefault="00BF00D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42E97747" w14:textId="77777777" w:rsidR="00BF00D2" w:rsidRDefault="00BF00D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BF00D2" w14:paraId="14C2A6E2" w14:textId="77777777" w:rsidTr="00B16DDC">
        <w:tc>
          <w:tcPr>
            <w:tcW w:w="1413" w:type="dxa"/>
          </w:tcPr>
          <w:p w14:paraId="1F00298B" w14:textId="77777777" w:rsidR="00BF00D2" w:rsidRDefault="00BF00D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6446742A" w14:textId="0B9A6D7B" w:rsidR="00BF00D2" w:rsidRDefault="00BF00D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otorbike</w:t>
            </w:r>
          </w:p>
        </w:tc>
        <w:tc>
          <w:tcPr>
            <w:tcW w:w="3006" w:type="dxa"/>
          </w:tcPr>
          <w:p w14:paraId="7DE351B6" w14:textId="77777777" w:rsidR="00BF00D2" w:rsidRDefault="00BF00D2"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5EEE5575" w14:textId="01641F05" w:rsidR="00BF00D2" w:rsidRDefault="00BF00D2" w:rsidP="00386D9D">
      <w:pPr>
        <w:spacing w:after="0"/>
        <w:rPr>
          <w:rFonts w:ascii="Times New Roman" w:hAnsi="Times New Roman" w:cs="Times New Roman"/>
        </w:rPr>
      </w:pPr>
    </w:p>
    <w:p w14:paraId="0EF42ACC" w14:textId="77777777" w:rsidR="00BF00D2" w:rsidRDefault="00BF00D2" w:rsidP="00BF00D2">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481A8BA2" w14:textId="77777777" w:rsidR="00BF00D2" w:rsidRDefault="00BF00D2" w:rsidP="00BF00D2">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the query result becomes opposite to the expected outcome)</w:t>
      </w:r>
    </w:p>
    <w:p w14:paraId="3D6B902E" w14:textId="77777777" w:rsidR="00BF00D2" w:rsidRPr="00411E44" w:rsidRDefault="00BF00D2" w:rsidP="00BF00D2">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7906A4FB" w14:textId="106329AF" w:rsidR="00027DEA" w:rsidRDefault="00F12AA5" w:rsidP="00F12AA5">
      <w:pPr>
        <w:spacing w:after="0"/>
        <w:rPr>
          <w:rFonts w:ascii="Times New Roman" w:hAnsi="Times New Roman" w:cs="Times New Roman"/>
          <w:sz w:val="24"/>
          <w:szCs w:val="24"/>
        </w:rPr>
      </w:pPr>
      <w:r w:rsidRPr="00355753">
        <w:rPr>
          <w:rFonts w:ascii="Times New Roman" w:hAnsi="Times New Roman" w:cs="Times New Roman"/>
          <w:sz w:val="24"/>
          <w:szCs w:val="24"/>
        </w:rPr>
        <w:t>*In this research motorbike is not considered.</w:t>
      </w:r>
    </w:p>
    <w:p w14:paraId="4742E395" w14:textId="77777777" w:rsidR="00027DEA" w:rsidRDefault="00027DEA">
      <w:pPr>
        <w:rPr>
          <w:rFonts w:ascii="Times New Roman" w:hAnsi="Times New Roman" w:cs="Times New Roman"/>
          <w:sz w:val="24"/>
          <w:szCs w:val="24"/>
        </w:rPr>
      </w:pPr>
      <w:r>
        <w:rPr>
          <w:rFonts w:ascii="Times New Roman" w:hAnsi="Times New Roman" w:cs="Times New Roman"/>
          <w:sz w:val="24"/>
          <w:szCs w:val="24"/>
        </w:rPr>
        <w:br w:type="page"/>
      </w:r>
    </w:p>
    <w:p w14:paraId="2C10D983" w14:textId="5B48C2D5" w:rsidR="004676C1" w:rsidRPr="00355753" w:rsidRDefault="004676C1" w:rsidP="00355753">
      <w:pPr>
        <w:pStyle w:val="Heading1"/>
        <w:spacing w:line="360" w:lineRule="auto"/>
        <w:rPr>
          <w:rFonts w:ascii="Times New Roman" w:hAnsi="Times New Roman" w:cs="Times New Roman"/>
          <w:b/>
          <w:bCs/>
          <w:color w:val="000000" w:themeColor="text1"/>
          <w:sz w:val="24"/>
          <w:szCs w:val="24"/>
        </w:rPr>
      </w:pPr>
      <w:r w:rsidRPr="00355753">
        <w:rPr>
          <w:rFonts w:ascii="Times New Roman" w:hAnsi="Times New Roman" w:cs="Times New Roman"/>
          <w:b/>
          <w:bCs/>
          <w:color w:val="000000" w:themeColor="text1"/>
          <w:sz w:val="24"/>
          <w:szCs w:val="24"/>
        </w:rPr>
        <w:lastRenderedPageBreak/>
        <w:t>Atom 12: driver_IsLawfullyEdgeFiltering</w:t>
      </w:r>
      <w:r w:rsidR="0065221B">
        <w:rPr>
          <w:rFonts w:ascii="Times New Roman" w:hAnsi="Times New Roman" w:cs="Times New Roman"/>
          <w:b/>
          <w:bCs/>
          <w:color w:val="000000" w:themeColor="text1"/>
          <w:sz w:val="24"/>
          <w:szCs w:val="24"/>
        </w:rPr>
        <w:t xml:space="preserve"> (1)</w:t>
      </w:r>
    </w:p>
    <w:p w14:paraId="6924B50E" w14:textId="77777777" w:rsidR="00355753" w:rsidRPr="00BF00D2" w:rsidRDefault="00355753" w:rsidP="00355753">
      <w:pPr>
        <w:pStyle w:val="Heading2"/>
        <w:spacing w:line="360" w:lineRule="auto"/>
        <w:rPr>
          <w:rFonts w:ascii="Times New Roman" w:hAnsi="Times New Roman" w:cs="Times New Roman"/>
          <w:b/>
          <w:bCs/>
          <w:color w:val="000000" w:themeColor="text1"/>
          <w:sz w:val="24"/>
          <w:szCs w:val="24"/>
        </w:rPr>
      </w:pPr>
      <w:r w:rsidRPr="00BF00D2">
        <w:rPr>
          <w:rFonts w:ascii="Times New Roman" w:hAnsi="Times New Roman" w:cs="Times New Roman"/>
          <w:b/>
          <w:bCs/>
          <w:color w:val="000000" w:themeColor="text1"/>
          <w:sz w:val="24"/>
          <w:szCs w:val="24"/>
        </w:rPr>
        <w:t>Query 1: What type of vehicle it is? (AV_Behaviour)</w:t>
      </w:r>
    </w:p>
    <w:p w14:paraId="4042B86C"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AA9D502"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405D9C65"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w:t>
      </w:r>
      <w:r>
        <w:rPr>
          <w:rFonts w:ascii="Times New Roman" w:hAnsi="Times New Roman" w:cs="Times New Roman"/>
          <w:bCs/>
          <w:color w:val="000000" w:themeColor="text1"/>
          <w:sz w:val="24"/>
          <w:szCs w:val="24"/>
        </w:rPr>
        <w:t xml:space="preserve"> </w:t>
      </w:r>
      <w:r w:rsidRPr="00BA0BC2">
        <w:rPr>
          <w:rFonts w:ascii="Times New Roman" w:hAnsi="Times New Roman" w:cs="Times New Roman"/>
          <w:bCs/>
          <w:color w:val="000000" w:themeColor="text1"/>
          <w:sz w:val="24"/>
          <w:szCs w:val="24"/>
        </w:rPr>
        <w:t>vehicle</w:t>
      </w:r>
    </w:p>
    <w:p w14:paraId="6245B365"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27000854"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474C41CD"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538533A8"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381B9A3C"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15F8C059"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02F7D3ED" w14:textId="77777777" w:rsidR="00355753" w:rsidRPr="00BA0BC2"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7889EA69" w14:textId="77777777" w:rsidR="00355753" w:rsidRDefault="00355753" w:rsidP="0035575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5DF2AAA4" w14:textId="54E92933" w:rsidR="00355753" w:rsidRDefault="00355753" w:rsidP="00355753">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sidR="003F1065">
        <w:rPr>
          <w:rFonts w:ascii="Times New Roman" w:hAnsi="Times New Roman" w:cs="Times New Roman"/>
          <w:b/>
          <w:bCs/>
          <w:color w:val="000000" w:themeColor="text1"/>
        </w:rPr>
        <w:t xml:space="preserve"> for atom 12</w:t>
      </w:r>
    </w:p>
    <w:p w14:paraId="41894718" w14:textId="77777777" w:rsidR="00355753" w:rsidRDefault="00355753" w:rsidP="00355753">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his query result identifies what type of vehicle is driving. From these answers, the result is made.  </w:t>
      </w:r>
    </w:p>
    <w:p w14:paraId="4A7944AD" w14:textId="77777777" w:rsidR="00355753" w:rsidRPr="005200AD" w:rsidRDefault="00355753" w:rsidP="00355753">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355753" w14:paraId="0C240594" w14:textId="77777777" w:rsidTr="00B16DDC">
        <w:tc>
          <w:tcPr>
            <w:tcW w:w="1413" w:type="dxa"/>
          </w:tcPr>
          <w:p w14:paraId="294C7C56" w14:textId="77777777" w:rsidR="00355753" w:rsidRDefault="0035575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764AC0C3" w14:textId="77777777" w:rsidR="00355753" w:rsidRDefault="0035575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2CD1EAA8" w14:textId="77777777" w:rsidR="00355753" w:rsidRDefault="0035575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355753" w14:paraId="590C4185" w14:textId="77777777" w:rsidTr="00B16DDC">
        <w:tc>
          <w:tcPr>
            <w:tcW w:w="1413" w:type="dxa"/>
          </w:tcPr>
          <w:p w14:paraId="5CF6AA5F" w14:textId="77777777" w:rsidR="00355753" w:rsidRDefault="0035575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DF2F3C5" w14:textId="77777777" w:rsidR="00355753" w:rsidRDefault="0035575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otorbike</w:t>
            </w:r>
          </w:p>
        </w:tc>
        <w:tc>
          <w:tcPr>
            <w:tcW w:w="3006" w:type="dxa"/>
          </w:tcPr>
          <w:p w14:paraId="6C7ED708" w14:textId="77777777" w:rsidR="00355753" w:rsidRDefault="0035575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63A6FA5" w14:textId="77777777" w:rsidR="00355753" w:rsidRDefault="00355753" w:rsidP="00355753">
      <w:pPr>
        <w:spacing w:after="0"/>
        <w:rPr>
          <w:rFonts w:ascii="Times New Roman" w:hAnsi="Times New Roman" w:cs="Times New Roman"/>
        </w:rPr>
      </w:pPr>
    </w:p>
    <w:p w14:paraId="4AD9EF19" w14:textId="77777777" w:rsidR="00355753" w:rsidRDefault="00355753" w:rsidP="00355753">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25B669FA" w14:textId="77777777" w:rsidR="00355753" w:rsidRDefault="00355753" w:rsidP="00355753">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the query result becomes opposite to the expected outcome)</w:t>
      </w:r>
    </w:p>
    <w:p w14:paraId="620C51C4" w14:textId="77777777" w:rsidR="00355753" w:rsidRPr="00411E44" w:rsidRDefault="00355753" w:rsidP="00355753">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0DA9C404" w14:textId="5DC6244B" w:rsidR="000F6D08" w:rsidRDefault="00355753" w:rsidP="00355753">
      <w:pPr>
        <w:spacing w:after="0"/>
        <w:rPr>
          <w:rFonts w:ascii="Times New Roman" w:hAnsi="Times New Roman" w:cs="Times New Roman"/>
          <w:sz w:val="24"/>
          <w:szCs w:val="24"/>
        </w:rPr>
      </w:pPr>
      <w:r w:rsidRPr="00355753">
        <w:rPr>
          <w:rFonts w:ascii="Times New Roman" w:hAnsi="Times New Roman" w:cs="Times New Roman"/>
          <w:sz w:val="24"/>
          <w:szCs w:val="24"/>
        </w:rPr>
        <w:t>*In this research motorbike is not considered.</w:t>
      </w:r>
    </w:p>
    <w:p w14:paraId="156B3B6C" w14:textId="77777777" w:rsidR="000F6D08" w:rsidRDefault="000F6D08">
      <w:pPr>
        <w:rPr>
          <w:rFonts w:ascii="Times New Roman" w:hAnsi="Times New Roman" w:cs="Times New Roman"/>
          <w:sz w:val="24"/>
          <w:szCs w:val="24"/>
        </w:rPr>
      </w:pPr>
      <w:r>
        <w:rPr>
          <w:rFonts w:ascii="Times New Roman" w:hAnsi="Times New Roman" w:cs="Times New Roman"/>
          <w:sz w:val="24"/>
          <w:szCs w:val="24"/>
        </w:rPr>
        <w:br w:type="page"/>
      </w:r>
    </w:p>
    <w:p w14:paraId="2C10D985" w14:textId="4DAF00E3" w:rsidR="004676C1" w:rsidRPr="00355753" w:rsidRDefault="004676C1" w:rsidP="00355753">
      <w:pPr>
        <w:pStyle w:val="Heading1"/>
        <w:spacing w:line="360" w:lineRule="auto"/>
        <w:rPr>
          <w:rFonts w:ascii="Times New Roman" w:hAnsi="Times New Roman" w:cs="Times New Roman"/>
          <w:b/>
          <w:bCs/>
          <w:color w:val="000000" w:themeColor="text1"/>
          <w:sz w:val="24"/>
          <w:szCs w:val="24"/>
        </w:rPr>
      </w:pPr>
      <w:r w:rsidRPr="00355753">
        <w:rPr>
          <w:rFonts w:ascii="Times New Roman" w:hAnsi="Times New Roman" w:cs="Times New Roman"/>
          <w:b/>
          <w:bCs/>
          <w:color w:val="000000" w:themeColor="text1"/>
          <w:sz w:val="24"/>
          <w:szCs w:val="24"/>
        </w:rPr>
        <w:lastRenderedPageBreak/>
        <w:t>Atom 13: driver_OvertakeToTheLeftOf_vehicle</w:t>
      </w:r>
      <w:r w:rsidR="0065221B">
        <w:rPr>
          <w:rFonts w:ascii="Times New Roman" w:hAnsi="Times New Roman" w:cs="Times New Roman"/>
          <w:b/>
          <w:bCs/>
          <w:color w:val="000000" w:themeColor="text1"/>
          <w:sz w:val="24"/>
          <w:szCs w:val="24"/>
        </w:rPr>
        <w:t xml:space="preserve"> (1</w:t>
      </w:r>
      <w:r w:rsidR="000A0455">
        <w:rPr>
          <w:rFonts w:ascii="Times New Roman" w:hAnsi="Times New Roman" w:cs="Times New Roman"/>
          <w:b/>
          <w:bCs/>
          <w:color w:val="000000" w:themeColor="text1"/>
          <w:sz w:val="24"/>
          <w:szCs w:val="24"/>
        </w:rPr>
        <w:t>9</w:t>
      </w:r>
      <w:r w:rsidR="0065221B">
        <w:rPr>
          <w:rFonts w:ascii="Times New Roman" w:hAnsi="Times New Roman" w:cs="Times New Roman"/>
          <w:b/>
          <w:bCs/>
          <w:color w:val="000000" w:themeColor="text1"/>
          <w:sz w:val="24"/>
          <w:szCs w:val="24"/>
        </w:rPr>
        <w:t>)</w:t>
      </w:r>
    </w:p>
    <w:p w14:paraId="353BC1CA" w14:textId="77777777" w:rsidR="000E08EC" w:rsidRPr="00C81C7F" w:rsidRDefault="000E08EC" w:rsidP="000E08EC">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50862FB5"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6E11DFA"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4547D6E3"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 ?vehicle</w:t>
      </w:r>
    </w:p>
    <w:p w14:paraId="700B9ED9"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08D9E99D"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2AE3EC66"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04F0E006"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27CEE6ED"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477DD409"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413C311D"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3D350931" w14:textId="77777777" w:rsidR="000E08EC"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36AE669B" w14:textId="77777777" w:rsidR="000E08EC" w:rsidRDefault="000E08EC" w:rsidP="000E08EC">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5BA31EED"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1BE6430A" w14:textId="77777777" w:rsidR="000E08EC" w:rsidRPr="00B86BC1" w:rsidRDefault="000E08EC" w:rsidP="000E08EC">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6BA6A169"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28B1D9F"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5DFC4CEE"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33201D2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20B411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4CC62ED"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totallane ?is_totallane. </w:t>
      </w:r>
    </w:p>
    <w:p w14:paraId="1FFBDCA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C4D32F0" w14:textId="77777777" w:rsidR="000E08EC"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58A7D81C" w14:textId="77777777" w:rsidR="000E08EC" w:rsidRDefault="000E08EC" w:rsidP="000E08EC">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A1A897B" w14:textId="77777777" w:rsidR="000E08EC" w:rsidRDefault="000E08EC" w:rsidP="000E08EC">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27190F53" w14:textId="77777777" w:rsidR="000E08EC" w:rsidRPr="00E76E34" w:rsidRDefault="000E08EC" w:rsidP="000E08EC">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076D9C40" w14:textId="77777777" w:rsidR="000E08EC" w:rsidRPr="00E76E34" w:rsidRDefault="000E08EC" w:rsidP="000E08EC">
      <w:pPr>
        <w:rPr>
          <w:rFonts w:ascii="Times New Roman" w:hAnsi="Times New Roman" w:cs="Times New Roman"/>
          <w:sz w:val="24"/>
          <w:szCs w:val="24"/>
        </w:rPr>
      </w:pPr>
      <w:r w:rsidRPr="00E76E34">
        <w:rPr>
          <w:rFonts w:ascii="Times New Roman" w:hAnsi="Times New Roman" w:cs="Times New Roman"/>
          <w:sz w:val="24"/>
          <w:szCs w:val="24"/>
        </w:rPr>
        <w:t>if (q.result &gt; 1)</w:t>
      </w:r>
    </w:p>
    <w:p w14:paraId="13100677" w14:textId="77777777" w:rsidR="000E08EC" w:rsidRPr="00E76E34" w:rsidRDefault="000E08EC" w:rsidP="000E08EC">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68D4B415" w14:textId="77777777" w:rsidR="000E08EC" w:rsidRPr="00E76E34" w:rsidRDefault="000E08EC" w:rsidP="000E08EC">
      <w:pPr>
        <w:ind w:firstLine="720"/>
        <w:rPr>
          <w:rFonts w:ascii="Times New Roman" w:hAnsi="Times New Roman" w:cs="Times New Roman"/>
          <w:sz w:val="24"/>
          <w:szCs w:val="24"/>
        </w:rPr>
      </w:pPr>
      <w:r w:rsidRPr="00E76E34">
        <w:rPr>
          <w:rFonts w:ascii="Times New Roman" w:hAnsi="Times New Roman" w:cs="Times New Roman"/>
          <w:sz w:val="24"/>
          <w:szCs w:val="24"/>
        </w:rPr>
        <w:t>multilaneroad = 1;</w:t>
      </w:r>
    </w:p>
    <w:p w14:paraId="430D73F4" w14:textId="77777777" w:rsidR="000E08EC" w:rsidRPr="00E76E34" w:rsidRDefault="000E08EC" w:rsidP="000E08EC">
      <w:pPr>
        <w:rPr>
          <w:rFonts w:ascii="Times New Roman" w:hAnsi="Times New Roman" w:cs="Times New Roman"/>
          <w:sz w:val="24"/>
          <w:szCs w:val="24"/>
        </w:rPr>
      </w:pPr>
      <w:r w:rsidRPr="00E76E34">
        <w:rPr>
          <w:rFonts w:ascii="Times New Roman" w:hAnsi="Times New Roman" w:cs="Times New Roman"/>
          <w:sz w:val="24"/>
          <w:szCs w:val="24"/>
        </w:rPr>
        <w:t>else</w:t>
      </w:r>
    </w:p>
    <w:p w14:paraId="762627D0" w14:textId="77777777" w:rsidR="000E08EC" w:rsidRPr="004725F2" w:rsidRDefault="000E08EC" w:rsidP="000E08EC">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30D23E0A" w14:textId="77777777" w:rsidR="000E08EC" w:rsidRPr="00B86BC1" w:rsidRDefault="000E08EC" w:rsidP="000E08EC">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lastRenderedPageBreak/>
        <w:t>Query 3: What is AV Lane Number? (AV_Behaviour)</w:t>
      </w:r>
    </w:p>
    <w:p w14:paraId="0CA2D9A2"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E83C0B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F85146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2F6CB12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7D4D0D9"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A5D1110"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lanenumber ?is_lanenumber  </w:t>
      </w:r>
    </w:p>
    <w:p w14:paraId="1F6472F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B9A8979"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2298E5D0" w14:textId="77777777" w:rsidR="000E08EC" w:rsidRPr="008A14CD" w:rsidRDefault="000E08EC" w:rsidP="000E08EC">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5EB523F8"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631BEE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D758DA5"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41C7B1B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4FA3504"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DD0AB61"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394B624F"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C0741C6"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5D7310EF" w14:textId="77777777" w:rsidR="000E08EC" w:rsidRPr="008A14CD" w:rsidRDefault="000E08EC" w:rsidP="000E08EC">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225D9005" w14:textId="77777777" w:rsidR="000E08EC" w:rsidRPr="00E6411C"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A6AD892"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0034130"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47E8BAD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6555D78"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3EF8C60"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27E9192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4773561"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C478AE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3FA89064" w14:textId="77777777" w:rsidR="000E08EC" w:rsidRPr="008A14CD" w:rsidRDefault="000E08EC" w:rsidP="000E08EC">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40B82950"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415CBD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prefix as:&lt;http://www.semanticweb.org/bhuiyanh/ontologies/2020/5/untitled-ontology-139#&gt;</w:t>
      </w:r>
    </w:p>
    <w:p w14:paraId="033AA30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roadspeed</w:t>
      </w:r>
    </w:p>
    <w:p w14:paraId="7B8DBB0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74CFA2E"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F2659D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s:time as:is_roadspeed ?is_roadspeed. </w:t>
      </w:r>
    </w:p>
    <w:p w14:paraId="6D51E14D"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93D3065"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B768269"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4C75C964" w14:textId="77777777" w:rsidR="000E08EC" w:rsidRPr="008A14CD" w:rsidRDefault="000E08EC" w:rsidP="000E08EC">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5DBBD399" w14:textId="77777777" w:rsidR="000E08EC" w:rsidRPr="00243D49" w:rsidRDefault="000E08EC" w:rsidP="000E08EC">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09B17F5C"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96F99AD"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96776F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214B919D"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B1DEA22"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5ABF9B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619883F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330BF034"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C0AC152"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3A75D19"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76AB8117" w14:textId="77777777" w:rsidR="000E08EC"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2C8436AF" w14:textId="77777777" w:rsidR="000E08EC" w:rsidRPr="005C6695"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67329DA1"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1BD62353" w14:textId="77777777" w:rsidR="000E08EC" w:rsidRPr="00FE2095" w:rsidRDefault="000E08EC" w:rsidP="000E08EC">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0115E7F8" w14:textId="77777777" w:rsidR="000E08EC" w:rsidRPr="00243D49" w:rsidRDefault="000E08EC" w:rsidP="000E08EC">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4070CD24"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27AB2D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82B184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28501F09"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4C366D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74C7C39"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ab:vehicle-1  ab:is_positionx ?is_positionx.</w:t>
      </w:r>
    </w:p>
    <w:p w14:paraId="4C46932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4A8880D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1C4402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0DDF5E8"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2E2F81C0" w14:textId="77777777" w:rsidR="000E08EC"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6F916CA0" w14:textId="77777777" w:rsidR="000E08EC" w:rsidRPr="005C6695"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39013A1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7F1DBFC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3353C73B" w14:textId="77777777" w:rsidR="000E08EC" w:rsidRPr="004E5ECB" w:rsidRDefault="000E08EC" w:rsidP="000E08EC">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300EFF45" w14:textId="77777777" w:rsidR="000E08EC" w:rsidRPr="004E5ECB"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4A63D5EE"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312D975"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52D6114"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28F2149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A0D5E11"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DDE914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speed ?is_speed </w:t>
      </w:r>
    </w:p>
    <w:p w14:paraId="7E777E12" w14:textId="77777777" w:rsidR="000E08EC" w:rsidRPr="000D41FB"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92C645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71305F2"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3FD7FDAA" w14:textId="77777777" w:rsidR="000E08EC" w:rsidRPr="00DC4510"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 xml:space="preserve">Nested Subquery 2: What is the direction of AV in time (t)? (AV_Behaviour) </w:t>
      </w:r>
    </w:p>
    <w:p w14:paraId="5C2B3A0C"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15ECFA8"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D5105B9"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18554BB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B45C791"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F05C3F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heading ?is_heading </w:t>
      </w:r>
    </w:p>
    <w:p w14:paraId="7B3C3C26" w14:textId="77777777" w:rsidR="000E08EC" w:rsidRPr="000D41FB"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0DC7CB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5AA06BF" w14:textId="77777777" w:rsidR="000E08EC"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56D1AE0B" w14:textId="77777777" w:rsidR="000E08EC" w:rsidRPr="00DC4510"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450EC1F9"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2344F7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0BD95230" w14:textId="77777777" w:rsidR="000E08EC" w:rsidRPr="0098253D" w:rsidRDefault="000E08EC" w:rsidP="000E08EC">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2B32B9A1" w14:textId="77777777" w:rsidR="000E08EC" w:rsidRPr="00BF1D80"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5408262F"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7ADCAF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150432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3F2D8F81"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1E71B42"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A0D9330"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65D4549A" w14:textId="77777777" w:rsidR="000E08EC" w:rsidRPr="000D41FB"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DBE92AE"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30DE4EB" w14:textId="77777777" w:rsidR="000E08EC"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3713DEB1" w14:textId="77777777" w:rsidR="000E08EC" w:rsidRPr="009D7F2F" w:rsidRDefault="000E08EC" w:rsidP="000E08EC">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1053058B"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5C0865C8"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4935A404" w14:textId="77777777" w:rsidR="000E08EC" w:rsidRPr="000D41FB" w:rsidRDefault="000E08EC" w:rsidP="000E08EC">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29E1F8AF"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D0E132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000FD1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40F9E08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D2762F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B0CE08A"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heading ?is_heading </w:t>
      </w:r>
    </w:p>
    <w:p w14:paraId="380F1887" w14:textId="77777777" w:rsidR="000E08EC" w:rsidRPr="000D41FB"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62CB96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CD16D65" w14:textId="77777777" w:rsidR="000E08EC"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395EB8BF" w14:textId="77777777" w:rsidR="000E08EC" w:rsidRPr="00DC4510"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01E25760"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33EA523"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75521072" w14:textId="77777777" w:rsidR="000E08EC" w:rsidRPr="005F07B0" w:rsidRDefault="000E08EC" w:rsidP="000E08EC">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lastRenderedPageBreak/>
        <w:t>Subquery 5: What is the reaction time of AV1 and TV in time (t)?</w:t>
      </w:r>
    </w:p>
    <w:p w14:paraId="684DE95C" w14:textId="77777777" w:rsidR="000E08EC" w:rsidRPr="00AB3F37"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0FFE69AF"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2E290A55" w14:textId="77777777" w:rsidR="000E08EC" w:rsidRPr="00490BC6"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777E3BB6" w14:textId="77777777" w:rsidR="000E08EC"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40C5B758" w14:textId="77777777" w:rsidR="000E08EC" w:rsidRPr="001303F4" w:rsidRDefault="000E08EC" w:rsidP="000E08EC">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7C17791E" w14:textId="77777777" w:rsidR="000E08EC" w:rsidRDefault="000E08EC" w:rsidP="000E08EC">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2B8E5F0C" w14:textId="77777777" w:rsidR="000E08EC" w:rsidRPr="000817C0" w:rsidRDefault="000E08EC" w:rsidP="000E08EC">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0FE11F9C" w14:textId="77777777" w:rsidR="000E08EC" w:rsidRPr="000817C0" w:rsidRDefault="000E08EC" w:rsidP="000E08EC">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4A866BC1" w14:textId="77777777" w:rsidR="000E08EC" w:rsidRPr="000817C0" w:rsidRDefault="000E08EC" w:rsidP="000E08EC">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0 ;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21E09AEA" w14:textId="77777777" w:rsidR="000E08EC" w:rsidRPr="000817C0" w:rsidRDefault="000E08EC" w:rsidP="000E08EC">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tv </w:t>
      </w:r>
      <w:r w:rsidRPr="000817C0">
        <w:rPr>
          <w:rFonts w:ascii="Times New Roman" w:hAnsi="Times New Roman" w:cs="Times New Roman"/>
          <w:color w:val="000000" w:themeColor="text1"/>
          <w:sz w:val="24"/>
          <w:szCs w:val="24"/>
        </w:rPr>
        <w:t>;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40A3C7A4" w14:textId="77777777" w:rsidR="000E08EC" w:rsidRDefault="000E08EC" w:rsidP="000E08EC">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E08EC" w14:paraId="2B686A75" w14:textId="77777777" w:rsidTr="00B16DDC">
        <w:trPr>
          <w:jc w:val="center"/>
        </w:trPr>
        <w:tc>
          <w:tcPr>
            <w:tcW w:w="8075" w:type="dxa"/>
          </w:tcPr>
          <w:p w14:paraId="662EC71A" w14:textId="77777777" w:rsidR="000E08EC" w:rsidRDefault="000E08EC"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2B991932" w14:textId="77777777" w:rsidR="000E08EC" w:rsidRDefault="000E08EC"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5FC8D56E" w14:textId="77777777" w:rsidR="000E08EC" w:rsidRDefault="000E08EC" w:rsidP="000E08EC">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E08EC" w14:paraId="1EB584CD" w14:textId="77777777" w:rsidTr="00B16DDC">
        <w:trPr>
          <w:jc w:val="center"/>
        </w:trPr>
        <w:tc>
          <w:tcPr>
            <w:tcW w:w="8075" w:type="dxa"/>
          </w:tcPr>
          <w:p w14:paraId="36B0CF61" w14:textId="77777777" w:rsidR="000E08EC" w:rsidRPr="002E0EDC" w:rsidRDefault="000E08EC"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38107DBA" w14:textId="77777777" w:rsidR="000E08EC" w:rsidRPr="001E6872" w:rsidRDefault="000E08EC"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6BB418F7" w14:textId="77777777" w:rsidR="000E08EC" w:rsidRDefault="000E08EC" w:rsidP="00B16DDC"/>
        </w:tc>
        <w:tc>
          <w:tcPr>
            <w:tcW w:w="941" w:type="dxa"/>
          </w:tcPr>
          <w:p w14:paraId="772EB81C" w14:textId="77777777" w:rsidR="000E08EC" w:rsidRDefault="000E08EC" w:rsidP="00B16DDC">
            <w:pPr>
              <w:rPr>
                <w:rFonts w:ascii="Times New Roman" w:hAnsi="Times New Roman"/>
                <w:sz w:val="20"/>
              </w:rPr>
            </w:pPr>
          </w:p>
          <w:p w14:paraId="5659F817" w14:textId="77777777" w:rsidR="000E08EC" w:rsidRDefault="000E08EC" w:rsidP="00B16DDC">
            <w:pPr>
              <w:rPr>
                <w:rFonts w:ascii="Times New Roman" w:hAnsi="Times New Roman"/>
                <w:sz w:val="20"/>
              </w:rPr>
            </w:pPr>
          </w:p>
          <w:p w14:paraId="548F762D" w14:textId="77777777" w:rsidR="000E08EC" w:rsidRDefault="000E08EC"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34B467E4" w14:textId="77777777" w:rsidR="000E08EC" w:rsidRDefault="000E08EC" w:rsidP="000E08EC">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E08EC" w14:paraId="38AA9633" w14:textId="77777777" w:rsidTr="00B16DDC">
        <w:trPr>
          <w:jc w:val="center"/>
        </w:trPr>
        <w:tc>
          <w:tcPr>
            <w:tcW w:w="8075" w:type="dxa"/>
          </w:tcPr>
          <w:p w14:paraId="0802713F" w14:textId="77777777" w:rsidR="000E08EC" w:rsidRPr="002560E2" w:rsidRDefault="000E08EC"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60BF2213" w14:textId="77777777" w:rsidR="000E08EC" w:rsidRDefault="000E08EC" w:rsidP="00B16DDC"/>
        </w:tc>
        <w:tc>
          <w:tcPr>
            <w:tcW w:w="941" w:type="dxa"/>
          </w:tcPr>
          <w:p w14:paraId="1F8B28D7" w14:textId="77777777" w:rsidR="000E08EC" w:rsidRDefault="000E08EC"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0350F10E" w14:textId="77777777" w:rsidR="000E08EC" w:rsidRDefault="000E08EC" w:rsidP="000E08EC">
      <w:pPr>
        <w:spacing w:after="0" w:line="360" w:lineRule="auto"/>
        <w:rPr>
          <w:rFonts w:ascii="Times New Roman" w:hAnsi="Times New Roman" w:cs="Times New Roman"/>
          <w:color w:val="000000" w:themeColor="text1"/>
          <w:sz w:val="24"/>
          <w:szCs w:val="24"/>
        </w:rPr>
      </w:pPr>
    </w:p>
    <w:p w14:paraId="533C6759" w14:textId="77777777" w:rsidR="000E08EC" w:rsidRPr="000422C8" w:rsidRDefault="000E08EC" w:rsidP="000E08EC">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E08EC" w14:paraId="104F9906" w14:textId="77777777" w:rsidTr="00B16DDC">
        <w:trPr>
          <w:jc w:val="center"/>
        </w:trPr>
        <w:tc>
          <w:tcPr>
            <w:tcW w:w="8075" w:type="dxa"/>
          </w:tcPr>
          <w:p w14:paraId="4F55A331" w14:textId="77777777" w:rsidR="000E08EC" w:rsidRDefault="000E08EC"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236261D3" w14:textId="77777777" w:rsidR="000E08EC" w:rsidRDefault="000E08EC"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58AE2597" w14:textId="77777777" w:rsidR="000E08EC" w:rsidRDefault="000E08EC" w:rsidP="000E08EC">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E08EC" w14:paraId="6B6D7C58" w14:textId="77777777" w:rsidTr="00B16DDC">
        <w:trPr>
          <w:jc w:val="center"/>
        </w:trPr>
        <w:tc>
          <w:tcPr>
            <w:tcW w:w="8075" w:type="dxa"/>
          </w:tcPr>
          <w:p w14:paraId="2BE4E45A" w14:textId="77777777" w:rsidR="000E08EC" w:rsidRDefault="000E08EC"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07192A03" w14:textId="77777777" w:rsidR="000E08EC" w:rsidRDefault="000E08EC"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62483234" w14:textId="77777777" w:rsidR="000E08EC" w:rsidRDefault="000E08EC" w:rsidP="000E08EC">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E08EC" w14:paraId="7EC3F145" w14:textId="77777777" w:rsidTr="00B16DDC">
        <w:trPr>
          <w:jc w:val="center"/>
        </w:trPr>
        <w:tc>
          <w:tcPr>
            <w:tcW w:w="8075" w:type="dxa"/>
          </w:tcPr>
          <w:p w14:paraId="06BAE703" w14:textId="77777777" w:rsidR="000E08EC" w:rsidRDefault="000E08EC"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4B3D03B4" w14:textId="77777777" w:rsidR="000E08EC" w:rsidRDefault="000E08EC"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3E0BDEF3" w14:textId="77777777" w:rsidR="000E08EC" w:rsidRPr="00577914" w:rsidRDefault="000E08EC" w:rsidP="000E08EC">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6874E5EB" w14:textId="77777777" w:rsidR="000E08EC" w:rsidRPr="00E209A8" w:rsidRDefault="000E08EC" w:rsidP="000E08EC">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67A559CF" w14:textId="77777777" w:rsidR="000E08EC" w:rsidRPr="00E209A8" w:rsidRDefault="000E08EC" w:rsidP="000E08EC">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4D735A8D" w14:textId="77777777" w:rsidR="000E08EC" w:rsidRPr="00BA0BC2" w:rsidRDefault="000E08EC" w:rsidP="000E08E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D65B2D4"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218A668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markedlane</w:t>
      </w:r>
    </w:p>
    <w:p w14:paraId="558C1804"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A823C86"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158D02C"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markedlane ?is_markedlane.</w:t>
      </w:r>
    </w:p>
    <w:p w14:paraId="77370C9C" w14:textId="77777777" w:rsidR="000E08EC" w:rsidRPr="00CC08AD"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5EBBAC7" w14:textId="77777777" w:rsidR="000E08EC" w:rsidRPr="00BA0BC2"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F6932BF" w14:textId="77777777" w:rsidR="000E08EC" w:rsidRDefault="000E08EC" w:rsidP="000E08E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51CC83AE" w14:textId="77777777" w:rsidR="000E08EC" w:rsidRPr="00E209A8" w:rsidRDefault="000E08EC" w:rsidP="000E08EC">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2DE49031" w14:textId="77777777" w:rsidR="000E08EC" w:rsidRDefault="000E08EC" w:rsidP="000E08E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347C6372" w14:textId="77777777" w:rsidR="000E08EC" w:rsidRPr="00C4315F" w:rsidRDefault="000E08EC" w:rsidP="000E08EC">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22FFD65F" w14:textId="77777777" w:rsidR="000E08EC" w:rsidRDefault="000E08EC" w:rsidP="000E08EC">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4BCFB8B4" w14:textId="77777777" w:rsidR="000E08EC" w:rsidRPr="005200AD" w:rsidRDefault="000E08EC" w:rsidP="000E08EC">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0E08EC" w14:paraId="3DDA7304" w14:textId="77777777" w:rsidTr="00B16DDC">
        <w:tc>
          <w:tcPr>
            <w:tcW w:w="1413" w:type="dxa"/>
          </w:tcPr>
          <w:p w14:paraId="7AEDA216"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97017E3"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2C51168A"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0E08EC" w14:paraId="124E1122" w14:textId="77777777" w:rsidTr="00B16DDC">
        <w:tc>
          <w:tcPr>
            <w:tcW w:w="1413" w:type="dxa"/>
          </w:tcPr>
          <w:p w14:paraId="007B33DA"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1180EC0B"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and there is TV</w:t>
            </w:r>
          </w:p>
        </w:tc>
        <w:tc>
          <w:tcPr>
            <w:tcW w:w="3006" w:type="dxa"/>
          </w:tcPr>
          <w:p w14:paraId="19EC1E2B"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E08EC" w14:paraId="55B4B660" w14:textId="77777777" w:rsidTr="00B16DDC">
        <w:tc>
          <w:tcPr>
            <w:tcW w:w="1413" w:type="dxa"/>
          </w:tcPr>
          <w:p w14:paraId="57F3F558"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451804B3"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45793360"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E08EC" w14:paraId="3230F86C" w14:textId="77777777" w:rsidTr="00B16DDC">
        <w:tc>
          <w:tcPr>
            <w:tcW w:w="1413" w:type="dxa"/>
          </w:tcPr>
          <w:p w14:paraId="10C56C2D"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00D3B206"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54614215"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E08EC" w14:paraId="157F6987" w14:textId="77777777" w:rsidTr="00B16DDC">
        <w:tc>
          <w:tcPr>
            <w:tcW w:w="1413" w:type="dxa"/>
          </w:tcPr>
          <w:p w14:paraId="1BB70F8B"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58DC05D6"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0BD8C161"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E08EC" w14:paraId="1B56B0F6" w14:textId="77777777" w:rsidTr="00B16DDC">
        <w:tc>
          <w:tcPr>
            <w:tcW w:w="1413" w:type="dxa"/>
          </w:tcPr>
          <w:p w14:paraId="540017DD"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5</w:t>
            </w:r>
          </w:p>
        </w:tc>
        <w:tc>
          <w:tcPr>
            <w:tcW w:w="4597" w:type="dxa"/>
          </w:tcPr>
          <w:p w14:paraId="22A05F7D"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7D7C0EF4"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E08EC" w14:paraId="5B9DA043" w14:textId="77777777" w:rsidTr="00B16DDC">
        <w:tc>
          <w:tcPr>
            <w:tcW w:w="1413" w:type="dxa"/>
          </w:tcPr>
          <w:p w14:paraId="67CF8CD4"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205A9B73"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4F0A5CF9"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0E08EC" w14:paraId="54847AD2" w14:textId="77777777" w:rsidTr="00B16DDC">
        <w:tc>
          <w:tcPr>
            <w:tcW w:w="1413" w:type="dxa"/>
          </w:tcPr>
          <w:p w14:paraId="491A0215"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05CEAE02"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64F6360D"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E08EC" w14:paraId="1FAB8D13" w14:textId="77777777" w:rsidTr="00B16DDC">
        <w:tc>
          <w:tcPr>
            <w:tcW w:w="1413" w:type="dxa"/>
          </w:tcPr>
          <w:p w14:paraId="7968ABEB"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3F984A36"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5063CC90" w14:textId="77777777" w:rsidR="000E08EC" w:rsidRDefault="000E08E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34FE6CD" w14:textId="77777777" w:rsidR="000E08EC" w:rsidRDefault="000E08EC" w:rsidP="000E08EC">
      <w:pPr>
        <w:spacing w:after="0" w:line="360" w:lineRule="auto"/>
        <w:rPr>
          <w:rFonts w:ascii="Times New Roman" w:hAnsi="Times New Roman" w:cs="Times New Roman"/>
          <w:bCs/>
          <w:color w:val="000000" w:themeColor="text1"/>
          <w:sz w:val="24"/>
          <w:szCs w:val="24"/>
        </w:rPr>
      </w:pPr>
    </w:p>
    <w:p w14:paraId="7B55F23A" w14:textId="77777777" w:rsidR="000E08EC" w:rsidRDefault="000E08EC" w:rsidP="000E08EC">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2B3A9E45" w14:textId="77777777" w:rsidR="000E08EC" w:rsidRDefault="000E08EC" w:rsidP="000E08EC">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02D69902" w14:textId="77777777" w:rsidR="000E08EC" w:rsidRPr="005D415A" w:rsidRDefault="000E08EC" w:rsidP="000E08E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C10D987" w14:textId="77777777" w:rsidR="00440FDD" w:rsidRPr="004A1249" w:rsidRDefault="00440FDD" w:rsidP="00386D9D">
      <w:pPr>
        <w:spacing w:after="0"/>
        <w:rPr>
          <w:rFonts w:ascii="Times New Roman" w:hAnsi="Times New Roman" w:cs="Times New Roman"/>
          <w:b/>
        </w:rPr>
      </w:pPr>
    </w:p>
    <w:p w14:paraId="2C10D988" w14:textId="4FE2EB7F" w:rsidR="00A4120F" w:rsidRPr="00937E93" w:rsidRDefault="007A2FFD" w:rsidP="00386D9D">
      <w:pPr>
        <w:spacing w:after="0"/>
        <w:rPr>
          <w:rFonts w:ascii="Times New Roman" w:hAnsi="Times New Roman" w:cs="Times New Roman"/>
          <w:b/>
          <w:sz w:val="24"/>
          <w:szCs w:val="24"/>
        </w:rPr>
      </w:pPr>
      <w:r w:rsidRPr="00937E93">
        <w:rPr>
          <w:rFonts w:ascii="Times New Roman" w:hAnsi="Times New Roman" w:cs="Times New Roman"/>
          <w:b/>
          <w:sz w:val="24"/>
          <w:szCs w:val="24"/>
        </w:rPr>
        <w:t xml:space="preserve">Total </w:t>
      </w:r>
      <w:r w:rsidR="007D5571" w:rsidRPr="00937E93">
        <w:rPr>
          <w:rFonts w:ascii="Times New Roman" w:hAnsi="Times New Roman" w:cs="Times New Roman"/>
          <w:b/>
          <w:sz w:val="24"/>
          <w:szCs w:val="24"/>
        </w:rPr>
        <w:t>78</w:t>
      </w:r>
      <w:r w:rsidR="00B70B8B" w:rsidRPr="00937E93">
        <w:rPr>
          <w:rFonts w:ascii="Times New Roman" w:hAnsi="Times New Roman" w:cs="Times New Roman"/>
          <w:b/>
          <w:sz w:val="24"/>
          <w:szCs w:val="24"/>
        </w:rPr>
        <w:t xml:space="preserve"> </w:t>
      </w:r>
      <w:r w:rsidR="005B05E9" w:rsidRPr="00937E93">
        <w:rPr>
          <w:rFonts w:ascii="Times New Roman" w:hAnsi="Times New Roman" w:cs="Times New Roman"/>
          <w:b/>
          <w:sz w:val="24"/>
          <w:szCs w:val="24"/>
        </w:rPr>
        <w:t>q</w:t>
      </w:r>
      <w:r w:rsidR="00B70B8B" w:rsidRPr="00937E93">
        <w:rPr>
          <w:rFonts w:ascii="Times New Roman" w:hAnsi="Times New Roman" w:cs="Times New Roman"/>
          <w:b/>
          <w:sz w:val="24"/>
          <w:szCs w:val="24"/>
        </w:rPr>
        <w:t>ueries</w:t>
      </w:r>
      <w:r w:rsidR="005B05E9" w:rsidRPr="00937E93">
        <w:rPr>
          <w:rFonts w:ascii="Times New Roman" w:hAnsi="Times New Roman" w:cs="Times New Roman"/>
          <w:b/>
          <w:sz w:val="24"/>
          <w:szCs w:val="24"/>
        </w:rPr>
        <w:t>,</w:t>
      </w:r>
      <w:r w:rsidR="00B70B8B" w:rsidRPr="00937E93">
        <w:rPr>
          <w:rFonts w:ascii="Times New Roman" w:hAnsi="Times New Roman" w:cs="Times New Roman"/>
          <w:b/>
          <w:sz w:val="24"/>
          <w:szCs w:val="24"/>
        </w:rPr>
        <w:t xml:space="preserve"> including subqueries and nested subqueries</w:t>
      </w:r>
    </w:p>
    <w:p w14:paraId="2C10D98D" w14:textId="3CA080DF" w:rsidR="001D0D3E" w:rsidRPr="00937E93" w:rsidRDefault="001D0D3E" w:rsidP="00C87B39">
      <w:pPr>
        <w:spacing w:after="0"/>
        <w:rPr>
          <w:rFonts w:ascii="Times New Roman" w:hAnsi="Times New Roman" w:cs="Times New Roman"/>
          <w:b/>
          <w:sz w:val="24"/>
          <w:szCs w:val="24"/>
        </w:rPr>
      </w:pPr>
      <w:r w:rsidRPr="00937E93">
        <w:rPr>
          <w:rFonts w:ascii="Times New Roman" w:hAnsi="Times New Roman" w:cs="Times New Roman"/>
          <w:b/>
          <w:sz w:val="24"/>
          <w:szCs w:val="24"/>
        </w:rPr>
        <w:t xml:space="preserve"> </w:t>
      </w:r>
    </w:p>
    <w:p w14:paraId="2C10D98E" w14:textId="77777777" w:rsidR="009660B0" w:rsidRPr="004A1249" w:rsidRDefault="009660B0" w:rsidP="00386D9D">
      <w:pPr>
        <w:spacing w:after="0"/>
        <w:rPr>
          <w:rFonts w:ascii="Times New Roman" w:hAnsi="Times New Roman" w:cs="Times New Roman"/>
          <w:b/>
        </w:rPr>
      </w:pPr>
    </w:p>
    <w:p w14:paraId="2C10D98F" w14:textId="77777777" w:rsidR="0000666E" w:rsidRPr="004A1249" w:rsidRDefault="0000666E" w:rsidP="00386D9D">
      <w:pPr>
        <w:spacing w:after="0"/>
        <w:rPr>
          <w:rFonts w:ascii="Times New Roman" w:hAnsi="Times New Roman" w:cs="Times New Roman"/>
        </w:rPr>
      </w:pPr>
    </w:p>
    <w:sectPr w:rsidR="0000666E" w:rsidRPr="004A1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0EDA"/>
    <w:multiLevelType w:val="hybridMultilevel"/>
    <w:tmpl w:val="F7784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44F264D"/>
    <w:multiLevelType w:val="hybridMultilevel"/>
    <w:tmpl w:val="AD763D0C"/>
    <w:lvl w:ilvl="0" w:tplc="AEB62E32">
      <w:start w:val="8"/>
      <w:numFmt w:val="bullet"/>
      <w:lvlText w:val=""/>
      <w:lvlJc w:val="left"/>
      <w:pPr>
        <w:ind w:left="720" w:hanging="360"/>
      </w:pPr>
      <w:rPr>
        <w:rFonts w:ascii="Wingdings" w:eastAsiaTheme="minorHAnsi" w:hAnsi="Wingdings"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A3NDKxNDQxMjZT0lEKTi0uzszPAykwNKoFAFUmM2YtAAAA"/>
  </w:docVars>
  <w:rsids>
    <w:rsidRoot w:val="00543908"/>
    <w:rsid w:val="0000187F"/>
    <w:rsid w:val="0000666E"/>
    <w:rsid w:val="00021298"/>
    <w:rsid w:val="00022606"/>
    <w:rsid w:val="000229CB"/>
    <w:rsid w:val="00027DEA"/>
    <w:rsid w:val="000314BC"/>
    <w:rsid w:val="00043504"/>
    <w:rsid w:val="00045F35"/>
    <w:rsid w:val="000568CB"/>
    <w:rsid w:val="00076CDD"/>
    <w:rsid w:val="00077C0B"/>
    <w:rsid w:val="0008617D"/>
    <w:rsid w:val="00092A0A"/>
    <w:rsid w:val="000A0455"/>
    <w:rsid w:val="000A2280"/>
    <w:rsid w:val="000B056F"/>
    <w:rsid w:val="000C03E5"/>
    <w:rsid w:val="000C553A"/>
    <w:rsid w:val="000D4E0B"/>
    <w:rsid w:val="000E08EC"/>
    <w:rsid w:val="000E179D"/>
    <w:rsid w:val="000E7C92"/>
    <w:rsid w:val="000F13E9"/>
    <w:rsid w:val="000F6D08"/>
    <w:rsid w:val="000F77BE"/>
    <w:rsid w:val="00112FC4"/>
    <w:rsid w:val="0012269B"/>
    <w:rsid w:val="00123CEA"/>
    <w:rsid w:val="0013001C"/>
    <w:rsid w:val="00134649"/>
    <w:rsid w:val="00135333"/>
    <w:rsid w:val="001379DC"/>
    <w:rsid w:val="0015743E"/>
    <w:rsid w:val="001662CD"/>
    <w:rsid w:val="00197423"/>
    <w:rsid w:val="001B14BE"/>
    <w:rsid w:val="001B227D"/>
    <w:rsid w:val="001C0581"/>
    <w:rsid w:val="001C1C21"/>
    <w:rsid w:val="001D0D3E"/>
    <w:rsid w:val="00205EF9"/>
    <w:rsid w:val="00207E04"/>
    <w:rsid w:val="002114E8"/>
    <w:rsid w:val="002179DD"/>
    <w:rsid w:val="002214ED"/>
    <w:rsid w:val="00225488"/>
    <w:rsid w:val="00234A75"/>
    <w:rsid w:val="00236FA8"/>
    <w:rsid w:val="00241186"/>
    <w:rsid w:val="00245098"/>
    <w:rsid w:val="00263140"/>
    <w:rsid w:val="00266012"/>
    <w:rsid w:val="002739AB"/>
    <w:rsid w:val="0027633F"/>
    <w:rsid w:val="0028154D"/>
    <w:rsid w:val="00295BE7"/>
    <w:rsid w:val="002A3564"/>
    <w:rsid w:val="002A37E7"/>
    <w:rsid w:val="002C2704"/>
    <w:rsid w:val="002C2BB0"/>
    <w:rsid w:val="002C6FC8"/>
    <w:rsid w:val="002E0A39"/>
    <w:rsid w:val="002E4027"/>
    <w:rsid w:val="002E5EA5"/>
    <w:rsid w:val="002E7D00"/>
    <w:rsid w:val="002F6B03"/>
    <w:rsid w:val="00311763"/>
    <w:rsid w:val="0031413B"/>
    <w:rsid w:val="0032162A"/>
    <w:rsid w:val="00331D0C"/>
    <w:rsid w:val="00331E2F"/>
    <w:rsid w:val="003365D3"/>
    <w:rsid w:val="00340ED4"/>
    <w:rsid w:val="00342215"/>
    <w:rsid w:val="00346933"/>
    <w:rsid w:val="00352491"/>
    <w:rsid w:val="0035321B"/>
    <w:rsid w:val="00355753"/>
    <w:rsid w:val="00370D2F"/>
    <w:rsid w:val="00373FA3"/>
    <w:rsid w:val="00377B39"/>
    <w:rsid w:val="00386D9D"/>
    <w:rsid w:val="003A0662"/>
    <w:rsid w:val="003B3265"/>
    <w:rsid w:val="003B583C"/>
    <w:rsid w:val="003D4E41"/>
    <w:rsid w:val="003F1065"/>
    <w:rsid w:val="003F539B"/>
    <w:rsid w:val="00400FA0"/>
    <w:rsid w:val="00410EC3"/>
    <w:rsid w:val="00411E44"/>
    <w:rsid w:val="00415C61"/>
    <w:rsid w:val="00416F55"/>
    <w:rsid w:val="00421BB0"/>
    <w:rsid w:val="004223FC"/>
    <w:rsid w:val="00435FB7"/>
    <w:rsid w:val="004373A8"/>
    <w:rsid w:val="0044068C"/>
    <w:rsid w:val="00440FDD"/>
    <w:rsid w:val="00443BEE"/>
    <w:rsid w:val="00446989"/>
    <w:rsid w:val="00457313"/>
    <w:rsid w:val="004607C7"/>
    <w:rsid w:val="004676C1"/>
    <w:rsid w:val="0047042F"/>
    <w:rsid w:val="00486947"/>
    <w:rsid w:val="00494CF7"/>
    <w:rsid w:val="004955EC"/>
    <w:rsid w:val="00496B77"/>
    <w:rsid w:val="004A1249"/>
    <w:rsid w:val="004A3C67"/>
    <w:rsid w:val="004A715E"/>
    <w:rsid w:val="004C261A"/>
    <w:rsid w:val="004C50C3"/>
    <w:rsid w:val="004C66B7"/>
    <w:rsid w:val="004C719C"/>
    <w:rsid w:val="004E72BD"/>
    <w:rsid w:val="0050353D"/>
    <w:rsid w:val="005153DB"/>
    <w:rsid w:val="005173BB"/>
    <w:rsid w:val="005200AD"/>
    <w:rsid w:val="00533F8B"/>
    <w:rsid w:val="00543908"/>
    <w:rsid w:val="00554C88"/>
    <w:rsid w:val="00563EB7"/>
    <w:rsid w:val="005642E2"/>
    <w:rsid w:val="005926F3"/>
    <w:rsid w:val="00595A5B"/>
    <w:rsid w:val="005A7D08"/>
    <w:rsid w:val="005B05E9"/>
    <w:rsid w:val="005B3030"/>
    <w:rsid w:val="005B785D"/>
    <w:rsid w:val="005C2897"/>
    <w:rsid w:val="005C577B"/>
    <w:rsid w:val="005D23FF"/>
    <w:rsid w:val="005F407B"/>
    <w:rsid w:val="00602687"/>
    <w:rsid w:val="006202A4"/>
    <w:rsid w:val="006223EE"/>
    <w:rsid w:val="00622CA3"/>
    <w:rsid w:val="00631810"/>
    <w:rsid w:val="00631F82"/>
    <w:rsid w:val="00635E82"/>
    <w:rsid w:val="0065221B"/>
    <w:rsid w:val="00656AA0"/>
    <w:rsid w:val="00666BB9"/>
    <w:rsid w:val="00667F0A"/>
    <w:rsid w:val="00687981"/>
    <w:rsid w:val="00687D27"/>
    <w:rsid w:val="006917DB"/>
    <w:rsid w:val="006A3034"/>
    <w:rsid w:val="006B0FF5"/>
    <w:rsid w:val="006B17FA"/>
    <w:rsid w:val="006B22DB"/>
    <w:rsid w:val="006B5627"/>
    <w:rsid w:val="006C10B6"/>
    <w:rsid w:val="006C1B4C"/>
    <w:rsid w:val="006D5755"/>
    <w:rsid w:val="006E2D14"/>
    <w:rsid w:val="006E6145"/>
    <w:rsid w:val="006E67AE"/>
    <w:rsid w:val="006E7813"/>
    <w:rsid w:val="006F7C05"/>
    <w:rsid w:val="00703A18"/>
    <w:rsid w:val="007276BD"/>
    <w:rsid w:val="00737CAC"/>
    <w:rsid w:val="00741792"/>
    <w:rsid w:val="00744B36"/>
    <w:rsid w:val="00744C20"/>
    <w:rsid w:val="00757841"/>
    <w:rsid w:val="00761762"/>
    <w:rsid w:val="00772573"/>
    <w:rsid w:val="007802DA"/>
    <w:rsid w:val="00794B89"/>
    <w:rsid w:val="007A1DA4"/>
    <w:rsid w:val="007A2FFD"/>
    <w:rsid w:val="007B5390"/>
    <w:rsid w:val="007C3608"/>
    <w:rsid w:val="007C726E"/>
    <w:rsid w:val="007D12EF"/>
    <w:rsid w:val="007D5571"/>
    <w:rsid w:val="007D5C00"/>
    <w:rsid w:val="007E7335"/>
    <w:rsid w:val="00801691"/>
    <w:rsid w:val="008107CD"/>
    <w:rsid w:val="00815265"/>
    <w:rsid w:val="008162FF"/>
    <w:rsid w:val="0082470C"/>
    <w:rsid w:val="00852EC2"/>
    <w:rsid w:val="00861634"/>
    <w:rsid w:val="00865A8C"/>
    <w:rsid w:val="008663E9"/>
    <w:rsid w:val="008801F3"/>
    <w:rsid w:val="00882338"/>
    <w:rsid w:val="00886811"/>
    <w:rsid w:val="00891058"/>
    <w:rsid w:val="008955E8"/>
    <w:rsid w:val="008A3E9A"/>
    <w:rsid w:val="008A7E65"/>
    <w:rsid w:val="008B1800"/>
    <w:rsid w:val="008C2F4B"/>
    <w:rsid w:val="008C3801"/>
    <w:rsid w:val="008C6EAC"/>
    <w:rsid w:val="008D27AF"/>
    <w:rsid w:val="008D667E"/>
    <w:rsid w:val="008D7E09"/>
    <w:rsid w:val="008E3467"/>
    <w:rsid w:val="008E682A"/>
    <w:rsid w:val="00927E3D"/>
    <w:rsid w:val="009312D1"/>
    <w:rsid w:val="00937E93"/>
    <w:rsid w:val="0095478C"/>
    <w:rsid w:val="009559D1"/>
    <w:rsid w:val="00963FBE"/>
    <w:rsid w:val="00964A17"/>
    <w:rsid w:val="00964A7B"/>
    <w:rsid w:val="009660B0"/>
    <w:rsid w:val="00970E66"/>
    <w:rsid w:val="0099531F"/>
    <w:rsid w:val="009B245B"/>
    <w:rsid w:val="009D3A15"/>
    <w:rsid w:val="009D4E87"/>
    <w:rsid w:val="009D7F2F"/>
    <w:rsid w:val="00A0315C"/>
    <w:rsid w:val="00A12BA8"/>
    <w:rsid w:val="00A1424C"/>
    <w:rsid w:val="00A21484"/>
    <w:rsid w:val="00A23C29"/>
    <w:rsid w:val="00A33844"/>
    <w:rsid w:val="00A3384C"/>
    <w:rsid w:val="00A4120F"/>
    <w:rsid w:val="00A41A64"/>
    <w:rsid w:val="00A44E4D"/>
    <w:rsid w:val="00A518AE"/>
    <w:rsid w:val="00A57090"/>
    <w:rsid w:val="00A7457E"/>
    <w:rsid w:val="00A751ED"/>
    <w:rsid w:val="00A756CC"/>
    <w:rsid w:val="00A9152B"/>
    <w:rsid w:val="00AD6BA4"/>
    <w:rsid w:val="00AE2E41"/>
    <w:rsid w:val="00AE749B"/>
    <w:rsid w:val="00AF6659"/>
    <w:rsid w:val="00B04821"/>
    <w:rsid w:val="00B077D4"/>
    <w:rsid w:val="00B12A5C"/>
    <w:rsid w:val="00B23666"/>
    <w:rsid w:val="00B37DFB"/>
    <w:rsid w:val="00B522B7"/>
    <w:rsid w:val="00B70B8B"/>
    <w:rsid w:val="00B71FD4"/>
    <w:rsid w:val="00B721D5"/>
    <w:rsid w:val="00B73522"/>
    <w:rsid w:val="00B814B8"/>
    <w:rsid w:val="00B83C90"/>
    <w:rsid w:val="00B847C5"/>
    <w:rsid w:val="00B955A3"/>
    <w:rsid w:val="00B96A1A"/>
    <w:rsid w:val="00BA43B1"/>
    <w:rsid w:val="00BB3FF0"/>
    <w:rsid w:val="00BB6B90"/>
    <w:rsid w:val="00BB7845"/>
    <w:rsid w:val="00BC141E"/>
    <w:rsid w:val="00BC344C"/>
    <w:rsid w:val="00BC61DD"/>
    <w:rsid w:val="00BC6A57"/>
    <w:rsid w:val="00BD59EE"/>
    <w:rsid w:val="00BD714C"/>
    <w:rsid w:val="00BE0590"/>
    <w:rsid w:val="00BE358B"/>
    <w:rsid w:val="00BF00D2"/>
    <w:rsid w:val="00BF1D80"/>
    <w:rsid w:val="00BF7125"/>
    <w:rsid w:val="00C022D3"/>
    <w:rsid w:val="00C04EC8"/>
    <w:rsid w:val="00C33DCE"/>
    <w:rsid w:val="00C40E99"/>
    <w:rsid w:val="00C4778E"/>
    <w:rsid w:val="00C47DB1"/>
    <w:rsid w:val="00C51F48"/>
    <w:rsid w:val="00C54815"/>
    <w:rsid w:val="00C70AD6"/>
    <w:rsid w:val="00C71687"/>
    <w:rsid w:val="00C72BF9"/>
    <w:rsid w:val="00C7590A"/>
    <w:rsid w:val="00C84C02"/>
    <w:rsid w:val="00C87B39"/>
    <w:rsid w:val="00C9428E"/>
    <w:rsid w:val="00C9487B"/>
    <w:rsid w:val="00CB5159"/>
    <w:rsid w:val="00CC00DD"/>
    <w:rsid w:val="00CC07AC"/>
    <w:rsid w:val="00CD2E89"/>
    <w:rsid w:val="00CD3A2D"/>
    <w:rsid w:val="00CE1B38"/>
    <w:rsid w:val="00CF5F14"/>
    <w:rsid w:val="00D002E8"/>
    <w:rsid w:val="00D05092"/>
    <w:rsid w:val="00D22E79"/>
    <w:rsid w:val="00D31DD8"/>
    <w:rsid w:val="00D34F60"/>
    <w:rsid w:val="00D36720"/>
    <w:rsid w:val="00D4410C"/>
    <w:rsid w:val="00D47D06"/>
    <w:rsid w:val="00D5455B"/>
    <w:rsid w:val="00D5658E"/>
    <w:rsid w:val="00D667AE"/>
    <w:rsid w:val="00D66A77"/>
    <w:rsid w:val="00D7128F"/>
    <w:rsid w:val="00D74168"/>
    <w:rsid w:val="00D7471F"/>
    <w:rsid w:val="00D76CAB"/>
    <w:rsid w:val="00D80753"/>
    <w:rsid w:val="00D8161D"/>
    <w:rsid w:val="00D92A0E"/>
    <w:rsid w:val="00D954C7"/>
    <w:rsid w:val="00D9654E"/>
    <w:rsid w:val="00D97410"/>
    <w:rsid w:val="00DB5742"/>
    <w:rsid w:val="00DC293A"/>
    <w:rsid w:val="00DC2A47"/>
    <w:rsid w:val="00DD0F10"/>
    <w:rsid w:val="00DD2014"/>
    <w:rsid w:val="00DD4981"/>
    <w:rsid w:val="00DE0549"/>
    <w:rsid w:val="00DE523F"/>
    <w:rsid w:val="00DF26D3"/>
    <w:rsid w:val="00DF564F"/>
    <w:rsid w:val="00E10598"/>
    <w:rsid w:val="00E16D9D"/>
    <w:rsid w:val="00E17FA0"/>
    <w:rsid w:val="00E21D0A"/>
    <w:rsid w:val="00E256E2"/>
    <w:rsid w:val="00E25F40"/>
    <w:rsid w:val="00E44000"/>
    <w:rsid w:val="00E53362"/>
    <w:rsid w:val="00E630CF"/>
    <w:rsid w:val="00E64112"/>
    <w:rsid w:val="00E748D4"/>
    <w:rsid w:val="00E85FD7"/>
    <w:rsid w:val="00E86EDB"/>
    <w:rsid w:val="00E95C7F"/>
    <w:rsid w:val="00EB0246"/>
    <w:rsid w:val="00EB15F3"/>
    <w:rsid w:val="00EB2F0F"/>
    <w:rsid w:val="00ED4475"/>
    <w:rsid w:val="00EF5027"/>
    <w:rsid w:val="00F12AA5"/>
    <w:rsid w:val="00F2103C"/>
    <w:rsid w:val="00F33550"/>
    <w:rsid w:val="00F354F0"/>
    <w:rsid w:val="00F41AD4"/>
    <w:rsid w:val="00F52C57"/>
    <w:rsid w:val="00F5728A"/>
    <w:rsid w:val="00F644E1"/>
    <w:rsid w:val="00F72A17"/>
    <w:rsid w:val="00FA11B3"/>
    <w:rsid w:val="00FA66C6"/>
    <w:rsid w:val="00FB4D45"/>
    <w:rsid w:val="00FD043F"/>
    <w:rsid w:val="00FD4A9B"/>
    <w:rsid w:val="00FE7C91"/>
    <w:rsid w:val="00FF2D2C"/>
    <w:rsid w:val="00FF5C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52"/>
  <w15:chartTrackingRefBased/>
  <w15:docId w15:val="{DD6ED124-0D71-4690-B2BA-03E654E5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A5B"/>
  </w:style>
  <w:style w:type="paragraph" w:styleId="Heading1">
    <w:name w:val="heading 1"/>
    <w:basedOn w:val="Normal"/>
    <w:next w:val="Normal"/>
    <w:link w:val="Heading1Char"/>
    <w:uiPriority w:val="9"/>
    <w:qFormat/>
    <w:rsid w:val="008E34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34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16D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8154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D7F2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46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34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16D9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8154D"/>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28154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154D"/>
    <w:pPr>
      <w:ind w:left="720"/>
      <w:contextualSpacing/>
    </w:pPr>
  </w:style>
  <w:style w:type="paragraph" w:styleId="Caption">
    <w:name w:val="caption"/>
    <w:basedOn w:val="Normal"/>
    <w:next w:val="Normal"/>
    <w:link w:val="CaptionChar"/>
    <w:uiPriority w:val="35"/>
    <w:qFormat/>
    <w:rsid w:val="0028154D"/>
    <w:pPr>
      <w:spacing w:after="0" w:line="480" w:lineRule="auto"/>
      <w:ind w:firstLine="567"/>
      <w:jc w:val="both"/>
    </w:pPr>
    <w:rPr>
      <w:rFonts w:ascii="Times New Roman" w:eastAsia="Microsoft JhengHei UI" w:hAnsi="Times New Roman" w:cs="Times New Roman"/>
      <w:color w:val="000000" w:themeColor="text1"/>
      <w:sz w:val="20"/>
      <w:szCs w:val="24"/>
    </w:rPr>
  </w:style>
  <w:style w:type="character" w:customStyle="1" w:styleId="CaptionChar">
    <w:name w:val="Caption Char"/>
    <w:basedOn w:val="DefaultParagraphFont"/>
    <w:link w:val="Caption"/>
    <w:uiPriority w:val="35"/>
    <w:rsid w:val="0028154D"/>
    <w:rPr>
      <w:rFonts w:ascii="Times New Roman" w:eastAsia="Microsoft JhengHei UI" w:hAnsi="Times New Roman" w:cs="Times New Roman"/>
      <w:color w:val="000000" w:themeColor="text1"/>
      <w:sz w:val="20"/>
      <w:szCs w:val="24"/>
    </w:rPr>
  </w:style>
  <w:style w:type="character" w:styleId="Hyperlink">
    <w:name w:val="Hyperlink"/>
    <w:basedOn w:val="DefaultParagraphFont"/>
    <w:uiPriority w:val="99"/>
    <w:unhideWhenUsed/>
    <w:rsid w:val="008D667E"/>
    <w:rPr>
      <w:color w:val="0563C1" w:themeColor="hyperlink"/>
      <w:u w:val="single"/>
    </w:rPr>
  </w:style>
  <w:style w:type="character" w:styleId="UnresolvedMention">
    <w:name w:val="Unresolved Mention"/>
    <w:basedOn w:val="DefaultParagraphFont"/>
    <w:uiPriority w:val="99"/>
    <w:semiHidden/>
    <w:unhideWhenUsed/>
    <w:rsid w:val="008D667E"/>
    <w:rPr>
      <w:color w:val="605E5C"/>
      <w:shd w:val="clear" w:color="auto" w:fill="E1DFDD"/>
    </w:rPr>
  </w:style>
  <w:style w:type="character" w:customStyle="1" w:styleId="Heading5Char">
    <w:name w:val="Heading 5 Char"/>
    <w:basedOn w:val="DefaultParagraphFont"/>
    <w:link w:val="Heading5"/>
    <w:uiPriority w:val="9"/>
    <w:rsid w:val="009D7F2F"/>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5</TotalTime>
  <Pages>39</Pages>
  <Words>5764</Words>
  <Characters>3285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3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462</cp:revision>
  <dcterms:created xsi:type="dcterms:W3CDTF">2019-11-15T03:05:00Z</dcterms:created>
  <dcterms:modified xsi:type="dcterms:W3CDTF">2022-01-07T06:07:00Z</dcterms:modified>
</cp:coreProperties>
</file>